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26221" w14:textId="1F0B5E6B" w:rsidR="00343BA7" w:rsidRDefault="0015249C">
      <w:pPr>
        <w:rPr>
          <w:b/>
          <w:u w:val="single"/>
        </w:rPr>
      </w:pPr>
      <w:r w:rsidRPr="0015249C">
        <w:rPr>
          <w:b/>
          <w:u w:val="single"/>
        </w:rPr>
        <w:t>Source Code</w:t>
      </w:r>
    </w:p>
    <w:p w14:paraId="1231E114" w14:textId="392DE20A" w:rsidR="0015249C" w:rsidRDefault="0015249C">
      <w:pPr>
        <w:rPr>
          <w:b/>
        </w:rPr>
      </w:pPr>
      <w:r>
        <w:rPr>
          <w:b/>
        </w:rPr>
        <w:t>Index.php</w:t>
      </w:r>
    </w:p>
    <w:p w14:paraId="0F54B2EA" w14:textId="77777777" w:rsidR="0015249C" w:rsidRPr="0015249C" w:rsidRDefault="0015249C" w:rsidP="0015249C">
      <w:pPr>
        <w:pStyle w:val="NoSpacing"/>
      </w:pPr>
      <w:r w:rsidRPr="0015249C">
        <w:t>&lt;?php</w:t>
      </w:r>
    </w:p>
    <w:p w14:paraId="3F607574" w14:textId="77777777" w:rsidR="0015249C" w:rsidRPr="0015249C" w:rsidRDefault="0015249C" w:rsidP="0015249C">
      <w:pPr>
        <w:pStyle w:val="NoSpacing"/>
      </w:pPr>
      <w:r w:rsidRPr="0015249C">
        <w:t>session_start();</w:t>
      </w:r>
    </w:p>
    <w:p w14:paraId="7286B0B0" w14:textId="77777777" w:rsidR="0015249C" w:rsidRPr="0015249C" w:rsidRDefault="0015249C" w:rsidP="0015249C">
      <w:pPr>
        <w:pStyle w:val="NoSpacing"/>
      </w:pPr>
      <w:r w:rsidRPr="0015249C">
        <w:t>if(isset($_SESSION['kickOut'])){</w:t>
      </w:r>
    </w:p>
    <w:p w14:paraId="34355011" w14:textId="77777777" w:rsidR="0015249C" w:rsidRPr="0015249C" w:rsidRDefault="0015249C" w:rsidP="0015249C">
      <w:pPr>
        <w:pStyle w:val="NoSpacing"/>
      </w:pPr>
      <w:r w:rsidRPr="0015249C">
        <w:tab/>
        <w:t>echo "&lt;script type='text/javascript'&gt;alert('Please login first');&lt;/script&gt;";</w:t>
      </w:r>
      <w:r w:rsidRPr="0015249C">
        <w:tab/>
      </w:r>
    </w:p>
    <w:p w14:paraId="7C4D6707" w14:textId="77777777" w:rsidR="0015249C" w:rsidRPr="0015249C" w:rsidRDefault="0015249C" w:rsidP="0015249C">
      <w:pPr>
        <w:pStyle w:val="NoSpacing"/>
      </w:pPr>
      <w:r w:rsidRPr="0015249C">
        <w:t xml:space="preserve">} </w:t>
      </w:r>
    </w:p>
    <w:p w14:paraId="407662FE" w14:textId="77777777" w:rsidR="0015249C" w:rsidRPr="0015249C" w:rsidRDefault="0015249C" w:rsidP="0015249C">
      <w:pPr>
        <w:pStyle w:val="NoSpacing"/>
      </w:pPr>
    </w:p>
    <w:p w14:paraId="18C07009" w14:textId="77777777" w:rsidR="0015249C" w:rsidRPr="0015249C" w:rsidRDefault="0015249C" w:rsidP="0015249C">
      <w:pPr>
        <w:pStyle w:val="NoSpacing"/>
      </w:pPr>
      <w:r w:rsidRPr="0015249C">
        <w:t>require_once 'conn.php';</w:t>
      </w:r>
    </w:p>
    <w:p w14:paraId="2996C0DE" w14:textId="77777777" w:rsidR="0015249C" w:rsidRPr="0015249C" w:rsidRDefault="0015249C" w:rsidP="0015249C">
      <w:pPr>
        <w:pStyle w:val="NoSpacing"/>
      </w:pPr>
      <w:r w:rsidRPr="0015249C">
        <w:t>if(isset($_POST['sub'])){</w:t>
      </w:r>
    </w:p>
    <w:p w14:paraId="1771D5F3" w14:textId="77777777" w:rsidR="0015249C" w:rsidRPr="0015249C" w:rsidRDefault="0015249C" w:rsidP="0015249C">
      <w:pPr>
        <w:pStyle w:val="NoSpacing"/>
      </w:pPr>
      <w:r w:rsidRPr="0015249C">
        <w:tab/>
        <w:t>$email = htmlentities($_POST['uemail']);</w:t>
      </w:r>
    </w:p>
    <w:p w14:paraId="052981D4" w14:textId="77777777" w:rsidR="0015249C" w:rsidRPr="0015249C" w:rsidRDefault="0015249C" w:rsidP="0015249C">
      <w:pPr>
        <w:pStyle w:val="NoSpacing"/>
      </w:pPr>
      <w:r w:rsidRPr="0015249C">
        <w:tab/>
        <w:t>$password = $_POST['upassword'];</w:t>
      </w:r>
    </w:p>
    <w:p w14:paraId="24665E7C" w14:textId="77777777" w:rsidR="0015249C" w:rsidRPr="0015249C" w:rsidRDefault="0015249C" w:rsidP="0015249C">
      <w:pPr>
        <w:pStyle w:val="NoSpacing"/>
      </w:pPr>
      <w:r w:rsidRPr="0015249C">
        <w:tab/>
        <w:t>$sql = "SELECT uid, fname, password, role, firstlogin, email FROM user WHERE email='$email'";</w:t>
      </w:r>
    </w:p>
    <w:p w14:paraId="064384EE" w14:textId="77777777" w:rsidR="0015249C" w:rsidRPr="0015249C" w:rsidRDefault="0015249C" w:rsidP="0015249C">
      <w:pPr>
        <w:pStyle w:val="NoSpacing"/>
      </w:pPr>
      <w:r w:rsidRPr="0015249C">
        <w:tab/>
        <w:t>if($result = mysqli_query($link,$sql)){</w:t>
      </w:r>
    </w:p>
    <w:p w14:paraId="674F55AE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  <w:t>if(mysqli_num_rows($result) == 1){</w:t>
      </w:r>
    </w:p>
    <w:p w14:paraId="6996EF64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  <w:t>$row= mysqli_fetch_assoc($result);</w:t>
      </w:r>
    </w:p>
    <w:p w14:paraId="5E6AC0D8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  <w:t>$hpass= $row['password'];</w:t>
      </w:r>
    </w:p>
    <w:p w14:paraId="4074FF6D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  <w:t>if(password_verify($password,$hpass)){</w:t>
      </w:r>
    </w:p>
    <w:p w14:paraId="6377D415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islogin'] = "login";</w:t>
      </w:r>
    </w:p>
    <w:p w14:paraId="07102185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loginUsername'] = $row['fname'];</w:t>
      </w:r>
    </w:p>
    <w:p w14:paraId="10E29069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userID'] = $row['uid'];</w:t>
      </w:r>
    </w:p>
    <w:p w14:paraId="5ECABC3F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userPw'] = $row['password'];</w:t>
      </w:r>
    </w:p>
    <w:p w14:paraId="22A4AE41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role'] = $row['role'];</w:t>
      </w:r>
    </w:p>
    <w:p w14:paraId="22BDC6A3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_SESSION['email'] = $row['email'];</w:t>
      </w:r>
    </w:p>
    <w:p w14:paraId="657A1894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id = $row['uid'];</w:t>
      </w:r>
    </w:p>
    <w:p w14:paraId="180DDCE8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$loginrecord = mysqli_query($link,"UPDATE user SET `lastlogin`=NOW() WHERE `uid`='$id'");</w:t>
      </w:r>
    </w:p>
    <w:p w14:paraId="66E05C69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if($row['firstlogin']){</w:t>
      </w:r>
    </w:p>
    <w:p w14:paraId="484627D2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if($row['role']){</w:t>
      </w:r>
    </w:p>
    <w:p w14:paraId="467290E9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header('Location: '.'user.php');</w:t>
      </w:r>
    </w:p>
    <w:p w14:paraId="342E0A85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}else{</w:t>
      </w:r>
    </w:p>
    <w:p w14:paraId="65565BEB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header('Location: '.'dashboard.php');</w:t>
      </w:r>
    </w:p>
    <w:p w14:paraId="3D112AC7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}</w:t>
      </w:r>
    </w:p>
    <w:p w14:paraId="56A2D70E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</w:r>
    </w:p>
    <w:p w14:paraId="402107DB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}else{</w:t>
      </w:r>
    </w:p>
    <w:p w14:paraId="4E37393F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</w:r>
      <w:r w:rsidRPr="0015249C">
        <w:tab/>
        <w:t>header("Location: manage.php");</w:t>
      </w:r>
    </w:p>
    <w:p w14:paraId="379BF3D0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}</w:t>
      </w:r>
    </w:p>
    <w:p w14:paraId="74E548CD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  <w:t>}else{</w:t>
      </w:r>
    </w:p>
    <w:p w14:paraId="1B26E34D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</w:r>
      <w:r w:rsidRPr="0015249C">
        <w:tab/>
        <w:t>echo "&lt;script&gt;alert('Wrong password please try again')&lt;/script&gt;";</w:t>
      </w:r>
    </w:p>
    <w:p w14:paraId="3DEABA25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</w:r>
      <w:r w:rsidRPr="0015249C">
        <w:tab/>
        <w:t>}</w:t>
      </w:r>
    </w:p>
    <w:p w14:paraId="70F3E79E" w14:textId="77777777" w:rsidR="0015249C" w:rsidRPr="0015249C" w:rsidRDefault="0015249C" w:rsidP="0015249C">
      <w:pPr>
        <w:pStyle w:val="NoSpacing"/>
      </w:pPr>
      <w:r w:rsidRPr="0015249C">
        <w:tab/>
      </w:r>
      <w:r w:rsidRPr="0015249C">
        <w:tab/>
        <w:t>}</w:t>
      </w:r>
    </w:p>
    <w:p w14:paraId="580991DB" w14:textId="77777777" w:rsidR="0015249C" w:rsidRPr="0015249C" w:rsidRDefault="0015249C" w:rsidP="0015249C">
      <w:pPr>
        <w:pStyle w:val="NoSpacing"/>
      </w:pPr>
      <w:r w:rsidRPr="0015249C">
        <w:tab/>
        <w:t>}</w:t>
      </w:r>
    </w:p>
    <w:p w14:paraId="022D6956" w14:textId="77777777" w:rsidR="0015249C" w:rsidRPr="0015249C" w:rsidRDefault="0015249C" w:rsidP="0015249C">
      <w:pPr>
        <w:pStyle w:val="NoSpacing"/>
      </w:pPr>
      <w:r w:rsidRPr="0015249C">
        <w:t>}</w:t>
      </w:r>
    </w:p>
    <w:p w14:paraId="232EB580" w14:textId="77777777" w:rsidR="0015249C" w:rsidRPr="0015249C" w:rsidRDefault="0015249C" w:rsidP="0015249C">
      <w:pPr>
        <w:pStyle w:val="NoSpacing"/>
      </w:pPr>
      <w:r w:rsidRPr="0015249C">
        <w:t>require './html/index.html';</w:t>
      </w:r>
    </w:p>
    <w:p w14:paraId="27B2C6CC" w14:textId="51F5BE40" w:rsidR="0015249C" w:rsidRDefault="0015249C" w:rsidP="0015249C">
      <w:pPr>
        <w:pStyle w:val="NoSpacing"/>
      </w:pPr>
      <w:r w:rsidRPr="0015249C">
        <w:t>?&gt;</w:t>
      </w:r>
    </w:p>
    <w:p w14:paraId="30EE6C10" w14:textId="45B480D2" w:rsidR="0015249C" w:rsidRDefault="0015249C" w:rsidP="0015249C"/>
    <w:p w14:paraId="38BEDE6B" w14:textId="0D677874" w:rsidR="0015249C" w:rsidRDefault="0015249C" w:rsidP="0015249C"/>
    <w:p w14:paraId="5584BBDA" w14:textId="60277F7F" w:rsidR="0015249C" w:rsidRDefault="0015249C" w:rsidP="0015249C"/>
    <w:p w14:paraId="0BE75B5E" w14:textId="77777777" w:rsidR="0015249C" w:rsidRDefault="0015249C" w:rsidP="0015249C">
      <w:pPr>
        <w:rPr>
          <w:b/>
        </w:rPr>
      </w:pPr>
    </w:p>
    <w:p w14:paraId="66531B27" w14:textId="524DC0B9" w:rsidR="0015249C" w:rsidRDefault="0015249C" w:rsidP="0015249C">
      <w:pPr>
        <w:rPr>
          <w:b/>
        </w:rPr>
      </w:pPr>
      <w:r>
        <w:rPr>
          <w:b/>
        </w:rPr>
        <w:lastRenderedPageBreak/>
        <w:t>Dashboard.php</w:t>
      </w:r>
    </w:p>
    <w:p w14:paraId="31916B2D" w14:textId="77777777" w:rsidR="0015249C" w:rsidRDefault="0015249C" w:rsidP="0015249C">
      <w:pPr>
        <w:pStyle w:val="NoSpacing"/>
      </w:pPr>
      <w:r>
        <w:t>&lt;?php</w:t>
      </w:r>
    </w:p>
    <w:p w14:paraId="32C974DD" w14:textId="77777777" w:rsidR="0015249C" w:rsidRDefault="0015249C" w:rsidP="0015249C">
      <w:pPr>
        <w:pStyle w:val="NoSpacing"/>
      </w:pPr>
      <w:r>
        <w:t>session_start();</w:t>
      </w:r>
    </w:p>
    <w:p w14:paraId="7595221E" w14:textId="77777777" w:rsidR="0015249C" w:rsidRDefault="0015249C" w:rsidP="0015249C">
      <w:pPr>
        <w:pStyle w:val="NoSpacing"/>
      </w:pPr>
      <w:r>
        <w:t>if(!isset($_SESSION['islogin'])){</w:t>
      </w:r>
    </w:p>
    <w:p w14:paraId="754ABEF3" w14:textId="77777777" w:rsidR="0015249C" w:rsidRDefault="0015249C" w:rsidP="0015249C">
      <w:pPr>
        <w:pStyle w:val="NoSpacing"/>
      </w:pPr>
      <w:r>
        <w:tab/>
        <w:t>$_SESSION['kickOut'] = "kick";</w:t>
      </w:r>
    </w:p>
    <w:p w14:paraId="4F8C5967" w14:textId="77777777" w:rsidR="0015249C" w:rsidRDefault="0015249C" w:rsidP="0015249C">
      <w:pPr>
        <w:pStyle w:val="NoSpacing"/>
      </w:pPr>
      <w:r>
        <w:tab/>
        <w:t>header('Location:index.php');</w:t>
      </w:r>
    </w:p>
    <w:p w14:paraId="564E9843" w14:textId="77777777" w:rsidR="0015249C" w:rsidRDefault="0015249C" w:rsidP="0015249C">
      <w:pPr>
        <w:pStyle w:val="NoSpacing"/>
      </w:pPr>
      <w:r>
        <w:t xml:space="preserve">} </w:t>
      </w:r>
    </w:p>
    <w:p w14:paraId="203425FF" w14:textId="77777777" w:rsidR="0015249C" w:rsidRDefault="0015249C" w:rsidP="0015249C">
      <w:pPr>
        <w:pStyle w:val="NoSpacing"/>
      </w:pPr>
    </w:p>
    <w:p w14:paraId="0BA27172" w14:textId="77777777" w:rsidR="0015249C" w:rsidRDefault="0015249C" w:rsidP="0015249C">
      <w:pPr>
        <w:pStyle w:val="NoSpacing"/>
      </w:pPr>
      <w:r>
        <w:t>require_once 'conn.php';</w:t>
      </w:r>
    </w:p>
    <w:p w14:paraId="71E6D2AA" w14:textId="77777777" w:rsidR="0015249C" w:rsidRDefault="0015249C" w:rsidP="0015249C">
      <w:pPr>
        <w:pStyle w:val="NoSpacing"/>
      </w:pPr>
      <w:r>
        <w:t>$sql = "SELECT COUNT(*) AS requestNo FROM request";</w:t>
      </w:r>
    </w:p>
    <w:p w14:paraId="3F2CC310" w14:textId="77777777" w:rsidR="0015249C" w:rsidRDefault="0015249C" w:rsidP="0015249C">
      <w:pPr>
        <w:pStyle w:val="NoSpacing"/>
      </w:pPr>
      <w:r>
        <w:t>$result = mysqli_query($link,$sql);</w:t>
      </w:r>
    </w:p>
    <w:p w14:paraId="334407AB" w14:textId="77777777" w:rsidR="0015249C" w:rsidRDefault="0015249C" w:rsidP="0015249C">
      <w:pPr>
        <w:pStyle w:val="NoSpacing"/>
      </w:pPr>
    </w:p>
    <w:p w14:paraId="53E6F034" w14:textId="77777777" w:rsidR="0015249C" w:rsidRDefault="0015249C" w:rsidP="0015249C">
      <w:pPr>
        <w:pStyle w:val="NoSpacing"/>
      </w:pPr>
      <w:r>
        <w:t>$sql1 = "SELECT COUNT(*) AS expiredItem FROM stock WHERE expire &lt;= CURDATE()";</w:t>
      </w:r>
    </w:p>
    <w:p w14:paraId="5D99E6DC" w14:textId="77777777" w:rsidR="0015249C" w:rsidRDefault="0015249C" w:rsidP="0015249C">
      <w:pPr>
        <w:pStyle w:val="NoSpacing"/>
      </w:pPr>
      <w:r>
        <w:t>$result1 = mysqli_query($link,$sql1);</w:t>
      </w:r>
    </w:p>
    <w:p w14:paraId="743A7C4E" w14:textId="77777777" w:rsidR="0015249C" w:rsidRDefault="0015249C" w:rsidP="0015249C">
      <w:pPr>
        <w:pStyle w:val="NoSpacing"/>
      </w:pPr>
    </w:p>
    <w:p w14:paraId="02BFBC3E" w14:textId="77777777" w:rsidR="0015249C" w:rsidRDefault="0015249C" w:rsidP="0015249C">
      <w:pPr>
        <w:pStyle w:val="NoSpacing"/>
      </w:pPr>
      <w:r>
        <w:t>$sql2 = "SELECT COUNT(*) AS lowStockItem FROM stock WHERE quantity &lt;= 15";</w:t>
      </w:r>
    </w:p>
    <w:p w14:paraId="10A54C66" w14:textId="77777777" w:rsidR="0015249C" w:rsidRDefault="0015249C" w:rsidP="0015249C">
      <w:pPr>
        <w:pStyle w:val="NoSpacing"/>
      </w:pPr>
      <w:r>
        <w:t>$result2 = mysqli_query($link,$sql2);</w:t>
      </w:r>
    </w:p>
    <w:p w14:paraId="3070AF89" w14:textId="77777777" w:rsidR="0015249C" w:rsidRDefault="0015249C" w:rsidP="0015249C">
      <w:pPr>
        <w:pStyle w:val="NoSpacing"/>
      </w:pPr>
    </w:p>
    <w:p w14:paraId="6E0AFA60" w14:textId="77777777" w:rsidR="0015249C" w:rsidRDefault="0015249C" w:rsidP="0015249C">
      <w:pPr>
        <w:pStyle w:val="NoSpacing"/>
      </w:pPr>
      <w:r>
        <w:t>require './html/dashboard.html';</w:t>
      </w:r>
    </w:p>
    <w:p w14:paraId="36342C63" w14:textId="77777777" w:rsidR="0015249C" w:rsidRDefault="0015249C" w:rsidP="0015249C">
      <w:pPr>
        <w:pStyle w:val="NoSpacing"/>
      </w:pPr>
      <w:r>
        <w:t>?&gt;</w:t>
      </w:r>
    </w:p>
    <w:p w14:paraId="0A97A105" w14:textId="77777777" w:rsidR="0015249C" w:rsidRDefault="0015249C" w:rsidP="0015249C">
      <w:pPr>
        <w:pStyle w:val="NoSpacing"/>
      </w:pPr>
      <w:r>
        <w:t>&lt;ul&gt;</w:t>
      </w:r>
    </w:p>
    <w:p w14:paraId="7608E221" w14:textId="77777777" w:rsidR="0015249C" w:rsidRDefault="0015249C" w:rsidP="0015249C">
      <w:pPr>
        <w:pStyle w:val="NoSpacing"/>
      </w:pPr>
      <w:r>
        <w:tab/>
        <w:t>&lt;li&gt;</w:t>
      </w:r>
    </w:p>
    <w:p w14:paraId="4DD7F75C" w14:textId="77777777" w:rsidR="0015249C" w:rsidRDefault="0015249C" w:rsidP="0015249C">
      <w:pPr>
        <w:pStyle w:val="NoSpacing"/>
      </w:pPr>
      <w:r>
        <w:tab/>
      </w:r>
      <w:r>
        <w:tab/>
        <w:t>&lt;?php</w:t>
      </w:r>
    </w:p>
    <w:p w14:paraId="7139697F" w14:textId="77777777" w:rsidR="0015249C" w:rsidRDefault="0015249C" w:rsidP="0015249C">
      <w:pPr>
        <w:pStyle w:val="NoSpacing"/>
      </w:pPr>
      <w:r>
        <w:tab/>
      </w:r>
      <w:r>
        <w:tab/>
        <w:t>echo strtoupper($_SESSION['loginUsername']);</w:t>
      </w:r>
    </w:p>
    <w:p w14:paraId="42912E9D" w14:textId="77777777" w:rsidR="0015249C" w:rsidRDefault="0015249C" w:rsidP="0015249C">
      <w:pPr>
        <w:pStyle w:val="NoSpacing"/>
      </w:pPr>
      <w:r>
        <w:rPr>
          <w:rFonts w:hint="eastAsia"/>
        </w:rPr>
        <w:tab/>
      </w:r>
      <w:r>
        <w:rPr>
          <w:rFonts w:hint="eastAsia"/>
        </w:rPr>
        <w:tab/>
        <w:t>?&gt;&lt;span&gt;</w:t>
      </w:r>
      <w:r>
        <w:rPr>
          <w:rFonts w:hint="eastAsia"/>
        </w:rPr>
        <w:t>▼</w:t>
      </w:r>
      <w:r>
        <w:rPr>
          <w:rFonts w:hint="eastAsia"/>
        </w:rPr>
        <w:t>&lt;/span&gt;</w:t>
      </w:r>
    </w:p>
    <w:p w14:paraId="56B61214" w14:textId="77777777" w:rsidR="0015249C" w:rsidRDefault="0015249C" w:rsidP="0015249C">
      <w:pPr>
        <w:pStyle w:val="NoSpacing"/>
      </w:pPr>
      <w:r>
        <w:tab/>
      </w:r>
      <w:r>
        <w:tab/>
        <w:t>&lt;ul&gt;</w:t>
      </w:r>
    </w:p>
    <w:p w14:paraId="21E06953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&lt;div id="requested"&gt;</w:t>
      </w:r>
    </w:p>
    <w:p w14:paraId="393569B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a href="requestAdmin.php" style="text-decoration: none; display: block;height:160px;"&gt;&lt;h3&gt;Requested Stock&lt;/h3&gt;&lt;/a&gt;</w:t>
      </w:r>
    </w:p>
    <w:p w14:paraId="5126A0F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h3 class="number"&gt;</w:t>
      </w:r>
    </w:p>
    <w:p w14:paraId="51FB43F5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&lt;?php </w:t>
      </w:r>
    </w:p>
    <w:p w14:paraId="2F6AE85E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while($row = mysqli_fetch_assoc($result)){</w:t>
      </w:r>
    </w:p>
    <w:p w14:paraId="33613A3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>echo $row['requestNo'];</w:t>
      </w:r>
    </w:p>
    <w:p w14:paraId="3403F2B4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1682B43E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?&gt;</w:t>
      </w:r>
    </w:p>
    <w:p w14:paraId="2F4961A0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/h3&gt;</w:t>
      </w:r>
    </w:p>
    <w:p w14:paraId="2D330C52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&lt;/div&gt;</w:t>
      </w:r>
    </w:p>
    <w:p w14:paraId="1A6C6D6C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&lt;div id="expired"&gt;</w:t>
      </w:r>
    </w:p>
    <w:p w14:paraId="4CAE9496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a href="expiredStock.php" style="text-decoration: none; display: block;height:160px;"&gt;&lt;h3&gt;Expired Stock&lt;/h3&gt;&lt;/a&gt;</w:t>
      </w:r>
    </w:p>
    <w:p w14:paraId="60871BD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h3 class="number"&gt;</w:t>
      </w:r>
    </w:p>
    <w:p w14:paraId="3A44607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 xml:space="preserve">&lt;?php </w:t>
      </w:r>
    </w:p>
    <w:p w14:paraId="6C35D97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while($row = mysqli_fetch_assoc($result1)){</w:t>
      </w:r>
    </w:p>
    <w:p w14:paraId="68E4D6C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>echo $row['expiredItem'];</w:t>
      </w:r>
    </w:p>
    <w:p w14:paraId="2E10E98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59DB102B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?&gt;</w:t>
      </w:r>
    </w:p>
    <w:p w14:paraId="440829B2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/h3&gt;</w:t>
      </w:r>
    </w:p>
    <w:p w14:paraId="083476F9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&lt;/div&gt;</w:t>
      </w:r>
    </w:p>
    <w:p w14:paraId="5FC4D1BF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&lt;div id="expired" style="background: grey"&gt;</w:t>
      </w:r>
    </w:p>
    <w:p w14:paraId="1CAF7B6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a href="expiredStock.php" style="text-decoration: none; display: block;height:160px;"&gt;&lt;h3&gt;Expired Stock&lt;/h3&gt;&lt;/a&gt;</w:t>
      </w:r>
    </w:p>
    <w:p w14:paraId="131F0C25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h3 class="number"&gt;</w:t>
      </w:r>
    </w:p>
    <w:p w14:paraId="2921B179" w14:textId="77777777" w:rsidR="0015249C" w:rsidRDefault="0015249C" w:rsidP="0015249C">
      <w:pPr>
        <w:pStyle w:val="NoSpacing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&lt;?php </w:t>
      </w:r>
    </w:p>
    <w:p w14:paraId="0CA2341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while($row = mysqli_fetch_assoc($result2)){</w:t>
      </w:r>
    </w:p>
    <w:p w14:paraId="45B62F7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  <w:t>echo $row['lowStockItem'];</w:t>
      </w:r>
    </w:p>
    <w:p w14:paraId="79482738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60158F9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?&gt;</w:t>
      </w:r>
    </w:p>
    <w:p w14:paraId="03A05F25" w14:textId="36339F6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&lt;/h3&gt;</w:t>
      </w:r>
    </w:p>
    <w:p w14:paraId="44CD54A8" w14:textId="52FEA91A" w:rsidR="0015249C" w:rsidRDefault="0015249C" w:rsidP="0015249C">
      <w:pPr>
        <w:rPr>
          <w:b/>
        </w:rPr>
      </w:pPr>
      <w:r>
        <w:rPr>
          <w:b/>
        </w:rPr>
        <w:t>addItem.php</w:t>
      </w:r>
    </w:p>
    <w:p w14:paraId="01CE9FEF" w14:textId="77777777" w:rsidR="0015249C" w:rsidRDefault="0015249C" w:rsidP="0015249C">
      <w:pPr>
        <w:pStyle w:val="NoSpacing"/>
      </w:pPr>
      <w:r>
        <w:t>&lt;?php</w:t>
      </w:r>
    </w:p>
    <w:p w14:paraId="6EDA5083" w14:textId="77777777" w:rsidR="0015249C" w:rsidRDefault="0015249C" w:rsidP="0015249C">
      <w:pPr>
        <w:pStyle w:val="NoSpacing"/>
      </w:pPr>
      <w:r>
        <w:t>session_start();</w:t>
      </w:r>
    </w:p>
    <w:p w14:paraId="484FB6BD" w14:textId="77777777" w:rsidR="0015249C" w:rsidRDefault="0015249C" w:rsidP="0015249C">
      <w:pPr>
        <w:pStyle w:val="NoSpacing"/>
      </w:pPr>
      <w:r>
        <w:t>if(!isset($_SESSION['islogin'])){</w:t>
      </w:r>
    </w:p>
    <w:p w14:paraId="352258E3" w14:textId="77777777" w:rsidR="0015249C" w:rsidRDefault="0015249C" w:rsidP="0015249C">
      <w:pPr>
        <w:pStyle w:val="NoSpacing"/>
      </w:pPr>
      <w:r>
        <w:tab/>
        <w:t>$_SESSION['kickOut'] = "kick";</w:t>
      </w:r>
    </w:p>
    <w:p w14:paraId="01B8C958" w14:textId="77777777" w:rsidR="0015249C" w:rsidRDefault="0015249C" w:rsidP="0015249C">
      <w:pPr>
        <w:pStyle w:val="NoSpacing"/>
      </w:pPr>
      <w:r>
        <w:tab/>
        <w:t>header('Location:index.php');</w:t>
      </w:r>
    </w:p>
    <w:p w14:paraId="2910F662" w14:textId="77777777" w:rsidR="0015249C" w:rsidRDefault="0015249C" w:rsidP="0015249C">
      <w:pPr>
        <w:pStyle w:val="NoSpacing"/>
      </w:pPr>
      <w:r>
        <w:t xml:space="preserve">} </w:t>
      </w:r>
    </w:p>
    <w:p w14:paraId="0AC8D70A" w14:textId="77777777" w:rsidR="0015249C" w:rsidRDefault="0015249C" w:rsidP="0015249C">
      <w:pPr>
        <w:pStyle w:val="NoSpacing"/>
      </w:pPr>
    </w:p>
    <w:p w14:paraId="55EE3F0C" w14:textId="77777777" w:rsidR="0015249C" w:rsidRDefault="0015249C" w:rsidP="0015249C">
      <w:pPr>
        <w:pStyle w:val="NoSpacing"/>
      </w:pPr>
      <w:r>
        <w:t>echo "&lt;body&gt;&lt;/body&gt;";</w:t>
      </w:r>
    </w:p>
    <w:p w14:paraId="2FF593D7" w14:textId="77777777" w:rsidR="0015249C" w:rsidRDefault="0015249C" w:rsidP="0015249C">
      <w:pPr>
        <w:pStyle w:val="NoSpacing"/>
      </w:pPr>
      <w:r>
        <w:t>require_once 'conn.php';</w:t>
      </w:r>
    </w:p>
    <w:p w14:paraId="7B3568D5" w14:textId="77777777" w:rsidR="0015249C" w:rsidRDefault="0015249C" w:rsidP="0015249C">
      <w:pPr>
        <w:pStyle w:val="NoSpacing"/>
      </w:pPr>
      <w:r>
        <w:t>$query = "SELECT * FROM category";</w:t>
      </w:r>
    </w:p>
    <w:p w14:paraId="4B03A964" w14:textId="77777777" w:rsidR="0015249C" w:rsidRDefault="0015249C" w:rsidP="0015249C">
      <w:pPr>
        <w:pStyle w:val="NoSpacing"/>
      </w:pPr>
      <w:r>
        <w:t>$result= mysqli_query($link,$query);</w:t>
      </w:r>
    </w:p>
    <w:p w14:paraId="66863E76" w14:textId="77777777" w:rsidR="0015249C" w:rsidRDefault="0015249C" w:rsidP="0015249C">
      <w:pPr>
        <w:pStyle w:val="NoSpacing"/>
      </w:pPr>
      <w:r>
        <w:t>$sql = "SELECT * FROM measure";</w:t>
      </w:r>
    </w:p>
    <w:p w14:paraId="47172C9A" w14:textId="77777777" w:rsidR="0015249C" w:rsidRDefault="0015249C" w:rsidP="0015249C">
      <w:pPr>
        <w:pStyle w:val="NoSpacing"/>
      </w:pPr>
      <w:r>
        <w:t>$result4 = mysqli_query($link,$sql);</w:t>
      </w:r>
    </w:p>
    <w:p w14:paraId="5F16F3D3" w14:textId="77777777" w:rsidR="0015249C" w:rsidRDefault="0015249C" w:rsidP="0015249C">
      <w:pPr>
        <w:pStyle w:val="NoSpacing"/>
      </w:pPr>
    </w:p>
    <w:p w14:paraId="0E94C45D" w14:textId="77777777" w:rsidR="0015249C" w:rsidRDefault="0015249C" w:rsidP="0015249C">
      <w:pPr>
        <w:pStyle w:val="NoSpacing"/>
      </w:pPr>
      <w:r>
        <w:t>if(isset($_GET['rid'])){</w:t>
      </w:r>
    </w:p>
    <w:p w14:paraId="7C3DEE09" w14:textId="77777777" w:rsidR="0015249C" w:rsidRDefault="0015249C" w:rsidP="0015249C">
      <w:pPr>
        <w:pStyle w:val="NoSpacing"/>
      </w:pPr>
      <w:r>
        <w:tab/>
        <w:t>$rid = $_GET['rid'];</w:t>
      </w:r>
    </w:p>
    <w:p w14:paraId="6EE1CFB2" w14:textId="77777777" w:rsidR="0015249C" w:rsidRDefault="0015249C" w:rsidP="0015249C">
      <w:pPr>
        <w:pStyle w:val="NoSpacing"/>
      </w:pPr>
      <w:r>
        <w:tab/>
        <w:t>$query1 = "SELECT * FROM category,item,request WHERE category.cid=item.cid AND request.iid=item.iid AND request.rid='$rid'";</w:t>
      </w:r>
    </w:p>
    <w:p w14:paraId="67E9C663" w14:textId="77777777" w:rsidR="0015249C" w:rsidRDefault="0015249C" w:rsidP="0015249C">
      <w:pPr>
        <w:pStyle w:val="NoSpacing"/>
      </w:pPr>
      <w:r>
        <w:tab/>
        <w:t>$result1 = mysqli_query($link,$query1);</w:t>
      </w:r>
    </w:p>
    <w:p w14:paraId="0E6CC55F" w14:textId="77777777" w:rsidR="0015249C" w:rsidRDefault="0015249C" w:rsidP="0015249C">
      <w:pPr>
        <w:pStyle w:val="NoSpacing"/>
      </w:pPr>
      <w:r>
        <w:tab/>
        <w:t>$query2 = "SELECT * FROM category,item,request WHERE category.cid=item.cid AND request.iid=item.iid AND request.rid='$rid'";</w:t>
      </w:r>
    </w:p>
    <w:p w14:paraId="7DDC7538" w14:textId="77777777" w:rsidR="0015249C" w:rsidRDefault="0015249C" w:rsidP="0015249C">
      <w:pPr>
        <w:pStyle w:val="NoSpacing"/>
      </w:pPr>
      <w:r>
        <w:tab/>
        <w:t>$result2 = mysqli_query($link,$query2);</w:t>
      </w:r>
    </w:p>
    <w:p w14:paraId="0D89EFE4" w14:textId="77777777" w:rsidR="0015249C" w:rsidRDefault="0015249C" w:rsidP="0015249C">
      <w:pPr>
        <w:pStyle w:val="NoSpacing"/>
      </w:pPr>
      <w:r>
        <w:tab/>
        <w:t>$query3 = "SELECT * FROM item,request,measure WHERE measure.mid=item.mid AND request.iid=item.iid AND request.rid='$rid'";</w:t>
      </w:r>
    </w:p>
    <w:p w14:paraId="7FC4ABC1" w14:textId="77777777" w:rsidR="0015249C" w:rsidRDefault="0015249C" w:rsidP="0015249C">
      <w:pPr>
        <w:pStyle w:val="NoSpacing"/>
      </w:pPr>
      <w:r>
        <w:tab/>
        <w:t>$result3 = mysqli_query($link,$query3);</w:t>
      </w:r>
    </w:p>
    <w:p w14:paraId="36FE1894" w14:textId="77777777" w:rsidR="0015249C" w:rsidRDefault="0015249C" w:rsidP="0015249C">
      <w:pPr>
        <w:pStyle w:val="NoSpacing"/>
      </w:pPr>
      <w:r>
        <w:t>}</w:t>
      </w:r>
    </w:p>
    <w:p w14:paraId="4D01BD35" w14:textId="77777777" w:rsidR="0015249C" w:rsidRDefault="0015249C" w:rsidP="0015249C">
      <w:pPr>
        <w:pStyle w:val="NoSpacing"/>
      </w:pPr>
    </w:p>
    <w:p w14:paraId="56C4731E" w14:textId="77777777" w:rsidR="0015249C" w:rsidRDefault="0015249C" w:rsidP="0015249C">
      <w:pPr>
        <w:pStyle w:val="NoSpacing"/>
      </w:pPr>
    </w:p>
    <w:p w14:paraId="49813012" w14:textId="77777777" w:rsidR="0015249C" w:rsidRDefault="0015249C" w:rsidP="0015249C">
      <w:pPr>
        <w:pStyle w:val="NoSpacing"/>
      </w:pPr>
      <w:r>
        <w:t>if(isset($_POST['add'])){</w:t>
      </w:r>
    </w:p>
    <w:p w14:paraId="7C1E0B23" w14:textId="77777777" w:rsidR="0015249C" w:rsidRDefault="0015249C" w:rsidP="0015249C">
      <w:pPr>
        <w:pStyle w:val="NoSpacing"/>
      </w:pPr>
      <w:r>
        <w:tab/>
        <w:t>$item = $_POST['name'];</w:t>
      </w:r>
    </w:p>
    <w:p w14:paraId="279E2D6F" w14:textId="77777777" w:rsidR="0015249C" w:rsidRDefault="0015249C" w:rsidP="0015249C">
      <w:pPr>
        <w:pStyle w:val="NoSpacing"/>
      </w:pPr>
      <w:r>
        <w:tab/>
        <w:t>$category = $_POST['category'];</w:t>
      </w:r>
    </w:p>
    <w:p w14:paraId="7A41CE91" w14:textId="77777777" w:rsidR="0015249C" w:rsidRDefault="0015249C" w:rsidP="0015249C">
      <w:pPr>
        <w:pStyle w:val="NoSpacing"/>
      </w:pPr>
      <w:r>
        <w:tab/>
        <w:t>$measure = $_POST['measure'];</w:t>
      </w:r>
    </w:p>
    <w:p w14:paraId="499E894F" w14:textId="77777777" w:rsidR="0015249C" w:rsidRDefault="0015249C" w:rsidP="0015249C">
      <w:pPr>
        <w:pStyle w:val="NoSpacing"/>
      </w:pPr>
      <w:r>
        <w:tab/>
        <w:t>$status = $_POST['status'];</w:t>
      </w:r>
    </w:p>
    <w:p w14:paraId="6206869F" w14:textId="77777777" w:rsidR="0015249C" w:rsidRDefault="0015249C" w:rsidP="0015249C">
      <w:pPr>
        <w:pStyle w:val="NoSpacing"/>
      </w:pPr>
      <w:r>
        <w:tab/>
        <w:t>$query1 = "INSERT INTO item VALUES(null,'$item','$category','$measure','$status')";</w:t>
      </w:r>
    </w:p>
    <w:p w14:paraId="2F676352" w14:textId="77777777" w:rsidR="0015249C" w:rsidRDefault="0015249C" w:rsidP="0015249C">
      <w:pPr>
        <w:pStyle w:val="NoSpacing"/>
      </w:pPr>
      <w:r>
        <w:tab/>
      </w:r>
      <w:r>
        <w:tab/>
        <w:t>//$query2 = "INSERT INTO stock SELECT null,iid,0,expireDate FROM item";</w:t>
      </w:r>
    </w:p>
    <w:p w14:paraId="2C5A074C" w14:textId="77777777" w:rsidR="0015249C" w:rsidRDefault="0015249C" w:rsidP="0015249C">
      <w:pPr>
        <w:pStyle w:val="NoSpacing"/>
      </w:pPr>
      <w:r>
        <w:tab/>
      </w:r>
      <w:r>
        <w:tab/>
        <w:t>//&amp;&amp; $itemresult2 = mysqli_query($link,$query2)</w:t>
      </w:r>
    </w:p>
    <w:p w14:paraId="14D6C587" w14:textId="77777777" w:rsidR="0015249C" w:rsidRDefault="0015249C" w:rsidP="0015249C">
      <w:pPr>
        <w:pStyle w:val="NoSpacing"/>
      </w:pPr>
      <w:r>
        <w:tab/>
        <w:t>if($itemresult1 = mysqli_query($link,$query1)){</w:t>
      </w:r>
    </w:p>
    <w:p w14:paraId="0E649A7F" w14:textId="77777777" w:rsidR="0015249C" w:rsidRDefault="0015249C" w:rsidP="0015249C">
      <w:pPr>
        <w:pStyle w:val="NoSpacing"/>
      </w:pPr>
      <w:r>
        <w:tab/>
      </w:r>
      <w:r>
        <w:tab/>
        <w:t>echo "&lt;script&gt;alert('Item has been added');&lt;/script&gt;";</w:t>
      </w:r>
    </w:p>
    <w:p w14:paraId="4487B46E" w14:textId="77777777" w:rsidR="0015249C" w:rsidRDefault="0015249C" w:rsidP="0015249C">
      <w:pPr>
        <w:pStyle w:val="NoSpacing"/>
      </w:pPr>
      <w:r>
        <w:tab/>
        <w:t>}else{</w:t>
      </w:r>
    </w:p>
    <w:p w14:paraId="2521C5F1" w14:textId="77777777" w:rsidR="0015249C" w:rsidRDefault="0015249C" w:rsidP="0015249C">
      <w:pPr>
        <w:pStyle w:val="NoSpacing"/>
      </w:pPr>
      <w:r>
        <w:tab/>
      </w:r>
      <w:r>
        <w:tab/>
        <w:t>echo mysqli_error($link);</w:t>
      </w:r>
    </w:p>
    <w:p w14:paraId="1BB36A32" w14:textId="77777777" w:rsidR="0015249C" w:rsidRDefault="0015249C" w:rsidP="0015249C">
      <w:pPr>
        <w:pStyle w:val="NoSpacing"/>
      </w:pPr>
      <w:r>
        <w:tab/>
        <w:t>}</w:t>
      </w:r>
    </w:p>
    <w:p w14:paraId="4CFDCA1E" w14:textId="77777777" w:rsidR="0015249C" w:rsidRDefault="0015249C" w:rsidP="0015249C">
      <w:pPr>
        <w:pStyle w:val="NoSpacing"/>
      </w:pPr>
      <w:r>
        <w:t>}</w:t>
      </w:r>
    </w:p>
    <w:p w14:paraId="3F3FC574" w14:textId="77777777" w:rsidR="0015249C" w:rsidRDefault="0015249C" w:rsidP="0015249C">
      <w:pPr>
        <w:pStyle w:val="NoSpacing"/>
      </w:pPr>
    </w:p>
    <w:p w14:paraId="0C86C3D8" w14:textId="77777777" w:rsidR="0015249C" w:rsidRDefault="0015249C" w:rsidP="0015249C">
      <w:pPr>
        <w:pStyle w:val="NoSpacing"/>
      </w:pPr>
      <w:r>
        <w:t>require './html/additem.html';</w:t>
      </w:r>
    </w:p>
    <w:p w14:paraId="2913DAA3" w14:textId="77777777" w:rsidR="0015249C" w:rsidRDefault="0015249C" w:rsidP="0015249C">
      <w:pPr>
        <w:pStyle w:val="NoSpacing"/>
      </w:pPr>
      <w:r>
        <w:t>?&gt;</w:t>
      </w:r>
    </w:p>
    <w:p w14:paraId="79B75649" w14:textId="77777777" w:rsidR="0015249C" w:rsidRDefault="0015249C" w:rsidP="0015249C">
      <w:pPr>
        <w:pStyle w:val="NoSpacing"/>
      </w:pPr>
    </w:p>
    <w:p w14:paraId="09761BC5" w14:textId="77777777" w:rsidR="0015249C" w:rsidRDefault="0015249C" w:rsidP="0015249C">
      <w:pPr>
        <w:pStyle w:val="NoSpacing"/>
      </w:pPr>
      <w:r>
        <w:t xml:space="preserve">&lt;?php </w:t>
      </w:r>
    </w:p>
    <w:p w14:paraId="131401C0" w14:textId="77777777" w:rsidR="0015249C" w:rsidRDefault="0015249C" w:rsidP="0015249C">
      <w:pPr>
        <w:pStyle w:val="NoSpacing"/>
      </w:pPr>
      <w:r>
        <w:lastRenderedPageBreak/>
        <w:t>while($row = mysqli_fetch_assoc($result)){</w:t>
      </w:r>
    </w:p>
    <w:p w14:paraId="0193EA89" w14:textId="77777777" w:rsidR="0015249C" w:rsidRDefault="0015249C" w:rsidP="0015249C">
      <w:pPr>
        <w:pStyle w:val="NoSpacing"/>
      </w:pPr>
      <w:r>
        <w:tab/>
        <w:t>echo "&lt;option value='".$row['cid']."'&gt;".$row['cname']."&lt;/option&gt;";</w:t>
      </w:r>
    </w:p>
    <w:p w14:paraId="22993DB2" w14:textId="77777777" w:rsidR="0015249C" w:rsidRDefault="0015249C" w:rsidP="0015249C">
      <w:pPr>
        <w:pStyle w:val="NoSpacing"/>
      </w:pPr>
      <w:r>
        <w:t>}</w:t>
      </w:r>
    </w:p>
    <w:p w14:paraId="6BE0AAC8" w14:textId="77777777" w:rsidR="0015249C" w:rsidRDefault="0015249C" w:rsidP="0015249C">
      <w:pPr>
        <w:pStyle w:val="NoSpacing"/>
      </w:pPr>
      <w:r>
        <w:t>?&gt;</w:t>
      </w:r>
    </w:p>
    <w:p w14:paraId="2504AD30" w14:textId="77777777" w:rsidR="0015249C" w:rsidRDefault="0015249C" w:rsidP="0015249C">
      <w:pPr>
        <w:pStyle w:val="NoSpacing"/>
      </w:pPr>
    </w:p>
    <w:p w14:paraId="3F74C34F" w14:textId="77777777" w:rsidR="0015249C" w:rsidRDefault="0015249C" w:rsidP="0015249C">
      <w:pPr>
        <w:pStyle w:val="NoSpacing"/>
      </w:pPr>
      <w:r>
        <w:t xml:space="preserve">&lt;?php </w:t>
      </w:r>
    </w:p>
    <w:p w14:paraId="7D75825D" w14:textId="77777777" w:rsidR="0015249C" w:rsidRDefault="0015249C" w:rsidP="0015249C">
      <w:pPr>
        <w:pStyle w:val="NoSpacing"/>
      </w:pPr>
      <w:r>
        <w:t>while($row1 = mysqli_fetch_assoc($result4)){</w:t>
      </w:r>
    </w:p>
    <w:p w14:paraId="201733BB" w14:textId="77777777" w:rsidR="0015249C" w:rsidRDefault="0015249C" w:rsidP="0015249C">
      <w:pPr>
        <w:pStyle w:val="NoSpacing"/>
      </w:pPr>
      <w:r>
        <w:tab/>
        <w:t>echo "&lt;option value='".$row1['mid']."'&gt;".$row1['mname']."&lt;/option&gt;";</w:t>
      </w:r>
    </w:p>
    <w:p w14:paraId="2728716F" w14:textId="3E592230" w:rsidR="0015249C" w:rsidRDefault="0015249C" w:rsidP="0015249C">
      <w:pPr>
        <w:pStyle w:val="NoSpacing"/>
      </w:pPr>
      <w:r>
        <w:t>}</w:t>
      </w:r>
    </w:p>
    <w:p w14:paraId="7C816D11" w14:textId="0C421905" w:rsidR="0015249C" w:rsidRDefault="0015249C" w:rsidP="0015249C"/>
    <w:p w14:paraId="5EC68166" w14:textId="1BD40055" w:rsidR="0015249C" w:rsidRDefault="0015249C" w:rsidP="0015249C">
      <w:pPr>
        <w:rPr>
          <w:b/>
        </w:rPr>
      </w:pPr>
      <w:r>
        <w:rPr>
          <w:b/>
        </w:rPr>
        <w:t>ItemEdit.php</w:t>
      </w:r>
    </w:p>
    <w:p w14:paraId="7B8AB9D2" w14:textId="77777777" w:rsidR="0015249C" w:rsidRDefault="0015249C" w:rsidP="0015249C">
      <w:pPr>
        <w:pStyle w:val="NoSpacing"/>
      </w:pPr>
      <w:r>
        <w:t>&lt;?php</w:t>
      </w:r>
    </w:p>
    <w:p w14:paraId="14079E22" w14:textId="77777777" w:rsidR="0015249C" w:rsidRDefault="0015249C" w:rsidP="0015249C">
      <w:pPr>
        <w:pStyle w:val="NoSpacing"/>
      </w:pPr>
      <w:r>
        <w:tab/>
        <w:t>session_start();</w:t>
      </w:r>
    </w:p>
    <w:p w14:paraId="034A471C" w14:textId="77777777" w:rsidR="0015249C" w:rsidRDefault="0015249C" w:rsidP="0015249C">
      <w:pPr>
        <w:pStyle w:val="NoSpacing"/>
      </w:pPr>
      <w:r>
        <w:tab/>
        <w:t>if(!isset($_SESSION['islogin'])){</w:t>
      </w:r>
    </w:p>
    <w:p w14:paraId="5396BEF5" w14:textId="77777777" w:rsidR="0015249C" w:rsidRDefault="0015249C" w:rsidP="0015249C">
      <w:pPr>
        <w:pStyle w:val="NoSpacing"/>
      </w:pPr>
      <w:r>
        <w:tab/>
      </w:r>
      <w:r>
        <w:tab/>
        <w:t>$_SESSION['kickOut'] = "kick";</w:t>
      </w:r>
    </w:p>
    <w:p w14:paraId="5928A947" w14:textId="77777777" w:rsidR="0015249C" w:rsidRDefault="0015249C" w:rsidP="0015249C">
      <w:pPr>
        <w:pStyle w:val="NoSpacing"/>
      </w:pPr>
      <w:r>
        <w:tab/>
      </w:r>
      <w:r>
        <w:tab/>
        <w:t>header('Location:index.php');</w:t>
      </w:r>
    </w:p>
    <w:p w14:paraId="07F2E555" w14:textId="77777777" w:rsidR="0015249C" w:rsidRDefault="0015249C" w:rsidP="0015249C">
      <w:pPr>
        <w:pStyle w:val="NoSpacing"/>
      </w:pPr>
      <w:r>
        <w:tab/>
        <w:t xml:space="preserve">} </w:t>
      </w:r>
    </w:p>
    <w:p w14:paraId="0C54ADDF" w14:textId="77777777" w:rsidR="0015249C" w:rsidRDefault="0015249C" w:rsidP="0015249C">
      <w:pPr>
        <w:pStyle w:val="NoSpacing"/>
      </w:pPr>
    </w:p>
    <w:p w14:paraId="279EFC23" w14:textId="77777777" w:rsidR="0015249C" w:rsidRDefault="0015249C" w:rsidP="0015249C">
      <w:pPr>
        <w:pStyle w:val="NoSpacing"/>
      </w:pPr>
      <w:r>
        <w:tab/>
        <w:t>require_once 'conn.php';</w:t>
      </w:r>
    </w:p>
    <w:p w14:paraId="193B8011" w14:textId="77777777" w:rsidR="0015249C" w:rsidRDefault="0015249C" w:rsidP="0015249C">
      <w:pPr>
        <w:pStyle w:val="NoSpacing"/>
      </w:pPr>
      <w:r>
        <w:tab/>
        <w:t>$sql = "SELECT * FROM category";</w:t>
      </w:r>
    </w:p>
    <w:p w14:paraId="1AACCC3E" w14:textId="77777777" w:rsidR="0015249C" w:rsidRDefault="0015249C" w:rsidP="0015249C">
      <w:pPr>
        <w:pStyle w:val="NoSpacing"/>
      </w:pPr>
      <w:r>
        <w:tab/>
        <w:t>$result = mysqli_query($link,$sql);</w:t>
      </w:r>
    </w:p>
    <w:p w14:paraId="7224259C" w14:textId="77777777" w:rsidR="0015249C" w:rsidRDefault="0015249C" w:rsidP="0015249C">
      <w:pPr>
        <w:pStyle w:val="NoSpacing"/>
      </w:pPr>
    </w:p>
    <w:p w14:paraId="6FC3CFA0" w14:textId="77777777" w:rsidR="0015249C" w:rsidRDefault="0015249C" w:rsidP="0015249C">
      <w:pPr>
        <w:pStyle w:val="NoSpacing"/>
      </w:pPr>
      <w:r>
        <w:tab/>
        <w:t>if(isset($_POST['add'])){</w:t>
      </w:r>
    </w:p>
    <w:p w14:paraId="46011400" w14:textId="77777777" w:rsidR="0015249C" w:rsidRDefault="0015249C" w:rsidP="0015249C">
      <w:pPr>
        <w:pStyle w:val="NoSpacing"/>
      </w:pPr>
      <w:r>
        <w:tab/>
      </w:r>
      <w:r>
        <w:tab/>
        <w:t>$category = $_POST['category'];</w:t>
      </w:r>
    </w:p>
    <w:p w14:paraId="32692CFA" w14:textId="77777777" w:rsidR="0015249C" w:rsidRDefault="0015249C" w:rsidP="0015249C">
      <w:pPr>
        <w:pStyle w:val="NoSpacing"/>
      </w:pPr>
      <w:r>
        <w:tab/>
      </w:r>
      <w:r>
        <w:tab/>
        <w:t>$status = $_POST['status'];</w:t>
      </w:r>
    </w:p>
    <w:p w14:paraId="07EF38A8" w14:textId="77777777" w:rsidR="0015249C" w:rsidRDefault="0015249C" w:rsidP="0015249C">
      <w:pPr>
        <w:pStyle w:val="NoSpacing"/>
      </w:pPr>
      <w:r>
        <w:tab/>
      </w:r>
      <w:r>
        <w:tab/>
        <w:t>$item = $_POST['item'];</w:t>
      </w:r>
    </w:p>
    <w:p w14:paraId="7F5D4398" w14:textId="77777777" w:rsidR="0015249C" w:rsidRDefault="0015249C" w:rsidP="0015249C">
      <w:pPr>
        <w:pStyle w:val="NoSpacing"/>
      </w:pPr>
      <w:r>
        <w:tab/>
      </w:r>
      <w:r>
        <w:tab/>
        <w:t xml:space="preserve">$sql2 = "SELECT i.iname,c.cname,m.mname,i.status,i.iid </w:t>
      </w:r>
    </w:p>
    <w:p w14:paraId="37F711C2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FROM item as i,`measure` as m,`category` as c</w:t>
      </w:r>
    </w:p>
    <w:p w14:paraId="1C711CE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ERE i.cid = c.cid AND i.mid = m.mid AND i.cid = c.cid AND i.mid = m.mid AND i.iname LIKE '%$item%' AND i.cid='$category' AND i.status='$status';";</w:t>
      </w:r>
    </w:p>
    <w:p w14:paraId="3A6F03E4" w14:textId="77777777" w:rsidR="0015249C" w:rsidRDefault="0015249C" w:rsidP="0015249C">
      <w:pPr>
        <w:pStyle w:val="NoSpacing"/>
      </w:pPr>
      <w:r>
        <w:tab/>
      </w:r>
      <w:r>
        <w:tab/>
        <w:t>$result2 = mysqli_query($link,$sql2);</w:t>
      </w:r>
    </w:p>
    <w:p w14:paraId="4FF51539" w14:textId="77777777" w:rsidR="0015249C" w:rsidRDefault="0015249C" w:rsidP="0015249C">
      <w:pPr>
        <w:pStyle w:val="NoSpacing"/>
      </w:pPr>
      <w:r>
        <w:tab/>
      </w:r>
      <w:r>
        <w:tab/>
        <w:t>$row2 = mysqli_fetch_all($result2);</w:t>
      </w:r>
    </w:p>
    <w:p w14:paraId="083C0BEB" w14:textId="77777777" w:rsidR="0015249C" w:rsidRDefault="0015249C" w:rsidP="0015249C">
      <w:pPr>
        <w:pStyle w:val="NoSpacing"/>
      </w:pPr>
      <w:r>
        <w:tab/>
      </w:r>
      <w:r>
        <w:tab/>
        <w:t>foreach ($row2 as $r2=&gt;$l2) {</w:t>
      </w:r>
    </w:p>
    <w:p w14:paraId="02A1F28B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($l2[3])? ($row2[$r2][3] = "Available") : ($row2[$r2][3] = "Unavailable");</w:t>
      </w:r>
    </w:p>
    <w:p w14:paraId="19E26C81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1E695893" w14:textId="77777777" w:rsidR="0015249C" w:rsidRDefault="0015249C" w:rsidP="0015249C">
      <w:pPr>
        <w:pStyle w:val="NoSpacing"/>
      </w:pPr>
      <w:r>
        <w:tab/>
        <w:t>}</w:t>
      </w:r>
    </w:p>
    <w:p w14:paraId="4A77C35D" w14:textId="77777777" w:rsidR="0015249C" w:rsidRDefault="0015249C" w:rsidP="0015249C">
      <w:pPr>
        <w:pStyle w:val="NoSpacing"/>
      </w:pPr>
      <w:r>
        <w:tab/>
        <w:t>else{</w:t>
      </w:r>
    </w:p>
    <w:p w14:paraId="6F8E96F5" w14:textId="77777777" w:rsidR="0015249C" w:rsidRDefault="0015249C" w:rsidP="0015249C">
      <w:pPr>
        <w:pStyle w:val="NoSpacing"/>
      </w:pPr>
      <w:r>
        <w:tab/>
      </w:r>
      <w:r>
        <w:tab/>
        <w:t>$sql2 = "SELECT i.iname,c.cname,m.mname,i.status,i.iid FROM item as i,`measure` as m,`category` as c where i.cid = c.cid AND i.mid = m.mid";</w:t>
      </w:r>
    </w:p>
    <w:p w14:paraId="4C421C7B" w14:textId="77777777" w:rsidR="0015249C" w:rsidRDefault="0015249C" w:rsidP="0015249C">
      <w:pPr>
        <w:pStyle w:val="NoSpacing"/>
      </w:pPr>
      <w:r>
        <w:tab/>
      </w:r>
      <w:r>
        <w:tab/>
        <w:t>$result2 = mysqli_query($link,$sql2);</w:t>
      </w:r>
    </w:p>
    <w:p w14:paraId="1F4B6EAE" w14:textId="77777777" w:rsidR="0015249C" w:rsidRDefault="0015249C" w:rsidP="0015249C">
      <w:pPr>
        <w:pStyle w:val="NoSpacing"/>
      </w:pPr>
      <w:r>
        <w:tab/>
      </w:r>
      <w:r>
        <w:tab/>
        <w:t>$row2 = mysqli_fetch_all($result2);</w:t>
      </w:r>
    </w:p>
    <w:p w14:paraId="2BE1D471" w14:textId="77777777" w:rsidR="0015249C" w:rsidRDefault="0015249C" w:rsidP="0015249C">
      <w:pPr>
        <w:pStyle w:val="NoSpacing"/>
      </w:pPr>
      <w:r>
        <w:tab/>
      </w:r>
      <w:r>
        <w:tab/>
        <w:t>foreach ($row2 as $r2=&gt;$l2) {</w:t>
      </w:r>
    </w:p>
    <w:p w14:paraId="119FB49E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($l2[3])? ($row2[$r2][3] = "Available") : ($row2[$r2][3] = "Unavailable");</w:t>
      </w:r>
    </w:p>
    <w:p w14:paraId="36E0C267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678EBB50" w14:textId="77777777" w:rsidR="0015249C" w:rsidRDefault="0015249C" w:rsidP="0015249C">
      <w:pPr>
        <w:pStyle w:val="NoSpacing"/>
      </w:pPr>
      <w:r>
        <w:tab/>
        <w:t>}</w:t>
      </w:r>
    </w:p>
    <w:p w14:paraId="69B4DA5B" w14:textId="77777777" w:rsidR="0015249C" w:rsidRDefault="0015249C" w:rsidP="0015249C">
      <w:pPr>
        <w:pStyle w:val="NoSpacing"/>
      </w:pPr>
    </w:p>
    <w:p w14:paraId="5A29BD48" w14:textId="77777777" w:rsidR="0015249C" w:rsidRDefault="0015249C" w:rsidP="0015249C">
      <w:pPr>
        <w:pStyle w:val="NoSpacing"/>
      </w:pPr>
      <w:r>
        <w:tab/>
        <w:t>if(isset($_GET['id'])){</w:t>
      </w:r>
    </w:p>
    <w:p w14:paraId="0E4F6666" w14:textId="77777777" w:rsidR="0015249C" w:rsidRDefault="0015249C" w:rsidP="0015249C">
      <w:pPr>
        <w:pStyle w:val="NoSpacing"/>
      </w:pPr>
      <w:r>
        <w:tab/>
      </w:r>
      <w:r>
        <w:tab/>
        <w:t>$id = $_GET['id'];</w:t>
      </w:r>
    </w:p>
    <w:p w14:paraId="17181878" w14:textId="77777777" w:rsidR="0015249C" w:rsidRDefault="0015249C" w:rsidP="0015249C">
      <w:pPr>
        <w:pStyle w:val="NoSpacing"/>
      </w:pPr>
      <w:r>
        <w:tab/>
      </w:r>
      <w:r>
        <w:tab/>
        <w:t>$sql3 = "DELETE FROM `item` WHERE `item`.`iid` = '$id'";</w:t>
      </w:r>
    </w:p>
    <w:p w14:paraId="126F7D07" w14:textId="77777777" w:rsidR="0015249C" w:rsidRDefault="0015249C" w:rsidP="0015249C">
      <w:pPr>
        <w:pStyle w:val="NoSpacing"/>
      </w:pPr>
      <w:r>
        <w:tab/>
      </w:r>
      <w:r>
        <w:tab/>
        <w:t>if($result3 = mysqli_query($link,$sql3)){</w:t>
      </w:r>
    </w:p>
    <w:p w14:paraId="5A1C2951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script&gt;alert('data has been deleted');</w:t>
      </w:r>
    </w:p>
    <w:p w14:paraId="0569F5F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indow.location='itemEdit.php';</w:t>
      </w:r>
    </w:p>
    <w:p w14:paraId="4D0E1A5D" w14:textId="77777777" w:rsidR="0015249C" w:rsidRDefault="0015249C" w:rsidP="0015249C">
      <w:pPr>
        <w:pStyle w:val="NoSpacing"/>
      </w:pPr>
      <w:r>
        <w:lastRenderedPageBreak/>
        <w:tab/>
      </w:r>
      <w:r>
        <w:tab/>
      </w:r>
      <w:r>
        <w:tab/>
        <w:t>&lt;/script&gt;";</w:t>
      </w:r>
    </w:p>
    <w:p w14:paraId="31163183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3B762C42" w14:textId="77777777" w:rsidR="0015249C" w:rsidRDefault="0015249C" w:rsidP="0015249C">
      <w:pPr>
        <w:pStyle w:val="NoSpacing"/>
      </w:pPr>
      <w:r>
        <w:tab/>
        <w:t>}</w:t>
      </w:r>
    </w:p>
    <w:p w14:paraId="3F8CA642" w14:textId="77777777" w:rsidR="0015249C" w:rsidRDefault="0015249C" w:rsidP="0015249C">
      <w:pPr>
        <w:pStyle w:val="NoSpacing"/>
      </w:pPr>
    </w:p>
    <w:p w14:paraId="11D31A5B" w14:textId="77777777" w:rsidR="0015249C" w:rsidRDefault="0015249C" w:rsidP="0015249C">
      <w:pPr>
        <w:pStyle w:val="NoSpacing"/>
      </w:pPr>
      <w:r>
        <w:tab/>
        <w:t>require './html/itemEdit.html';</w:t>
      </w:r>
    </w:p>
    <w:p w14:paraId="2F1D6CAF" w14:textId="1B8D5FC3" w:rsidR="0015249C" w:rsidRDefault="0015249C" w:rsidP="0015249C">
      <w:pPr>
        <w:pStyle w:val="NoSpacing"/>
      </w:pPr>
      <w:r>
        <w:t>?&gt;</w:t>
      </w:r>
    </w:p>
    <w:p w14:paraId="199F8606" w14:textId="17E540EA" w:rsidR="0015249C" w:rsidRDefault="0015249C" w:rsidP="0015249C"/>
    <w:p w14:paraId="50F81557" w14:textId="118137CE" w:rsidR="0015249C" w:rsidRDefault="0015249C" w:rsidP="0015249C">
      <w:pPr>
        <w:rPr>
          <w:b/>
        </w:rPr>
      </w:pPr>
      <w:r w:rsidRPr="0015249C">
        <w:rPr>
          <w:b/>
        </w:rPr>
        <w:t>Stockedit.php</w:t>
      </w:r>
    </w:p>
    <w:p w14:paraId="387449A1" w14:textId="77777777" w:rsidR="0015249C" w:rsidRDefault="0015249C" w:rsidP="0015249C">
      <w:pPr>
        <w:pStyle w:val="NoSpacing"/>
      </w:pPr>
      <w:r>
        <w:t xml:space="preserve">&lt;?php </w:t>
      </w:r>
    </w:p>
    <w:p w14:paraId="60398984" w14:textId="77777777" w:rsidR="0015249C" w:rsidRDefault="0015249C" w:rsidP="0015249C">
      <w:pPr>
        <w:pStyle w:val="NoSpacing"/>
      </w:pPr>
      <w:r>
        <w:tab/>
        <w:t>session_start();</w:t>
      </w:r>
    </w:p>
    <w:p w14:paraId="1A5D799A" w14:textId="77777777" w:rsidR="0015249C" w:rsidRDefault="0015249C" w:rsidP="0015249C">
      <w:pPr>
        <w:pStyle w:val="NoSpacing"/>
      </w:pPr>
      <w:r>
        <w:tab/>
      </w:r>
    </w:p>
    <w:p w14:paraId="0F0ECAF6" w14:textId="77777777" w:rsidR="0015249C" w:rsidRDefault="0015249C" w:rsidP="0015249C">
      <w:pPr>
        <w:pStyle w:val="NoSpacing"/>
      </w:pPr>
      <w:r>
        <w:tab/>
        <w:t>if(!isset($_SESSION['islogin'])){</w:t>
      </w:r>
    </w:p>
    <w:p w14:paraId="458CF3D1" w14:textId="77777777" w:rsidR="0015249C" w:rsidRDefault="0015249C" w:rsidP="0015249C">
      <w:pPr>
        <w:pStyle w:val="NoSpacing"/>
      </w:pPr>
      <w:r>
        <w:tab/>
      </w:r>
      <w:r>
        <w:tab/>
        <w:t>$_SESSION['kickOut'] = "kick";</w:t>
      </w:r>
    </w:p>
    <w:p w14:paraId="4B727875" w14:textId="77777777" w:rsidR="0015249C" w:rsidRDefault="0015249C" w:rsidP="0015249C">
      <w:pPr>
        <w:pStyle w:val="NoSpacing"/>
      </w:pPr>
      <w:r>
        <w:tab/>
      </w:r>
      <w:r>
        <w:tab/>
        <w:t>header('Location:index.php');</w:t>
      </w:r>
    </w:p>
    <w:p w14:paraId="0184110D" w14:textId="77777777" w:rsidR="0015249C" w:rsidRDefault="0015249C" w:rsidP="0015249C">
      <w:pPr>
        <w:pStyle w:val="NoSpacing"/>
      </w:pPr>
      <w:r>
        <w:tab/>
        <w:t xml:space="preserve">} </w:t>
      </w:r>
    </w:p>
    <w:p w14:paraId="428ECC74" w14:textId="77777777" w:rsidR="0015249C" w:rsidRDefault="0015249C" w:rsidP="0015249C">
      <w:pPr>
        <w:pStyle w:val="NoSpacing"/>
      </w:pPr>
    </w:p>
    <w:p w14:paraId="7B4668D6" w14:textId="77777777" w:rsidR="0015249C" w:rsidRDefault="0015249C" w:rsidP="0015249C">
      <w:pPr>
        <w:pStyle w:val="NoSpacing"/>
      </w:pPr>
      <w:r>
        <w:tab/>
        <w:t>require_once 'conn.php';</w:t>
      </w:r>
    </w:p>
    <w:p w14:paraId="5730D838" w14:textId="77777777" w:rsidR="0015249C" w:rsidRDefault="0015249C" w:rsidP="0015249C">
      <w:pPr>
        <w:pStyle w:val="NoSpacing"/>
      </w:pPr>
    </w:p>
    <w:p w14:paraId="07E3CD90" w14:textId="77777777" w:rsidR="0015249C" w:rsidRDefault="0015249C" w:rsidP="0015249C">
      <w:pPr>
        <w:pStyle w:val="NoSpacing"/>
      </w:pPr>
    </w:p>
    <w:p w14:paraId="4951D265" w14:textId="77777777" w:rsidR="0015249C" w:rsidRDefault="0015249C" w:rsidP="0015249C">
      <w:pPr>
        <w:pStyle w:val="NoSpacing"/>
      </w:pPr>
      <w:r>
        <w:tab/>
        <w:t>if(isset($_POST['search'])){</w:t>
      </w:r>
    </w:p>
    <w:p w14:paraId="630158A9" w14:textId="77777777" w:rsidR="0015249C" w:rsidRDefault="0015249C" w:rsidP="0015249C">
      <w:pPr>
        <w:pStyle w:val="NoSpacing"/>
      </w:pPr>
      <w:r>
        <w:tab/>
      </w:r>
      <w:r>
        <w:tab/>
        <w:t>$fname = $_POST['fname'];</w:t>
      </w:r>
    </w:p>
    <w:p w14:paraId="45B341C8" w14:textId="77777777" w:rsidR="0015249C" w:rsidRDefault="0015249C" w:rsidP="0015249C">
      <w:pPr>
        <w:pStyle w:val="NoSpacing"/>
      </w:pPr>
      <w:r>
        <w:tab/>
      </w:r>
      <w:r>
        <w:tab/>
        <w:t xml:space="preserve">$sql2 = "SELECT i.iname,s.quantity,s.expire, m.mname </w:t>
      </w:r>
    </w:p>
    <w:p w14:paraId="08EF6F3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 xml:space="preserve">FROM stock as s, item as i, measure as m </w:t>
      </w:r>
    </w:p>
    <w:p w14:paraId="6489AD5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ERE s.iid = i.iid AND i.mid = m.mid AND i.iname LIKE '%$fname%';";</w:t>
      </w:r>
    </w:p>
    <w:p w14:paraId="10CB3307" w14:textId="77777777" w:rsidR="0015249C" w:rsidRDefault="0015249C" w:rsidP="0015249C">
      <w:pPr>
        <w:pStyle w:val="NoSpacing"/>
      </w:pPr>
      <w:r>
        <w:tab/>
      </w:r>
      <w:r>
        <w:tab/>
        <w:t>$result2 = mysqli_query($link,$sql2);</w:t>
      </w:r>
    </w:p>
    <w:p w14:paraId="5E716045" w14:textId="77777777" w:rsidR="0015249C" w:rsidRDefault="0015249C" w:rsidP="0015249C">
      <w:pPr>
        <w:pStyle w:val="NoSpacing"/>
      </w:pPr>
      <w:r>
        <w:tab/>
        <w:t>}</w:t>
      </w:r>
    </w:p>
    <w:p w14:paraId="3E8710E8" w14:textId="77777777" w:rsidR="0015249C" w:rsidRDefault="0015249C" w:rsidP="0015249C">
      <w:pPr>
        <w:pStyle w:val="NoSpacing"/>
      </w:pPr>
      <w:r>
        <w:tab/>
        <w:t>else{</w:t>
      </w:r>
    </w:p>
    <w:p w14:paraId="5EA065F4" w14:textId="77777777" w:rsidR="0015249C" w:rsidRDefault="0015249C" w:rsidP="0015249C">
      <w:pPr>
        <w:pStyle w:val="NoSpacing"/>
      </w:pPr>
      <w:r>
        <w:tab/>
      </w:r>
      <w:r>
        <w:tab/>
        <w:t xml:space="preserve">$sql = "SELECT i.iname,s.quantity,s.expire, m.mname </w:t>
      </w:r>
    </w:p>
    <w:p w14:paraId="4A741B08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 xml:space="preserve">FROM stock as s, item as i, measure as m </w:t>
      </w:r>
    </w:p>
    <w:p w14:paraId="633DD021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ERE s.iid = i.iid AND i.mid = m.mid;";</w:t>
      </w:r>
    </w:p>
    <w:p w14:paraId="5566741A" w14:textId="77777777" w:rsidR="0015249C" w:rsidRDefault="0015249C" w:rsidP="0015249C">
      <w:pPr>
        <w:pStyle w:val="NoSpacing"/>
      </w:pPr>
      <w:r>
        <w:tab/>
      </w:r>
      <w:r>
        <w:tab/>
        <w:t>$result = mysqli_query($link,$sql);</w:t>
      </w:r>
    </w:p>
    <w:p w14:paraId="5680FBC9" w14:textId="77777777" w:rsidR="0015249C" w:rsidRDefault="0015249C" w:rsidP="0015249C">
      <w:pPr>
        <w:pStyle w:val="NoSpacing"/>
      </w:pPr>
      <w:r>
        <w:tab/>
        <w:t>}</w:t>
      </w:r>
    </w:p>
    <w:p w14:paraId="2D482EE7" w14:textId="77777777" w:rsidR="0015249C" w:rsidRDefault="0015249C" w:rsidP="0015249C">
      <w:pPr>
        <w:pStyle w:val="NoSpacing"/>
      </w:pPr>
    </w:p>
    <w:p w14:paraId="453C2870" w14:textId="77777777" w:rsidR="0015249C" w:rsidRDefault="0015249C" w:rsidP="0015249C">
      <w:pPr>
        <w:pStyle w:val="NoSpacing"/>
      </w:pPr>
      <w:r>
        <w:tab/>
        <w:t>include 'html/stockEdit.html';</w:t>
      </w:r>
    </w:p>
    <w:p w14:paraId="254687EB" w14:textId="781355F4" w:rsidR="0015249C" w:rsidRDefault="0015249C" w:rsidP="0015249C">
      <w:pPr>
        <w:pStyle w:val="NoSpacing"/>
      </w:pPr>
      <w:r>
        <w:t xml:space="preserve"> ?&gt;</w:t>
      </w:r>
    </w:p>
    <w:p w14:paraId="68440A94" w14:textId="77777777" w:rsidR="0015249C" w:rsidRDefault="0015249C" w:rsidP="0015249C">
      <w:pPr>
        <w:pStyle w:val="NoSpacing"/>
      </w:pPr>
      <w:r>
        <w:t xml:space="preserve">&lt;?php </w:t>
      </w:r>
    </w:p>
    <w:p w14:paraId="1556B5AC" w14:textId="77777777" w:rsidR="0015249C" w:rsidRDefault="0015249C" w:rsidP="0015249C">
      <w:pPr>
        <w:pStyle w:val="NoSpacing"/>
      </w:pPr>
      <w:r>
        <w:t>if(isset($_POST['search'])){</w:t>
      </w:r>
    </w:p>
    <w:p w14:paraId="3A843C29" w14:textId="77777777" w:rsidR="0015249C" w:rsidRDefault="0015249C" w:rsidP="0015249C">
      <w:pPr>
        <w:pStyle w:val="NoSpacing"/>
      </w:pPr>
      <w:r>
        <w:t xml:space="preserve"> while($row = mysqli_fetch_assoc($result2)){</w:t>
      </w:r>
    </w:p>
    <w:p w14:paraId="7E04BEF7" w14:textId="77777777" w:rsidR="0015249C" w:rsidRDefault="0015249C" w:rsidP="0015249C">
      <w:pPr>
        <w:pStyle w:val="NoSpacing"/>
      </w:pPr>
      <w:r>
        <w:t xml:space="preserve">   echo "&lt;tr&gt;&lt;td&gt;".$row['iname']."&lt;/td&gt;&lt;td&gt;".$row['quantity']." ".$row['mname']."&lt;/td&gt;&lt;td&gt;".$row['expire']."&lt;/td&gt;&lt;/tr&gt;";</w:t>
      </w:r>
    </w:p>
    <w:p w14:paraId="171F1447" w14:textId="77777777" w:rsidR="0015249C" w:rsidRDefault="0015249C" w:rsidP="0015249C">
      <w:pPr>
        <w:pStyle w:val="NoSpacing"/>
      </w:pPr>
      <w:r>
        <w:t xml:space="preserve"> }</w:t>
      </w:r>
    </w:p>
    <w:p w14:paraId="1E5995BA" w14:textId="77777777" w:rsidR="0015249C" w:rsidRDefault="0015249C" w:rsidP="0015249C">
      <w:pPr>
        <w:pStyle w:val="NoSpacing"/>
      </w:pPr>
      <w:r>
        <w:t>}</w:t>
      </w:r>
    </w:p>
    <w:p w14:paraId="6DD1C14E" w14:textId="77777777" w:rsidR="0015249C" w:rsidRDefault="0015249C" w:rsidP="0015249C">
      <w:pPr>
        <w:pStyle w:val="NoSpacing"/>
      </w:pPr>
      <w:r>
        <w:t>else {</w:t>
      </w:r>
    </w:p>
    <w:p w14:paraId="22F1CB25" w14:textId="77777777" w:rsidR="0015249C" w:rsidRDefault="0015249C" w:rsidP="0015249C">
      <w:pPr>
        <w:pStyle w:val="NoSpacing"/>
      </w:pPr>
      <w:r>
        <w:t xml:space="preserve">  while($row = mysqli_fetch_assoc($result)){</w:t>
      </w:r>
    </w:p>
    <w:p w14:paraId="310AFD05" w14:textId="77777777" w:rsidR="0015249C" w:rsidRDefault="0015249C" w:rsidP="0015249C">
      <w:pPr>
        <w:pStyle w:val="NoSpacing"/>
      </w:pPr>
      <w:r>
        <w:t xml:space="preserve">   echo "&lt;tr&gt;&lt;td&gt;".$row['iname']."&lt;/td&gt;&lt;td&gt;".$row['quantity']." ".$row['mname']."&lt;/td&gt;&lt;td&gt;".$row['expire']."&lt;/td&gt;&lt;/tr&gt;";</w:t>
      </w:r>
    </w:p>
    <w:p w14:paraId="0D997399" w14:textId="77777777" w:rsidR="0015249C" w:rsidRDefault="0015249C" w:rsidP="0015249C">
      <w:pPr>
        <w:pStyle w:val="NoSpacing"/>
      </w:pPr>
      <w:r>
        <w:t xml:space="preserve"> }</w:t>
      </w:r>
    </w:p>
    <w:p w14:paraId="52F472B2" w14:textId="77777777" w:rsidR="0015249C" w:rsidRDefault="0015249C" w:rsidP="0015249C">
      <w:pPr>
        <w:pStyle w:val="NoSpacing"/>
      </w:pPr>
      <w:r>
        <w:t>}</w:t>
      </w:r>
    </w:p>
    <w:p w14:paraId="18D571FF" w14:textId="01CD1021" w:rsidR="0015249C" w:rsidRDefault="0015249C" w:rsidP="0015249C">
      <w:pPr>
        <w:pStyle w:val="NoSpacing"/>
      </w:pPr>
      <w:r>
        <w:t>?&gt;</w:t>
      </w:r>
    </w:p>
    <w:p w14:paraId="32F078B0" w14:textId="4E52C258" w:rsidR="0015249C" w:rsidRDefault="0015249C" w:rsidP="0015249C"/>
    <w:p w14:paraId="57F6829C" w14:textId="26FD6FF1" w:rsidR="0015249C" w:rsidRDefault="0015249C" w:rsidP="0015249C"/>
    <w:p w14:paraId="63BC3F26" w14:textId="47CF8366" w:rsidR="0015249C" w:rsidRDefault="0015249C" w:rsidP="0015249C"/>
    <w:p w14:paraId="7EF0BDC9" w14:textId="7665DBCB" w:rsidR="0015249C" w:rsidRDefault="0015249C" w:rsidP="0015249C">
      <w:pPr>
        <w:rPr>
          <w:b/>
        </w:rPr>
      </w:pPr>
      <w:r>
        <w:rPr>
          <w:b/>
        </w:rPr>
        <w:lastRenderedPageBreak/>
        <w:t>Stock.php</w:t>
      </w:r>
    </w:p>
    <w:p w14:paraId="34014959" w14:textId="77777777" w:rsidR="0015249C" w:rsidRDefault="0015249C" w:rsidP="0015249C">
      <w:pPr>
        <w:pStyle w:val="NoSpacing"/>
      </w:pPr>
      <w:r>
        <w:t>&lt;?php</w:t>
      </w:r>
    </w:p>
    <w:p w14:paraId="3067BC4A" w14:textId="77777777" w:rsidR="0015249C" w:rsidRDefault="0015249C" w:rsidP="0015249C">
      <w:pPr>
        <w:pStyle w:val="NoSpacing"/>
      </w:pPr>
      <w:r>
        <w:tab/>
        <w:t>session_start();</w:t>
      </w:r>
    </w:p>
    <w:p w14:paraId="16AF3E60" w14:textId="77777777" w:rsidR="0015249C" w:rsidRDefault="0015249C" w:rsidP="0015249C">
      <w:pPr>
        <w:pStyle w:val="NoSpacing"/>
      </w:pPr>
      <w:r>
        <w:tab/>
        <w:t>if(!isset($_SESSION['islogin'])){</w:t>
      </w:r>
    </w:p>
    <w:p w14:paraId="5BF89408" w14:textId="77777777" w:rsidR="0015249C" w:rsidRDefault="0015249C" w:rsidP="0015249C">
      <w:pPr>
        <w:pStyle w:val="NoSpacing"/>
      </w:pPr>
      <w:r>
        <w:tab/>
      </w:r>
      <w:r>
        <w:tab/>
        <w:t>$_SESSION['kickOut'] = "kick";</w:t>
      </w:r>
    </w:p>
    <w:p w14:paraId="6A53E8B8" w14:textId="77777777" w:rsidR="0015249C" w:rsidRDefault="0015249C" w:rsidP="0015249C">
      <w:pPr>
        <w:pStyle w:val="NoSpacing"/>
      </w:pPr>
      <w:r>
        <w:tab/>
      </w:r>
      <w:r>
        <w:tab/>
        <w:t>header('Location:index.php');</w:t>
      </w:r>
    </w:p>
    <w:p w14:paraId="3013D7AD" w14:textId="77777777" w:rsidR="0015249C" w:rsidRDefault="0015249C" w:rsidP="0015249C">
      <w:pPr>
        <w:pStyle w:val="NoSpacing"/>
      </w:pPr>
      <w:r>
        <w:tab/>
        <w:t xml:space="preserve">} </w:t>
      </w:r>
    </w:p>
    <w:p w14:paraId="0445D2DB" w14:textId="77777777" w:rsidR="0015249C" w:rsidRDefault="0015249C" w:rsidP="0015249C">
      <w:pPr>
        <w:pStyle w:val="NoSpacing"/>
      </w:pPr>
      <w:r>
        <w:tab/>
        <w:t>require_once 'conn.php';</w:t>
      </w:r>
    </w:p>
    <w:p w14:paraId="05B6C838" w14:textId="77777777" w:rsidR="0015249C" w:rsidRDefault="0015249C" w:rsidP="0015249C">
      <w:pPr>
        <w:pStyle w:val="NoSpacing"/>
      </w:pPr>
    </w:p>
    <w:p w14:paraId="502BC9B6" w14:textId="77777777" w:rsidR="0015249C" w:rsidRDefault="0015249C" w:rsidP="0015249C">
      <w:pPr>
        <w:pStyle w:val="NoSpacing"/>
      </w:pPr>
      <w:r>
        <w:tab/>
        <w:t>if(isset($_POST['add'])){</w:t>
      </w:r>
    </w:p>
    <w:p w14:paraId="3AE61BE4" w14:textId="77777777" w:rsidR="0015249C" w:rsidRDefault="0015249C" w:rsidP="0015249C">
      <w:pPr>
        <w:pStyle w:val="NoSpacing"/>
      </w:pPr>
      <w:r>
        <w:tab/>
      </w:r>
      <w:r>
        <w:tab/>
        <w:t>$item = $_POST['item'];</w:t>
      </w:r>
    </w:p>
    <w:p w14:paraId="28C8CC53" w14:textId="77777777" w:rsidR="0015249C" w:rsidRDefault="0015249C" w:rsidP="0015249C">
      <w:pPr>
        <w:pStyle w:val="NoSpacing"/>
      </w:pPr>
      <w:r>
        <w:tab/>
      </w:r>
      <w:r>
        <w:tab/>
        <w:t>$quantity = $_POST['quantity'];</w:t>
      </w:r>
    </w:p>
    <w:p w14:paraId="3A536578" w14:textId="77777777" w:rsidR="0015249C" w:rsidRDefault="0015249C" w:rsidP="0015249C">
      <w:pPr>
        <w:pStyle w:val="NoSpacing"/>
      </w:pPr>
      <w:r>
        <w:tab/>
      </w:r>
      <w:r>
        <w:tab/>
        <w:t>$exp = $_POST['exp'];</w:t>
      </w:r>
    </w:p>
    <w:p w14:paraId="2C6873DA" w14:textId="77777777" w:rsidR="0015249C" w:rsidRDefault="0015249C" w:rsidP="0015249C">
      <w:pPr>
        <w:pStyle w:val="NoSpacing"/>
      </w:pPr>
      <w:r>
        <w:tab/>
      </w:r>
      <w:r>
        <w:tab/>
        <w:t>$sql2 = "INSERT INTO stock VALUES (NULL, '$item', '$quantity', '$exp', 1)";</w:t>
      </w:r>
    </w:p>
    <w:p w14:paraId="3E314212" w14:textId="77777777" w:rsidR="0015249C" w:rsidRDefault="0015249C" w:rsidP="0015249C">
      <w:pPr>
        <w:pStyle w:val="NoSpacing"/>
      </w:pPr>
      <w:r>
        <w:tab/>
      </w:r>
      <w:r>
        <w:tab/>
        <w:t>if($queryResult = mysqli_query($link, $sql2)){</w:t>
      </w:r>
    </w:p>
    <w:p w14:paraId="02C07825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script&gt;alert('Stock up successful');&lt;/script&gt;";</w:t>
      </w:r>
    </w:p>
    <w:p w14:paraId="2CCDE17C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715014CF" w14:textId="77777777" w:rsidR="0015249C" w:rsidRDefault="0015249C" w:rsidP="0015249C">
      <w:pPr>
        <w:pStyle w:val="NoSpacing"/>
      </w:pPr>
      <w:r>
        <w:tab/>
      </w:r>
      <w:r>
        <w:tab/>
        <w:t>else{</w:t>
      </w:r>
    </w:p>
    <w:p w14:paraId="283B33F9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script&gt;alert('Failed');&lt;/script&gt;";</w:t>
      </w:r>
    </w:p>
    <w:p w14:paraId="0245AB28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45C3CCE3" w14:textId="77777777" w:rsidR="0015249C" w:rsidRDefault="0015249C" w:rsidP="0015249C">
      <w:pPr>
        <w:pStyle w:val="NoSpacing"/>
      </w:pPr>
      <w:r>
        <w:tab/>
        <w:t>}</w:t>
      </w:r>
    </w:p>
    <w:p w14:paraId="0397F285" w14:textId="77777777" w:rsidR="0015249C" w:rsidRDefault="0015249C" w:rsidP="0015249C">
      <w:pPr>
        <w:pStyle w:val="NoSpacing"/>
      </w:pPr>
    </w:p>
    <w:p w14:paraId="773F7875" w14:textId="77777777" w:rsidR="0015249C" w:rsidRDefault="0015249C" w:rsidP="0015249C">
      <w:pPr>
        <w:pStyle w:val="NoSpacing"/>
      </w:pPr>
      <w:r>
        <w:tab/>
        <w:t>if(isset($_GET['rid'])){</w:t>
      </w:r>
    </w:p>
    <w:p w14:paraId="58FD1DC8" w14:textId="77777777" w:rsidR="0015249C" w:rsidRDefault="0015249C" w:rsidP="0015249C">
      <w:pPr>
        <w:pStyle w:val="NoSpacing"/>
      </w:pPr>
      <w:r>
        <w:tab/>
      </w:r>
      <w:r>
        <w:tab/>
        <w:t>$rid = $_GET['rid'];</w:t>
      </w:r>
    </w:p>
    <w:p w14:paraId="016C7679" w14:textId="77777777" w:rsidR="0015249C" w:rsidRDefault="0015249C" w:rsidP="0015249C">
      <w:pPr>
        <w:pStyle w:val="NoSpacing"/>
      </w:pPr>
      <w:r>
        <w:tab/>
      </w:r>
      <w:r>
        <w:tab/>
        <w:t>$query1 = "SELECT * FROM item,request WHERE request.iid=item.iid AND request.rid='$rid'";</w:t>
      </w:r>
    </w:p>
    <w:p w14:paraId="3909BA41" w14:textId="77777777" w:rsidR="0015249C" w:rsidRDefault="0015249C" w:rsidP="0015249C">
      <w:pPr>
        <w:pStyle w:val="NoSpacing"/>
      </w:pPr>
      <w:r>
        <w:tab/>
      </w:r>
      <w:r>
        <w:tab/>
        <w:t>$result1 = mysqli_query($link,$query1);</w:t>
      </w:r>
    </w:p>
    <w:p w14:paraId="453B0F3B" w14:textId="77777777" w:rsidR="0015249C" w:rsidRDefault="0015249C" w:rsidP="0015249C">
      <w:pPr>
        <w:pStyle w:val="NoSpacing"/>
      </w:pPr>
      <w:r>
        <w:tab/>
      </w:r>
      <w:r>
        <w:tab/>
        <w:t>$query3 = "SELECT * FROM item,request WHERE request.iid=item.iid AND request.rid='$rid'";</w:t>
      </w:r>
    </w:p>
    <w:p w14:paraId="05C4118B" w14:textId="77777777" w:rsidR="0015249C" w:rsidRDefault="0015249C" w:rsidP="0015249C">
      <w:pPr>
        <w:pStyle w:val="NoSpacing"/>
      </w:pPr>
      <w:r>
        <w:tab/>
      </w:r>
      <w:r>
        <w:tab/>
        <w:t>$result3 = mysqli_query($link,$query1);</w:t>
      </w:r>
    </w:p>
    <w:p w14:paraId="4DE1C36F" w14:textId="77777777" w:rsidR="0015249C" w:rsidRDefault="0015249C" w:rsidP="0015249C">
      <w:pPr>
        <w:pStyle w:val="NoSpacing"/>
      </w:pPr>
      <w:r>
        <w:tab/>
      </w:r>
      <w:r>
        <w:tab/>
        <w:t>if(isset($_POST['add'])){</w:t>
      </w:r>
    </w:p>
    <w:p w14:paraId="69134D2B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$query2 = "UPDATE request SET rStatus='Stocked Up' WHERE rid='$rid'";</w:t>
      </w:r>
    </w:p>
    <w:p w14:paraId="24844E47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$result2 = mysqli_query($link,$query2);</w:t>
      </w:r>
    </w:p>
    <w:p w14:paraId="02BBC39A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784B9B32" w14:textId="77777777" w:rsidR="0015249C" w:rsidRDefault="0015249C" w:rsidP="0015249C">
      <w:pPr>
        <w:pStyle w:val="NoSpacing"/>
      </w:pPr>
      <w:r>
        <w:tab/>
        <w:t>}</w:t>
      </w:r>
    </w:p>
    <w:p w14:paraId="078DCC79" w14:textId="77777777" w:rsidR="0015249C" w:rsidRDefault="0015249C" w:rsidP="0015249C">
      <w:pPr>
        <w:pStyle w:val="NoSpacing"/>
      </w:pPr>
    </w:p>
    <w:p w14:paraId="65E9F960" w14:textId="77777777" w:rsidR="0015249C" w:rsidRDefault="0015249C" w:rsidP="0015249C">
      <w:pPr>
        <w:pStyle w:val="NoSpacing"/>
      </w:pPr>
      <w:r>
        <w:tab/>
        <w:t>if(isset($_GET['iid'])){</w:t>
      </w:r>
    </w:p>
    <w:p w14:paraId="5C10B349" w14:textId="77777777" w:rsidR="0015249C" w:rsidRDefault="0015249C" w:rsidP="0015249C">
      <w:pPr>
        <w:pStyle w:val="NoSpacing"/>
      </w:pPr>
      <w:r>
        <w:tab/>
      </w:r>
      <w:r>
        <w:tab/>
        <w:t>$iid = $_GET['iid'];</w:t>
      </w:r>
    </w:p>
    <w:p w14:paraId="07BAE871" w14:textId="77777777" w:rsidR="0015249C" w:rsidRDefault="0015249C" w:rsidP="0015249C">
      <w:pPr>
        <w:pStyle w:val="NoSpacing"/>
      </w:pPr>
      <w:r>
        <w:tab/>
      </w:r>
      <w:r>
        <w:tab/>
        <w:t>$query4 = "SELECT * FROM item WHERE iid='$iid'";</w:t>
      </w:r>
    </w:p>
    <w:p w14:paraId="2873E043" w14:textId="77777777" w:rsidR="0015249C" w:rsidRDefault="0015249C" w:rsidP="0015249C">
      <w:pPr>
        <w:pStyle w:val="NoSpacing"/>
      </w:pPr>
      <w:r>
        <w:tab/>
      </w:r>
      <w:r>
        <w:tab/>
        <w:t>$result4 = mysqli_query($link,$query4);</w:t>
      </w:r>
    </w:p>
    <w:p w14:paraId="006F4070" w14:textId="77777777" w:rsidR="0015249C" w:rsidRDefault="0015249C" w:rsidP="0015249C">
      <w:pPr>
        <w:pStyle w:val="NoSpacing"/>
      </w:pPr>
      <w:r>
        <w:tab/>
      </w:r>
      <w:r>
        <w:tab/>
      </w:r>
    </w:p>
    <w:p w14:paraId="4707B0D9" w14:textId="77777777" w:rsidR="0015249C" w:rsidRDefault="0015249C" w:rsidP="0015249C">
      <w:pPr>
        <w:pStyle w:val="NoSpacing"/>
      </w:pPr>
      <w:r>
        <w:tab/>
        <w:t>}</w:t>
      </w:r>
    </w:p>
    <w:p w14:paraId="0D185C76" w14:textId="77777777" w:rsidR="0015249C" w:rsidRDefault="0015249C" w:rsidP="0015249C">
      <w:pPr>
        <w:pStyle w:val="NoSpacing"/>
      </w:pPr>
    </w:p>
    <w:p w14:paraId="7A9FE1D2" w14:textId="77777777" w:rsidR="0015249C" w:rsidRDefault="0015249C" w:rsidP="0015249C">
      <w:pPr>
        <w:pStyle w:val="NoSpacing"/>
      </w:pPr>
    </w:p>
    <w:p w14:paraId="62A73604" w14:textId="77777777" w:rsidR="0015249C" w:rsidRDefault="0015249C" w:rsidP="0015249C">
      <w:pPr>
        <w:pStyle w:val="NoSpacing"/>
      </w:pPr>
      <w:r>
        <w:tab/>
        <w:t>$sql = "SELECT `iid`,`iname` FROM item";</w:t>
      </w:r>
    </w:p>
    <w:p w14:paraId="43D013B1" w14:textId="77777777" w:rsidR="0015249C" w:rsidRDefault="0015249C" w:rsidP="0015249C">
      <w:pPr>
        <w:pStyle w:val="NoSpacing"/>
      </w:pPr>
      <w:r>
        <w:tab/>
        <w:t>if($result = mysqli_query($link,$sql)){</w:t>
      </w:r>
    </w:p>
    <w:p w14:paraId="209037C8" w14:textId="77777777" w:rsidR="0015249C" w:rsidRDefault="0015249C" w:rsidP="0015249C">
      <w:pPr>
        <w:pStyle w:val="NoSpacing"/>
      </w:pPr>
      <w:r>
        <w:tab/>
      </w:r>
      <w:r>
        <w:tab/>
        <w:t>while($row = mysqli_fetch_assoc($result)){</w:t>
      </w:r>
    </w:p>
    <w:p w14:paraId="57B8BC43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$user[] = $row;</w:t>
      </w:r>
    </w:p>
    <w:p w14:paraId="651B308D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5F2285BC" w14:textId="77777777" w:rsidR="0015249C" w:rsidRDefault="0015249C" w:rsidP="0015249C">
      <w:pPr>
        <w:pStyle w:val="NoSpacing"/>
      </w:pPr>
      <w:r>
        <w:tab/>
        <w:t>}</w:t>
      </w:r>
    </w:p>
    <w:p w14:paraId="4A716872" w14:textId="77777777" w:rsidR="0015249C" w:rsidRDefault="0015249C" w:rsidP="0015249C">
      <w:pPr>
        <w:pStyle w:val="NoSpacing"/>
      </w:pPr>
      <w:r>
        <w:tab/>
        <w:t>require './html/stock.html';</w:t>
      </w:r>
    </w:p>
    <w:p w14:paraId="3CADE632" w14:textId="29CD5B19" w:rsidR="0015249C" w:rsidRDefault="0015249C" w:rsidP="0015249C">
      <w:pPr>
        <w:pStyle w:val="NoSpacing"/>
      </w:pPr>
      <w:r>
        <w:t xml:space="preserve"> ?&gt;</w:t>
      </w:r>
    </w:p>
    <w:p w14:paraId="4912F0A4" w14:textId="77777777" w:rsidR="0015249C" w:rsidRDefault="0015249C" w:rsidP="0015249C">
      <w:pPr>
        <w:pStyle w:val="NoSpacing"/>
      </w:pPr>
      <w:r>
        <w:t>&lt;form method="post" action="&lt;?php $_SERVER['PHP_SELF'] ?&gt;"&gt;</w:t>
      </w:r>
    </w:p>
    <w:p w14:paraId="76A6A01D" w14:textId="77777777" w:rsidR="0015249C" w:rsidRDefault="0015249C" w:rsidP="0015249C">
      <w:pPr>
        <w:pStyle w:val="NoSpacing"/>
      </w:pPr>
      <w:r>
        <w:t xml:space="preserve">  &lt;p&gt;</w:t>
      </w:r>
    </w:p>
    <w:p w14:paraId="71595EE2" w14:textId="77777777" w:rsidR="0015249C" w:rsidRDefault="0015249C" w:rsidP="0015249C">
      <w:pPr>
        <w:pStyle w:val="NoSpacing"/>
      </w:pPr>
      <w:r>
        <w:t xml:space="preserve">    &lt;label&gt;Item Name&lt;/label&gt;</w:t>
      </w:r>
    </w:p>
    <w:p w14:paraId="0C9A091A" w14:textId="77777777" w:rsidR="0015249C" w:rsidRDefault="0015249C" w:rsidP="0015249C">
      <w:pPr>
        <w:pStyle w:val="NoSpacing"/>
      </w:pPr>
      <w:r>
        <w:t xml:space="preserve">    &lt;select name="item"&gt;</w:t>
      </w:r>
    </w:p>
    <w:p w14:paraId="0C5BEDCF" w14:textId="77777777" w:rsidR="0015249C" w:rsidRDefault="0015249C" w:rsidP="0015249C">
      <w:pPr>
        <w:pStyle w:val="NoSpacing"/>
      </w:pPr>
      <w:r>
        <w:t xml:space="preserve">      &lt;?php </w:t>
      </w:r>
    </w:p>
    <w:p w14:paraId="3DBEDCFD" w14:textId="77777777" w:rsidR="0015249C" w:rsidRDefault="0015249C" w:rsidP="0015249C">
      <w:pPr>
        <w:pStyle w:val="NoSpacing"/>
      </w:pPr>
      <w:r>
        <w:lastRenderedPageBreak/>
        <w:t xml:space="preserve">      if((!isset($_GET['rid'])) AND (!isset($_GET['iid']))){</w:t>
      </w:r>
    </w:p>
    <w:p w14:paraId="5E30B7FD" w14:textId="77777777" w:rsidR="0015249C" w:rsidRDefault="0015249C" w:rsidP="0015249C">
      <w:pPr>
        <w:pStyle w:val="NoSpacing"/>
      </w:pPr>
      <w:r>
        <w:t xml:space="preserve">      foreach($user as $u =&gt; $v){</w:t>
      </w:r>
    </w:p>
    <w:p w14:paraId="0E0F5C33" w14:textId="77777777" w:rsidR="0015249C" w:rsidRDefault="0015249C" w:rsidP="0015249C">
      <w:pPr>
        <w:pStyle w:val="NoSpacing"/>
      </w:pPr>
      <w:r>
        <w:t xml:space="preserve">      echo "&lt;option value='".$user[$u][iid]."'&gt;".$user[$u][iname]."&lt;/option&gt;";</w:t>
      </w:r>
    </w:p>
    <w:p w14:paraId="7E50CA98" w14:textId="77777777" w:rsidR="0015249C" w:rsidRDefault="0015249C" w:rsidP="0015249C">
      <w:pPr>
        <w:pStyle w:val="NoSpacing"/>
      </w:pPr>
      <w:r>
        <w:t xml:space="preserve">    }</w:t>
      </w:r>
    </w:p>
    <w:p w14:paraId="7C7920A7" w14:textId="77777777" w:rsidR="0015249C" w:rsidRDefault="0015249C" w:rsidP="0015249C">
      <w:pPr>
        <w:pStyle w:val="NoSpacing"/>
      </w:pPr>
      <w:r>
        <w:t xml:space="preserve">  }</w:t>
      </w:r>
    </w:p>
    <w:p w14:paraId="4DE69530" w14:textId="77777777" w:rsidR="0015249C" w:rsidRDefault="0015249C" w:rsidP="0015249C">
      <w:pPr>
        <w:pStyle w:val="NoSpacing"/>
      </w:pPr>
      <w:r>
        <w:t xml:space="preserve">  else if(isset($_GET['iid'])){</w:t>
      </w:r>
    </w:p>
    <w:p w14:paraId="21F62948" w14:textId="77777777" w:rsidR="0015249C" w:rsidRDefault="0015249C" w:rsidP="0015249C">
      <w:pPr>
        <w:pStyle w:val="NoSpacing"/>
      </w:pPr>
      <w:r>
        <w:t xml:space="preserve">  while($row = mysqli_fetch_assoc($result4)){</w:t>
      </w:r>
    </w:p>
    <w:p w14:paraId="7B9A76A2" w14:textId="77777777" w:rsidR="0015249C" w:rsidRDefault="0015249C" w:rsidP="0015249C">
      <w:pPr>
        <w:pStyle w:val="NoSpacing"/>
      </w:pPr>
      <w:r>
        <w:t xml:space="preserve">  echo "&lt;option value='".$row['iid']."'&gt;".$row['iname']."&lt;/option&gt;";</w:t>
      </w:r>
    </w:p>
    <w:p w14:paraId="6FC62FFE" w14:textId="77777777" w:rsidR="0015249C" w:rsidRDefault="0015249C" w:rsidP="0015249C">
      <w:pPr>
        <w:pStyle w:val="NoSpacing"/>
      </w:pPr>
      <w:r>
        <w:t>}</w:t>
      </w:r>
    </w:p>
    <w:p w14:paraId="212C08F4" w14:textId="77777777" w:rsidR="0015249C" w:rsidRDefault="0015249C" w:rsidP="0015249C">
      <w:pPr>
        <w:pStyle w:val="NoSpacing"/>
      </w:pPr>
      <w:r>
        <w:t>}</w:t>
      </w:r>
    </w:p>
    <w:p w14:paraId="31603EDA" w14:textId="77777777" w:rsidR="0015249C" w:rsidRDefault="0015249C" w:rsidP="0015249C">
      <w:pPr>
        <w:pStyle w:val="NoSpacing"/>
      </w:pPr>
      <w:r>
        <w:t>else if(isset($_GET['rid'])){</w:t>
      </w:r>
    </w:p>
    <w:p w14:paraId="5457EC3D" w14:textId="77777777" w:rsidR="0015249C" w:rsidRDefault="0015249C" w:rsidP="0015249C">
      <w:pPr>
        <w:pStyle w:val="NoSpacing"/>
      </w:pPr>
      <w:r>
        <w:t>while($row = mysqli_fetch_assoc($result1)){</w:t>
      </w:r>
    </w:p>
    <w:p w14:paraId="4C0EBF18" w14:textId="77777777" w:rsidR="0015249C" w:rsidRDefault="0015249C" w:rsidP="0015249C">
      <w:pPr>
        <w:pStyle w:val="NoSpacing"/>
      </w:pPr>
      <w:r>
        <w:t>echo "&lt;option value='".$row['iid']."'&gt;".$row['iname']."&lt;/option&gt;";</w:t>
      </w:r>
    </w:p>
    <w:p w14:paraId="6CC5DAE0" w14:textId="77777777" w:rsidR="0015249C" w:rsidRDefault="0015249C" w:rsidP="0015249C">
      <w:pPr>
        <w:pStyle w:val="NoSpacing"/>
      </w:pPr>
      <w:r>
        <w:t>}</w:t>
      </w:r>
    </w:p>
    <w:p w14:paraId="7D6AB76F" w14:textId="77777777" w:rsidR="0015249C" w:rsidRDefault="0015249C" w:rsidP="0015249C">
      <w:pPr>
        <w:pStyle w:val="NoSpacing"/>
      </w:pPr>
      <w:r>
        <w:t>}</w:t>
      </w:r>
    </w:p>
    <w:p w14:paraId="020C2B78" w14:textId="77777777" w:rsidR="0015249C" w:rsidRDefault="0015249C" w:rsidP="0015249C">
      <w:pPr>
        <w:pStyle w:val="NoSpacing"/>
      </w:pPr>
      <w:r>
        <w:t>?&gt;</w:t>
      </w:r>
    </w:p>
    <w:p w14:paraId="27EC3DBD" w14:textId="77777777" w:rsidR="0015249C" w:rsidRDefault="0015249C" w:rsidP="0015249C">
      <w:pPr>
        <w:pStyle w:val="NoSpacing"/>
      </w:pPr>
    </w:p>
    <w:p w14:paraId="2D093668" w14:textId="77777777" w:rsidR="0015249C" w:rsidRDefault="0015249C" w:rsidP="0015249C">
      <w:pPr>
        <w:pStyle w:val="NoSpacing"/>
      </w:pPr>
      <w:r>
        <w:t>&lt;/select&gt;</w:t>
      </w:r>
    </w:p>
    <w:p w14:paraId="55790DD8" w14:textId="77777777" w:rsidR="0015249C" w:rsidRDefault="0015249C" w:rsidP="0015249C">
      <w:pPr>
        <w:pStyle w:val="NoSpacing"/>
      </w:pPr>
      <w:r>
        <w:t>&lt;/p&gt;</w:t>
      </w:r>
    </w:p>
    <w:p w14:paraId="2014FE0C" w14:textId="77777777" w:rsidR="0015249C" w:rsidRDefault="0015249C" w:rsidP="0015249C">
      <w:pPr>
        <w:pStyle w:val="NoSpacing"/>
      </w:pPr>
      <w:r>
        <w:t>&lt;p&gt;</w:t>
      </w:r>
    </w:p>
    <w:p w14:paraId="6062DF62" w14:textId="77777777" w:rsidR="0015249C" w:rsidRDefault="0015249C" w:rsidP="0015249C">
      <w:pPr>
        <w:pStyle w:val="NoSpacing"/>
      </w:pPr>
      <w:r>
        <w:t xml:space="preserve">  &lt;label&gt;Quantity&lt;/label&gt;</w:t>
      </w:r>
    </w:p>
    <w:p w14:paraId="4C20A850" w14:textId="77777777" w:rsidR="0015249C" w:rsidRDefault="0015249C" w:rsidP="0015249C">
      <w:pPr>
        <w:pStyle w:val="NoSpacing"/>
      </w:pPr>
      <w:r>
        <w:t xml:space="preserve">  &lt;?php</w:t>
      </w:r>
    </w:p>
    <w:p w14:paraId="1BE5EC9E" w14:textId="77777777" w:rsidR="0015249C" w:rsidRDefault="0015249C" w:rsidP="0015249C">
      <w:pPr>
        <w:pStyle w:val="NoSpacing"/>
      </w:pPr>
      <w:r>
        <w:t xml:space="preserve">  if(!isset($_GET['rid'])){</w:t>
      </w:r>
    </w:p>
    <w:p w14:paraId="5EB31DEC" w14:textId="77777777" w:rsidR="0015249C" w:rsidRDefault="0015249C" w:rsidP="0015249C">
      <w:pPr>
        <w:pStyle w:val="NoSpacing"/>
      </w:pPr>
      <w:r>
        <w:t xml:space="preserve">  echo "&lt;input type='number' min='1' name='quantity' required&gt;";</w:t>
      </w:r>
    </w:p>
    <w:p w14:paraId="188FCD3D" w14:textId="77777777" w:rsidR="0015249C" w:rsidRDefault="0015249C" w:rsidP="0015249C">
      <w:pPr>
        <w:pStyle w:val="NoSpacing"/>
      </w:pPr>
      <w:r>
        <w:t>}</w:t>
      </w:r>
    </w:p>
    <w:p w14:paraId="5FC16337" w14:textId="77777777" w:rsidR="0015249C" w:rsidRDefault="0015249C" w:rsidP="0015249C">
      <w:pPr>
        <w:pStyle w:val="NoSpacing"/>
      </w:pPr>
      <w:r>
        <w:t>else{</w:t>
      </w:r>
    </w:p>
    <w:p w14:paraId="19082ED1" w14:textId="77777777" w:rsidR="0015249C" w:rsidRDefault="0015249C" w:rsidP="0015249C">
      <w:pPr>
        <w:pStyle w:val="NoSpacing"/>
      </w:pPr>
      <w:r>
        <w:t>while($row = mysqli_fetch_assoc($result3)){</w:t>
      </w:r>
    </w:p>
    <w:p w14:paraId="69F8C8BD" w14:textId="77777777" w:rsidR="0015249C" w:rsidRDefault="0015249C" w:rsidP="0015249C">
      <w:pPr>
        <w:pStyle w:val="NoSpacing"/>
      </w:pPr>
      <w:r>
        <w:t>$quantity = $row['quantity'];</w:t>
      </w:r>
    </w:p>
    <w:p w14:paraId="0839D913" w14:textId="77777777" w:rsidR="0015249C" w:rsidRDefault="0015249C" w:rsidP="0015249C">
      <w:pPr>
        <w:pStyle w:val="NoSpacing"/>
      </w:pPr>
      <w:r>
        <w:t>echo "&lt;input type='number' min='".$quantity."' name='quantity' required value='".$quantity."'&gt;";</w:t>
      </w:r>
    </w:p>
    <w:p w14:paraId="2E495C49" w14:textId="77777777" w:rsidR="0015249C" w:rsidRDefault="0015249C" w:rsidP="0015249C">
      <w:pPr>
        <w:pStyle w:val="NoSpacing"/>
      </w:pPr>
      <w:r>
        <w:t>}</w:t>
      </w:r>
    </w:p>
    <w:p w14:paraId="4F6620B4" w14:textId="77777777" w:rsidR="0015249C" w:rsidRDefault="0015249C" w:rsidP="0015249C">
      <w:pPr>
        <w:pStyle w:val="NoSpacing"/>
      </w:pPr>
      <w:r>
        <w:t>}</w:t>
      </w:r>
    </w:p>
    <w:p w14:paraId="1C017E79" w14:textId="77777777" w:rsidR="0015249C" w:rsidRDefault="0015249C" w:rsidP="0015249C">
      <w:pPr>
        <w:pStyle w:val="NoSpacing"/>
      </w:pPr>
      <w:r>
        <w:t>?&gt;</w:t>
      </w:r>
    </w:p>
    <w:p w14:paraId="005D9CB6" w14:textId="77777777" w:rsidR="0015249C" w:rsidRDefault="0015249C" w:rsidP="0015249C">
      <w:pPr>
        <w:pStyle w:val="NoSpacing"/>
      </w:pPr>
      <w:r>
        <w:t>&lt;/p&gt;</w:t>
      </w:r>
    </w:p>
    <w:p w14:paraId="2251A0CD" w14:textId="77777777" w:rsidR="0015249C" w:rsidRDefault="0015249C" w:rsidP="0015249C">
      <w:pPr>
        <w:pStyle w:val="NoSpacing"/>
      </w:pPr>
      <w:r>
        <w:t>&lt;p&gt;</w:t>
      </w:r>
    </w:p>
    <w:p w14:paraId="3092922C" w14:textId="77777777" w:rsidR="0015249C" w:rsidRDefault="0015249C" w:rsidP="0015249C">
      <w:pPr>
        <w:pStyle w:val="NoSpacing"/>
      </w:pPr>
      <w:r>
        <w:t xml:space="preserve">  &lt;label&gt;Expiry date&lt;/label&gt;</w:t>
      </w:r>
    </w:p>
    <w:p w14:paraId="01FE5E9B" w14:textId="77777777" w:rsidR="0015249C" w:rsidRDefault="0015249C" w:rsidP="0015249C">
      <w:pPr>
        <w:pStyle w:val="NoSpacing"/>
      </w:pPr>
      <w:r>
        <w:t xml:space="preserve">  &lt;input type="date" name="exp" required&gt;</w:t>
      </w:r>
    </w:p>
    <w:p w14:paraId="168011C4" w14:textId="77777777" w:rsidR="0015249C" w:rsidRDefault="0015249C" w:rsidP="0015249C">
      <w:pPr>
        <w:pStyle w:val="NoSpacing"/>
      </w:pPr>
      <w:r>
        <w:t>&lt;/p&gt;</w:t>
      </w:r>
    </w:p>
    <w:p w14:paraId="4A363B2F" w14:textId="77777777" w:rsidR="0015249C" w:rsidRDefault="0015249C" w:rsidP="0015249C">
      <w:pPr>
        <w:pStyle w:val="NoSpacing"/>
      </w:pPr>
      <w:r>
        <w:t>&lt;p&gt;</w:t>
      </w:r>
    </w:p>
    <w:p w14:paraId="1D8966A6" w14:textId="77777777" w:rsidR="0015249C" w:rsidRDefault="0015249C" w:rsidP="0015249C">
      <w:pPr>
        <w:pStyle w:val="NoSpacing"/>
      </w:pPr>
      <w:r>
        <w:t xml:space="preserve">  &lt;input type="submit" name="add"&gt;</w:t>
      </w:r>
    </w:p>
    <w:p w14:paraId="3B33A959" w14:textId="77777777" w:rsidR="0015249C" w:rsidRDefault="0015249C" w:rsidP="0015249C">
      <w:pPr>
        <w:pStyle w:val="NoSpacing"/>
      </w:pPr>
      <w:r>
        <w:t>&lt;/p&gt;</w:t>
      </w:r>
    </w:p>
    <w:p w14:paraId="462CA61F" w14:textId="0DCF01DE" w:rsidR="0015249C" w:rsidRDefault="0015249C" w:rsidP="0015249C">
      <w:pPr>
        <w:pStyle w:val="NoSpacing"/>
      </w:pPr>
      <w:r>
        <w:t>&lt;/form&gt;</w:t>
      </w:r>
    </w:p>
    <w:p w14:paraId="598748FC" w14:textId="3607D340" w:rsidR="0015249C" w:rsidRDefault="0015249C" w:rsidP="0015249C"/>
    <w:p w14:paraId="654000B6" w14:textId="1DFB78B1" w:rsidR="0015249C" w:rsidRDefault="0015249C" w:rsidP="0015249C">
      <w:pPr>
        <w:rPr>
          <w:b/>
        </w:rPr>
      </w:pPr>
      <w:r>
        <w:rPr>
          <w:b/>
        </w:rPr>
        <w:t>User.php</w:t>
      </w:r>
    </w:p>
    <w:p w14:paraId="33EFDF5C" w14:textId="77777777" w:rsidR="0015249C" w:rsidRDefault="0015249C" w:rsidP="0015249C">
      <w:pPr>
        <w:pStyle w:val="NoSpacing"/>
      </w:pPr>
      <w:r>
        <w:t>&lt;?php</w:t>
      </w:r>
    </w:p>
    <w:p w14:paraId="14589614" w14:textId="77777777" w:rsidR="0015249C" w:rsidRDefault="0015249C" w:rsidP="0015249C">
      <w:pPr>
        <w:pStyle w:val="NoSpacing"/>
      </w:pPr>
      <w:r>
        <w:t>session_start();</w:t>
      </w:r>
    </w:p>
    <w:p w14:paraId="258245F3" w14:textId="77777777" w:rsidR="0015249C" w:rsidRDefault="0015249C" w:rsidP="0015249C">
      <w:pPr>
        <w:pStyle w:val="NoSpacing"/>
      </w:pPr>
      <w:r>
        <w:t>if(!isset($_SESSION['islogin'])){</w:t>
      </w:r>
    </w:p>
    <w:p w14:paraId="11C23619" w14:textId="77777777" w:rsidR="0015249C" w:rsidRDefault="0015249C" w:rsidP="0015249C">
      <w:pPr>
        <w:pStyle w:val="NoSpacing"/>
      </w:pPr>
      <w:r>
        <w:tab/>
        <w:t>$_SESSION['kickOut'] = "kick";</w:t>
      </w:r>
    </w:p>
    <w:p w14:paraId="62A2271C" w14:textId="77777777" w:rsidR="0015249C" w:rsidRDefault="0015249C" w:rsidP="0015249C">
      <w:pPr>
        <w:pStyle w:val="NoSpacing"/>
      </w:pPr>
      <w:r>
        <w:tab/>
        <w:t>header('Location:index.php');</w:t>
      </w:r>
    </w:p>
    <w:p w14:paraId="01C348B3" w14:textId="77777777" w:rsidR="0015249C" w:rsidRDefault="0015249C" w:rsidP="0015249C">
      <w:pPr>
        <w:pStyle w:val="NoSpacing"/>
      </w:pPr>
      <w:r>
        <w:t xml:space="preserve">} </w:t>
      </w:r>
    </w:p>
    <w:p w14:paraId="3BC8A13E" w14:textId="77777777" w:rsidR="0015249C" w:rsidRDefault="0015249C" w:rsidP="0015249C">
      <w:pPr>
        <w:pStyle w:val="NoSpacing"/>
      </w:pPr>
    </w:p>
    <w:p w14:paraId="1ADE936E" w14:textId="77777777" w:rsidR="0015249C" w:rsidRDefault="0015249C" w:rsidP="0015249C">
      <w:pPr>
        <w:pStyle w:val="NoSpacing"/>
      </w:pPr>
      <w:r>
        <w:t>echo "&lt;body&gt;&lt;/body&gt;";</w:t>
      </w:r>
    </w:p>
    <w:p w14:paraId="67CAAD83" w14:textId="77777777" w:rsidR="0015249C" w:rsidRDefault="0015249C" w:rsidP="0015249C">
      <w:pPr>
        <w:pStyle w:val="NoSpacing"/>
      </w:pPr>
      <w:r>
        <w:t>require_once 'conn.php';</w:t>
      </w:r>
    </w:p>
    <w:p w14:paraId="656F7086" w14:textId="77777777" w:rsidR="0015249C" w:rsidRDefault="0015249C" w:rsidP="0015249C">
      <w:pPr>
        <w:pStyle w:val="NoSpacing"/>
      </w:pPr>
    </w:p>
    <w:p w14:paraId="7F3CC122" w14:textId="77777777" w:rsidR="0015249C" w:rsidRDefault="0015249C" w:rsidP="0015249C">
      <w:pPr>
        <w:pStyle w:val="NoSpacing"/>
      </w:pPr>
      <w:r>
        <w:t>use PHPMailer\PHPMailer\PHPMailer;</w:t>
      </w:r>
    </w:p>
    <w:p w14:paraId="58CA2A3D" w14:textId="77777777" w:rsidR="0015249C" w:rsidRDefault="0015249C" w:rsidP="0015249C">
      <w:pPr>
        <w:pStyle w:val="NoSpacing"/>
      </w:pPr>
      <w:r>
        <w:t>use PHPMailer\PHPMailer\Exception;</w:t>
      </w:r>
    </w:p>
    <w:p w14:paraId="5EC34DC9" w14:textId="77777777" w:rsidR="0015249C" w:rsidRDefault="0015249C" w:rsidP="0015249C">
      <w:pPr>
        <w:pStyle w:val="NoSpacing"/>
      </w:pPr>
      <w:r>
        <w:t>require "./PHPMailer/vendor/autoload.php";</w:t>
      </w:r>
    </w:p>
    <w:p w14:paraId="058BF9E1" w14:textId="77777777" w:rsidR="0015249C" w:rsidRDefault="0015249C" w:rsidP="0015249C">
      <w:pPr>
        <w:pStyle w:val="NoSpacing"/>
      </w:pPr>
      <w:r>
        <w:lastRenderedPageBreak/>
        <w:t>$mail = new PHPMailer();</w:t>
      </w:r>
    </w:p>
    <w:p w14:paraId="65FDE8C1" w14:textId="77777777" w:rsidR="0015249C" w:rsidRDefault="0015249C" w:rsidP="0015249C">
      <w:pPr>
        <w:pStyle w:val="NoSpacing"/>
      </w:pPr>
    </w:p>
    <w:p w14:paraId="58D720E8" w14:textId="77777777" w:rsidR="0015249C" w:rsidRDefault="0015249C" w:rsidP="0015249C">
      <w:pPr>
        <w:pStyle w:val="NoSpacing"/>
      </w:pPr>
      <w:r>
        <w:t>if(isset($_POST['add'])){</w:t>
      </w:r>
    </w:p>
    <w:p w14:paraId="50165A98" w14:textId="77777777" w:rsidR="0015249C" w:rsidRDefault="0015249C" w:rsidP="0015249C">
      <w:pPr>
        <w:pStyle w:val="NoSpacing"/>
      </w:pPr>
      <w:r>
        <w:tab/>
        <w:t>$passChar = '0abc1def2ghi3ghi4jkl5mno6pqr7vwx8yzA9BCDEFGHIJKLMNOPQRSTUVWXYZ';</w:t>
      </w:r>
    </w:p>
    <w:p w14:paraId="049E4BCB" w14:textId="77777777" w:rsidR="0015249C" w:rsidRDefault="0015249C" w:rsidP="0015249C">
      <w:pPr>
        <w:pStyle w:val="NoSpacing"/>
      </w:pPr>
      <w:r>
        <w:tab/>
        <w:t>$passCharLength = strlen($passChar);</w:t>
      </w:r>
    </w:p>
    <w:p w14:paraId="47CE64AA" w14:textId="77777777" w:rsidR="0015249C" w:rsidRDefault="0015249C" w:rsidP="0015249C">
      <w:pPr>
        <w:pStyle w:val="NoSpacing"/>
      </w:pPr>
      <w:r>
        <w:tab/>
        <w:t>$randomPass = '';</w:t>
      </w:r>
    </w:p>
    <w:p w14:paraId="53F8B742" w14:textId="77777777" w:rsidR="0015249C" w:rsidRDefault="0015249C" w:rsidP="0015249C">
      <w:pPr>
        <w:pStyle w:val="NoSpacing"/>
      </w:pPr>
      <w:r>
        <w:tab/>
        <w:t>for ($x = 0; $x &lt; 13; $x++) {</w:t>
      </w:r>
    </w:p>
    <w:p w14:paraId="079B2F3B" w14:textId="77777777" w:rsidR="0015249C" w:rsidRDefault="0015249C" w:rsidP="0015249C">
      <w:pPr>
        <w:pStyle w:val="NoSpacing"/>
      </w:pPr>
      <w:r>
        <w:tab/>
      </w:r>
      <w:r>
        <w:tab/>
        <w:t>$randomPass .= $passChar[rand(0, $passCharLength - 1)];</w:t>
      </w:r>
    </w:p>
    <w:p w14:paraId="676F8C26" w14:textId="77777777" w:rsidR="0015249C" w:rsidRDefault="0015249C" w:rsidP="0015249C">
      <w:pPr>
        <w:pStyle w:val="NoSpacing"/>
      </w:pPr>
      <w:r>
        <w:tab/>
        <w:t>}</w:t>
      </w:r>
    </w:p>
    <w:p w14:paraId="3D6083F8" w14:textId="77777777" w:rsidR="0015249C" w:rsidRDefault="0015249C" w:rsidP="0015249C">
      <w:pPr>
        <w:pStyle w:val="NoSpacing"/>
      </w:pPr>
      <w:r>
        <w:tab/>
        <w:t>$randomPassHashed = password_hash($randomPass, PASSWORD_DEFAULT);</w:t>
      </w:r>
    </w:p>
    <w:p w14:paraId="3AB385BB" w14:textId="77777777" w:rsidR="0015249C" w:rsidRDefault="0015249C" w:rsidP="0015249C">
      <w:pPr>
        <w:pStyle w:val="NoSpacing"/>
      </w:pPr>
      <w:r>
        <w:tab/>
        <w:t>$fullname = $_POST['fname'];</w:t>
      </w:r>
    </w:p>
    <w:p w14:paraId="141E1919" w14:textId="77777777" w:rsidR="0015249C" w:rsidRDefault="0015249C" w:rsidP="0015249C">
      <w:pPr>
        <w:pStyle w:val="NoSpacing"/>
      </w:pPr>
      <w:r>
        <w:tab/>
        <w:t>$email = $_POST['email'];</w:t>
      </w:r>
    </w:p>
    <w:p w14:paraId="61B59677" w14:textId="77777777" w:rsidR="0015249C" w:rsidRDefault="0015249C" w:rsidP="0015249C">
      <w:pPr>
        <w:pStyle w:val="NoSpacing"/>
      </w:pPr>
      <w:r>
        <w:tab/>
        <w:t>$role = $_POST['role'];</w:t>
      </w:r>
    </w:p>
    <w:p w14:paraId="0E5A50E3" w14:textId="77777777" w:rsidR="0015249C" w:rsidRDefault="0015249C" w:rsidP="0015249C">
      <w:pPr>
        <w:pStyle w:val="NoSpacing"/>
      </w:pPr>
      <w:r>
        <w:tab/>
        <w:t>$sql = "INSERT INTO user VALUES(null,'$fullname','$randomPassHashed','$email','$role',false,now(),0)";</w:t>
      </w:r>
    </w:p>
    <w:p w14:paraId="39DDDF65" w14:textId="77777777" w:rsidR="0015249C" w:rsidRDefault="0015249C" w:rsidP="0015249C">
      <w:pPr>
        <w:pStyle w:val="NoSpacing"/>
      </w:pPr>
      <w:r>
        <w:tab/>
        <w:t>if($result=mysqli_query($link,$sql)){</w:t>
      </w:r>
    </w:p>
    <w:p w14:paraId="0FCFF1BF" w14:textId="77777777" w:rsidR="0015249C" w:rsidRDefault="0015249C" w:rsidP="0015249C">
      <w:pPr>
        <w:pStyle w:val="NoSpacing"/>
      </w:pPr>
      <w:r>
        <w:tab/>
      </w:r>
      <w:r>
        <w:tab/>
        <w:t>echo "&lt;script&gt;alert('Added Successfully')&lt;/script&gt;";</w:t>
      </w:r>
    </w:p>
    <w:p w14:paraId="3779EDE0" w14:textId="77777777" w:rsidR="0015249C" w:rsidRDefault="0015249C" w:rsidP="0015249C">
      <w:pPr>
        <w:pStyle w:val="NoSpacing"/>
      </w:pPr>
    </w:p>
    <w:p w14:paraId="5BA77AC6" w14:textId="77777777" w:rsidR="0015249C" w:rsidRDefault="0015249C" w:rsidP="0015249C">
      <w:pPr>
        <w:pStyle w:val="NoSpacing"/>
      </w:pPr>
      <w:r>
        <w:tab/>
      </w:r>
      <w:r>
        <w:tab/>
        <w:t>try{</w:t>
      </w:r>
    </w:p>
    <w:p w14:paraId="431DD3F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// $mail-&gt;SMTPDebug = 2; //not nessasary .. use to find our bug</w:t>
      </w:r>
    </w:p>
    <w:p w14:paraId="6A58D8D5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$mail-&gt;Host = "smtp.gmail.com";</w:t>
      </w:r>
    </w:p>
    <w:p w14:paraId="6D834F20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$mail-&gt;Port = 587;</w:t>
      </w:r>
    </w:p>
    <w:p w14:paraId="617F601B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SMTPSecure = "tls"; //Enable TLS encryption</w:t>
      </w:r>
    </w:p>
    <w:p w14:paraId="6E96D1C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IsSMTP();</w:t>
      </w:r>
    </w:p>
    <w:p w14:paraId="2AFAEE07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SMTPAuth = true;</w:t>
      </w:r>
    </w:p>
    <w:p w14:paraId="778A4C7E" w14:textId="77777777" w:rsidR="0015249C" w:rsidRDefault="0015249C" w:rsidP="0015249C">
      <w:pPr>
        <w:pStyle w:val="NoSpacing"/>
      </w:pPr>
    </w:p>
    <w:p w14:paraId="0FA588B2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sender_email = "wayne.ng6010@gmail.com"; //Your gmail</w:t>
      </w:r>
    </w:p>
    <w:p w14:paraId="5C79BF26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Username = $sender_email;</w:t>
      </w:r>
    </w:p>
    <w:p w14:paraId="45A6EE45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 xml:space="preserve">$mail-&gt;Password = "wficihgrnrwatcth"; //Your App Password </w:t>
      </w:r>
    </w:p>
    <w:p w14:paraId="300FA243" w14:textId="77777777" w:rsidR="0015249C" w:rsidRDefault="0015249C" w:rsidP="0015249C">
      <w:pPr>
        <w:pStyle w:val="NoSpacing"/>
      </w:pPr>
    </w:p>
    <w:p w14:paraId="62D0ABF8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unameUpper = strtoupper($_POST['fname']);</w:t>
      </w:r>
    </w:p>
    <w:p w14:paraId="7A623BCE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fname = $_POST['fname'];</w:t>
      </w:r>
    </w:p>
    <w:p w14:paraId="259D5190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query1 = "SELECT email FROM user WHERE fname = '$fname';";</w:t>
      </w:r>
    </w:p>
    <w:p w14:paraId="1F4EC161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result1 = mysqli_query($link,$query1);</w:t>
      </w:r>
    </w:p>
    <w:p w14:paraId="2B5D6554" w14:textId="77777777" w:rsidR="0015249C" w:rsidRDefault="0015249C" w:rsidP="0015249C">
      <w:pPr>
        <w:pStyle w:val="NoSpacing"/>
      </w:pPr>
    </w:p>
    <w:p w14:paraId="39051F1C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ile($row1 = mysqli_fetch_assoc($result1)){</w:t>
      </w:r>
    </w:p>
    <w:p w14:paraId="1487359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$email = $row1['email'];</w:t>
      </w:r>
    </w:p>
    <w:p w14:paraId="2220839B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}</w:t>
      </w:r>
      <w:r>
        <w:tab/>
      </w:r>
      <w:r>
        <w:tab/>
      </w:r>
    </w:p>
    <w:p w14:paraId="5465944B" w14:textId="77777777" w:rsidR="0015249C" w:rsidRDefault="0015249C" w:rsidP="0015249C">
      <w:pPr>
        <w:pStyle w:val="NoSpacing"/>
      </w:pPr>
    </w:p>
    <w:p w14:paraId="57F6E9EB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to = $email; //Recipient's gmail</w:t>
      </w:r>
    </w:p>
    <w:p w14:paraId="3678D30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name = $fname; //Recipient's name</w:t>
      </w:r>
    </w:p>
    <w:p w14:paraId="5445B57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From = $sender_email; //Sender's email</w:t>
      </w:r>
    </w:p>
    <w:p w14:paraId="1150BB2E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FromName = "WAYNE NG"; //Sender's name</w:t>
      </w:r>
    </w:p>
    <w:p w14:paraId="612998B8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AddAddress($to, $name);</w:t>
      </w:r>
    </w:p>
    <w:p w14:paraId="13D4AFD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AddReplyTo($sender_email, "WAYNE NG");</w:t>
      </w:r>
    </w:p>
    <w:p w14:paraId="616AEBFA" w14:textId="77777777" w:rsidR="0015249C" w:rsidRDefault="0015249C" w:rsidP="0015249C">
      <w:pPr>
        <w:pStyle w:val="NoSpacing"/>
      </w:pPr>
    </w:p>
    <w:p w14:paraId="5DEBAEFC" w14:textId="77777777" w:rsidR="0015249C" w:rsidRDefault="0015249C" w:rsidP="0015249C">
      <w:pPr>
        <w:pStyle w:val="NoSpacing"/>
      </w:pPr>
    </w:p>
    <w:p w14:paraId="35A4D93B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query2 = "UPDATE user</w:t>
      </w:r>
    </w:p>
    <w:p w14:paraId="102E848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SET password='$randomPassHashed'</w:t>
      </w:r>
    </w:p>
    <w:p w14:paraId="639FE01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ERE fname = '$fname';";</w:t>
      </w:r>
    </w:p>
    <w:p w14:paraId="0764245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result2 = mysqli_query($link,$query2);</w:t>
      </w:r>
    </w:p>
    <w:p w14:paraId="27D3564E" w14:textId="77777777" w:rsidR="0015249C" w:rsidRDefault="0015249C" w:rsidP="0015249C">
      <w:pPr>
        <w:pStyle w:val="NoSpacing"/>
      </w:pPr>
    </w:p>
    <w:p w14:paraId="71A2BE5B" w14:textId="77777777" w:rsidR="0015249C" w:rsidRDefault="0015249C" w:rsidP="0015249C">
      <w:pPr>
        <w:pStyle w:val="NoSpacing"/>
      </w:pPr>
      <w:r>
        <w:lastRenderedPageBreak/>
        <w:tab/>
      </w:r>
      <w:r>
        <w:tab/>
      </w:r>
      <w:r>
        <w:tab/>
      </w:r>
      <w:r>
        <w:tab/>
        <w:t>$content = "&lt;img src='https://i.imgur.com/0olwSPQ.png' width='100%'&gt;&lt;div style= 'background-color:#f1f1f1; padding: 1rem 2rem; margin-top:1rem;font-family:Segoe UI;'&gt;&lt;p&gt;Dear $fullname,&lt;/p&gt; &lt;p&gt;&lt;/p&gt; &lt;p&gt;Here is your account to login INVENTORY!&lt;/p&gt; &lt;p style='margin-left: 1rem'&gt;User name: &lt;strong&gt;$email&lt;/strong&gt;&lt;/p&gt; &lt;p style='margin-left: 1rem'&gt;Password: &lt;strong&gt;&amp;nbsp;&amp;nbsp;$randomPass&lt;/strong&gt;&lt;/p&gt; &lt;span style='background: #000; font-size: 12px; color:#fff;'&gt;* Please do not leak out your account.&lt;/span&gt;&lt;br&gt;&lt;br&gt;Enjoy!&lt;br&gt;The Inventory Team &lt;/div&gt; &lt;br&gt;";</w:t>
      </w:r>
    </w:p>
    <w:p w14:paraId="0B6DA8F7" w14:textId="77777777" w:rsidR="0015249C" w:rsidRDefault="0015249C" w:rsidP="0015249C">
      <w:pPr>
        <w:pStyle w:val="NoSpacing"/>
      </w:pPr>
    </w:p>
    <w:p w14:paraId="08F7C19C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isHTML(true);</w:t>
      </w:r>
    </w:p>
    <w:p w14:paraId="23CB21C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WordWrap = 50;</w:t>
      </w:r>
    </w:p>
    <w:p w14:paraId="42DC0AF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Subject = "IT205N Email Testing";</w:t>
      </w:r>
    </w:p>
    <w:p w14:paraId="0E9E6621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mail-&gt;Body = $content;</w:t>
      </w:r>
    </w:p>
    <w:p w14:paraId="6DC0A7C6" w14:textId="77777777" w:rsidR="0015249C" w:rsidRDefault="0015249C" w:rsidP="0015249C">
      <w:pPr>
        <w:pStyle w:val="NoSpacing"/>
      </w:pPr>
    </w:p>
    <w:p w14:paraId="12F14215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if($mail-&gt;Send()){</w:t>
      </w:r>
    </w:p>
    <w:p w14:paraId="4C80C983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cho '&lt;script language="javascript"&gt;';</w:t>
      </w:r>
    </w:p>
    <w:p w14:paraId="03BF950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cho 'alert("Email successfully sent")';</w:t>
      </w:r>
    </w:p>
    <w:p w14:paraId="67C54A11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cho '&lt;/script&gt;';</w:t>
      </w:r>
    </w:p>
    <w:p w14:paraId="16B7592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}</w:t>
      </w:r>
    </w:p>
    <w:p w14:paraId="12E4D583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}</w:t>
      </w:r>
    </w:p>
    <w:p w14:paraId="6FDFC4F9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catch (Exception $e){</w:t>
      </w:r>
    </w:p>
    <w:p w14:paraId="7694821C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echo "Email could not be sent.&lt;br&gt;";</w:t>
      </w:r>
    </w:p>
    <w:p w14:paraId="3A505D8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echo "Mailer Error: " . $email-&gt;ErrorInfor;</w:t>
      </w:r>
    </w:p>
    <w:p w14:paraId="38214A3B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}</w:t>
      </w:r>
    </w:p>
    <w:p w14:paraId="70297DC4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02CABB39" w14:textId="77777777" w:rsidR="0015249C" w:rsidRDefault="0015249C" w:rsidP="0015249C">
      <w:pPr>
        <w:pStyle w:val="NoSpacing"/>
      </w:pPr>
    </w:p>
    <w:p w14:paraId="367D264A" w14:textId="77777777" w:rsidR="0015249C" w:rsidRDefault="0015249C" w:rsidP="0015249C">
      <w:pPr>
        <w:pStyle w:val="NoSpacing"/>
      </w:pPr>
      <w:r>
        <w:tab/>
      </w:r>
      <w:r>
        <w:tab/>
        <w:t>else{</w:t>
      </w:r>
    </w:p>
    <w:p w14:paraId="7A32C1A5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script&gt;alert('Email has been registered before')&lt;/script&gt;";</w:t>
      </w:r>
    </w:p>
    <w:p w14:paraId="083BC2D8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body&gt;&lt;/body&gt;";</w:t>
      </w:r>
    </w:p>
    <w:p w14:paraId="77AE7B28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require_once 'conn.php';</w:t>
      </w:r>
    </w:p>
    <w:p w14:paraId="7BB7B18D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if(isset($_POST['add'])){</w:t>
      </w:r>
    </w:p>
    <w:p w14:paraId="51237086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fullname = $_POST['fname'];</w:t>
      </w:r>
    </w:p>
    <w:p w14:paraId="57A099B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password = password_hash('abc123',PASSWORD_DEFAULT);</w:t>
      </w:r>
    </w:p>
    <w:p w14:paraId="47362E44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email = $_POST['email'];</w:t>
      </w:r>
    </w:p>
    <w:p w14:paraId="0499BB4D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role = $_POST['role'];</w:t>
      </w:r>
    </w:p>
    <w:p w14:paraId="18B32F3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$sql = "INSERT INTO user VALUES(null,'$fullname','$password','$email','$role',false,NOW(),0)";</w:t>
      </w:r>
    </w:p>
    <w:p w14:paraId="2D2764AA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if($result=mysqli_query($link,$sql)){</w:t>
      </w:r>
    </w:p>
    <w:p w14:paraId="5B4DA81F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cho "&lt;script&gt;alert('Added Successfully')&lt;/script&gt;";</w:t>
      </w:r>
    </w:p>
    <w:p w14:paraId="4D378959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}else{</w:t>
      </w:r>
    </w:p>
    <w:p w14:paraId="669CFE3C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</w:r>
      <w:r>
        <w:tab/>
        <w:t>echo "&lt;script&gt;alert('".mysqli_error($link)."')&lt;/script&gt;";</w:t>
      </w:r>
    </w:p>
    <w:p w14:paraId="2FD23B02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}</w:t>
      </w:r>
    </w:p>
    <w:p w14:paraId="2F2E9531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}</w:t>
      </w:r>
    </w:p>
    <w:p w14:paraId="291E4DFF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0AA2F746" w14:textId="77777777" w:rsidR="0015249C" w:rsidRDefault="0015249C" w:rsidP="0015249C">
      <w:pPr>
        <w:pStyle w:val="NoSpacing"/>
      </w:pPr>
      <w:r>
        <w:tab/>
        <w:t>}</w:t>
      </w:r>
    </w:p>
    <w:p w14:paraId="28F4DE6C" w14:textId="77777777" w:rsidR="0015249C" w:rsidRDefault="0015249C" w:rsidP="0015249C">
      <w:pPr>
        <w:pStyle w:val="NoSpacing"/>
      </w:pPr>
      <w:r>
        <w:tab/>
        <w:t>require './html/addUser.html';</w:t>
      </w:r>
    </w:p>
    <w:p w14:paraId="55058C3B" w14:textId="77777777" w:rsidR="0015249C" w:rsidRDefault="0015249C" w:rsidP="0015249C">
      <w:pPr>
        <w:pStyle w:val="NoSpacing"/>
      </w:pPr>
    </w:p>
    <w:p w14:paraId="2623C457" w14:textId="79D2B2A1" w:rsidR="0015249C" w:rsidRDefault="0015249C" w:rsidP="0015249C">
      <w:pPr>
        <w:pStyle w:val="NoSpacing"/>
      </w:pPr>
      <w:r>
        <w:tab/>
        <w:t>?&gt;</w:t>
      </w:r>
    </w:p>
    <w:p w14:paraId="231BD0B0" w14:textId="7D21AFB3" w:rsidR="0015249C" w:rsidRDefault="0015249C" w:rsidP="0015249C">
      <w:pPr>
        <w:pStyle w:val="NoSpacing"/>
      </w:pPr>
    </w:p>
    <w:p w14:paraId="18EF66AB" w14:textId="77777777" w:rsidR="0015249C" w:rsidRDefault="0015249C" w:rsidP="0015249C">
      <w:pPr>
        <w:pStyle w:val="NoSpacing"/>
      </w:pPr>
      <w:r>
        <w:t>&lt;form method="post" action="&lt;?php echo $_SERVER['PHP_SELF'] ?&gt;"&gt;</w:t>
      </w:r>
    </w:p>
    <w:p w14:paraId="33426FC2" w14:textId="77777777" w:rsidR="0015249C" w:rsidRDefault="0015249C" w:rsidP="0015249C">
      <w:pPr>
        <w:pStyle w:val="NoSpacing"/>
      </w:pPr>
      <w:r>
        <w:t xml:space="preserve">  &lt;p&gt;</w:t>
      </w:r>
    </w:p>
    <w:p w14:paraId="16C643D0" w14:textId="77777777" w:rsidR="0015249C" w:rsidRDefault="0015249C" w:rsidP="0015249C">
      <w:pPr>
        <w:pStyle w:val="NoSpacing"/>
      </w:pPr>
      <w:r>
        <w:t xml:space="preserve">    &lt;label&gt;Full Name&lt;/label&gt;</w:t>
      </w:r>
    </w:p>
    <w:p w14:paraId="4F245056" w14:textId="77777777" w:rsidR="0015249C" w:rsidRDefault="0015249C" w:rsidP="0015249C">
      <w:pPr>
        <w:pStyle w:val="NoSpacing"/>
      </w:pPr>
      <w:r>
        <w:t xml:space="preserve">    &lt;input type="text" name="fname" required&gt;</w:t>
      </w:r>
    </w:p>
    <w:p w14:paraId="3F2AE1E9" w14:textId="77777777" w:rsidR="0015249C" w:rsidRDefault="0015249C" w:rsidP="0015249C">
      <w:pPr>
        <w:pStyle w:val="NoSpacing"/>
      </w:pPr>
      <w:r>
        <w:t xml:space="preserve">  &lt;/p&gt;</w:t>
      </w:r>
    </w:p>
    <w:p w14:paraId="6B298C59" w14:textId="77777777" w:rsidR="0015249C" w:rsidRDefault="0015249C" w:rsidP="0015249C">
      <w:pPr>
        <w:pStyle w:val="NoSpacing"/>
      </w:pPr>
      <w:r>
        <w:lastRenderedPageBreak/>
        <w:t xml:space="preserve">  &lt;p&gt;</w:t>
      </w:r>
    </w:p>
    <w:p w14:paraId="33FA10F8" w14:textId="77777777" w:rsidR="0015249C" w:rsidRDefault="0015249C" w:rsidP="0015249C">
      <w:pPr>
        <w:pStyle w:val="NoSpacing"/>
      </w:pPr>
      <w:r>
        <w:t xml:space="preserve">    &lt;label&gt;Email&lt;/label&gt;</w:t>
      </w:r>
    </w:p>
    <w:p w14:paraId="1B69BD75" w14:textId="77777777" w:rsidR="0015249C" w:rsidRDefault="0015249C" w:rsidP="0015249C">
      <w:pPr>
        <w:pStyle w:val="NoSpacing"/>
      </w:pPr>
      <w:r>
        <w:t xml:space="preserve">    &lt;input type="email" name="email" required&gt;</w:t>
      </w:r>
    </w:p>
    <w:p w14:paraId="4295F04B" w14:textId="77777777" w:rsidR="0015249C" w:rsidRDefault="0015249C" w:rsidP="0015249C">
      <w:pPr>
        <w:pStyle w:val="NoSpacing"/>
      </w:pPr>
      <w:r>
        <w:t xml:space="preserve">  &lt;/p&gt;</w:t>
      </w:r>
    </w:p>
    <w:p w14:paraId="0D304F55" w14:textId="77777777" w:rsidR="0015249C" w:rsidRDefault="0015249C" w:rsidP="0015249C">
      <w:pPr>
        <w:pStyle w:val="NoSpacing"/>
      </w:pPr>
      <w:r>
        <w:t xml:space="preserve">  &lt;p&gt;</w:t>
      </w:r>
    </w:p>
    <w:p w14:paraId="11601A71" w14:textId="77777777" w:rsidR="0015249C" w:rsidRDefault="0015249C" w:rsidP="0015249C">
      <w:pPr>
        <w:pStyle w:val="NoSpacing"/>
      </w:pPr>
      <w:r>
        <w:t xml:space="preserve">    &lt;label&gt;Role&lt;/label&gt;</w:t>
      </w:r>
    </w:p>
    <w:p w14:paraId="2EE31B1F" w14:textId="77777777" w:rsidR="0015249C" w:rsidRDefault="0015249C" w:rsidP="0015249C">
      <w:pPr>
        <w:pStyle w:val="NoSpacing"/>
      </w:pPr>
      <w:r>
        <w:t xml:space="preserve">    &lt;select name="role"&gt;</w:t>
      </w:r>
    </w:p>
    <w:p w14:paraId="59944555" w14:textId="77777777" w:rsidR="0015249C" w:rsidRDefault="0015249C" w:rsidP="0015249C">
      <w:pPr>
        <w:pStyle w:val="NoSpacing"/>
      </w:pPr>
      <w:r>
        <w:t xml:space="preserve">      &lt;option value="0"&gt;Admin&lt;/option&gt;</w:t>
      </w:r>
    </w:p>
    <w:p w14:paraId="2834BC40" w14:textId="77777777" w:rsidR="0015249C" w:rsidRDefault="0015249C" w:rsidP="0015249C">
      <w:pPr>
        <w:pStyle w:val="NoSpacing"/>
      </w:pPr>
      <w:r>
        <w:t xml:space="preserve">      &lt;option value="1"&gt;User&lt;/option&gt;</w:t>
      </w:r>
    </w:p>
    <w:p w14:paraId="0A26AC15" w14:textId="77777777" w:rsidR="0015249C" w:rsidRDefault="0015249C" w:rsidP="0015249C">
      <w:pPr>
        <w:pStyle w:val="NoSpacing"/>
      </w:pPr>
      <w:r>
        <w:t xml:space="preserve">    &lt;/select&gt;</w:t>
      </w:r>
    </w:p>
    <w:p w14:paraId="08A46A63" w14:textId="77777777" w:rsidR="0015249C" w:rsidRDefault="0015249C" w:rsidP="0015249C">
      <w:pPr>
        <w:pStyle w:val="NoSpacing"/>
      </w:pPr>
      <w:r>
        <w:t xml:space="preserve">  &lt;/p&gt;</w:t>
      </w:r>
    </w:p>
    <w:p w14:paraId="269219C1" w14:textId="77777777" w:rsidR="0015249C" w:rsidRDefault="0015249C" w:rsidP="0015249C">
      <w:pPr>
        <w:pStyle w:val="NoSpacing"/>
      </w:pPr>
      <w:r>
        <w:t xml:space="preserve">  &lt;p&gt;</w:t>
      </w:r>
    </w:p>
    <w:p w14:paraId="4DF2C705" w14:textId="77777777" w:rsidR="0015249C" w:rsidRDefault="0015249C" w:rsidP="0015249C">
      <w:pPr>
        <w:pStyle w:val="NoSpacing"/>
      </w:pPr>
      <w:r>
        <w:t xml:space="preserve">    &lt;input type="submit" name="add"&gt;</w:t>
      </w:r>
    </w:p>
    <w:p w14:paraId="75C9F6B6" w14:textId="77777777" w:rsidR="0015249C" w:rsidRDefault="0015249C" w:rsidP="0015249C">
      <w:pPr>
        <w:pStyle w:val="NoSpacing"/>
      </w:pPr>
      <w:r>
        <w:t xml:space="preserve">  &lt;/p&gt;</w:t>
      </w:r>
    </w:p>
    <w:p w14:paraId="7F37D4A2" w14:textId="45F0503F" w:rsidR="0015249C" w:rsidRDefault="0015249C" w:rsidP="0015249C">
      <w:pPr>
        <w:pStyle w:val="NoSpacing"/>
      </w:pPr>
      <w:r>
        <w:t>&lt;/form&gt;</w:t>
      </w:r>
    </w:p>
    <w:p w14:paraId="2F434BF7" w14:textId="43C61CB8" w:rsidR="0015249C" w:rsidRDefault="0015249C" w:rsidP="0015249C"/>
    <w:p w14:paraId="22489E74" w14:textId="5BD62B9C" w:rsidR="0015249C" w:rsidRDefault="0015249C" w:rsidP="0015249C">
      <w:pPr>
        <w:rPr>
          <w:b/>
        </w:rPr>
      </w:pPr>
      <w:r>
        <w:rPr>
          <w:b/>
        </w:rPr>
        <w:t>UserEdit.php</w:t>
      </w:r>
    </w:p>
    <w:p w14:paraId="703E3F99" w14:textId="77777777" w:rsidR="0015249C" w:rsidRDefault="0015249C" w:rsidP="0015249C">
      <w:pPr>
        <w:pStyle w:val="NoSpacing"/>
      </w:pPr>
      <w:r>
        <w:t>&lt;?php</w:t>
      </w:r>
    </w:p>
    <w:p w14:paraId="1F1AD3C9" w14:textId="77777777" w:rsidR="0015249C" w:rsidRDefault="0015249C" w:rsidP="0015249C">
      <w:pPr>
        <w:pStyle w:val="NoSpacing"/>
      </w:pPr>
      <w:r>
        <w:tab/>
        <w:t>session_start();</w:t>
      </w:r>
    </w:p>
    <w:p w14:paraId="633B7B97" w14:textId="77777777" w:rsidR="0015249C" w:rsidRDefault="0015249C" w:rsidP="0015249C">
      <w:pPr>
        <w:pStyle w:val="NoSpacing"/>
      </w:pPr>
      <w:r>
        <w:tab/>
        <w:t>if(!isset($_SESSION['islogin'])){</w:t>
      </w:r>
    </w:p>
    <w:p w14:paraId="7C014B2F" w14:textId="77777777" w:rsidR="0015249C" w:rsidRDefault="0015249C" w:rsidP="0015249C">
      <w:pPr>
        <w:pStyle w:val="NoSpacing"/>
      </w:pPr>
      <w:r>
        <w:tab/>
      </w:r>
      <w:r>
        <w:tab/>
        <w:t>$_SESSION['kickOut'] = "kick";</w:t>
      </w:r>
    </w:p>
    <w:p w14:paraId="58AE4987" w14:textId="77777777" w:rsidR="0015249C" w:rsidRDefault="0015249C" w:rsidP="0015249C">
      <w:pPr>
        <w:pStyle w:val="NoSpacing"/>
      </w:pPr>
      <w:r>
        <w:tab/>
      </w:r>
      <w:r>
        <w:tab/>
        <w:t>header('Location:index.php');</w:t>
      </w:r>
    </w:p>
    <w:p w14:paraId="314798D6" w14:textId="77777777" w:rsidR="0015249C" w:rsidRDefault="0015249C" w:rsidP="0015249C">
      <w:pPr>
        <w:pStyle w:val="NoSpacing"/>
      </w:pPr>
      <w:r>
        <w:tab/>
        <w:t xml:space="preserve">} </w:t>
      </w:r>
    </w:p>
    <w:p w14:paraId="22BF0696" w14:textId="77777777" w:rsidR="0015249C" w:rsidRDefault="0015249C" w:rsidP="0015249C">
      <w:pPr>
        <w:pStyle w:val="NoSpacing"/>
      </w:pPr>
    </w:p>
    <w:p w14:paraId="156C6EDA" w14:textId="77777777" w:rsidR="0015249C" w:rsidRDefault="0015249C" w:rsidP="0015249C">
      <w:pPr>
        <w:pStyle w:val="NoSpacing"/>
      </w:pPr>
      <w:r>
        <w:tab/>
        <w:t>require_once 'conn.php';</w:t>
      </w:r>
    </w:p>
    <w:p w14:paraId="7BE56A2C" w14:textId="77777777" w:rsidR="0015249C" w:rsidRDefault="0015249C" w:rsidP="0015249C">
      <w:pPr>
        <w:pStyle w:val="NoSpacing"/>
      </w:pPr>
      <w:r>
        <w:tab/>
        <w:t>$sql = "SELECT * FROM user";</w:t>
      </w:r>
    </w:p>
    <w:p w14:paraId="2B27170B" w14:textId="77777777" w:rsidR="0015249C" w:rsidRDefault="0015249C" w:rsidP="0015249C">
      <w:pPr>
        <w:pStyle w:val="NoSpacing"/>
      </w:pPr>
      <w:r>
        <w:tab/>
        <w:t>$result = mysqli_query($link,$sql);</w:t>
      </w:r>
    </w:p>
    <w:p w14:paraId="15ABBA9E" w14:textId="77777777" w:rsidR="0015249C" w:rsidRDefault="0015249C" w:rsidP="0015249C">
      <w:pPr>
        <w:pStyle w:val="NoSpacing"/>
      </w:pPr>
    </w:p>
    <w:p w14:paraId="78230D05" w14:textId="77777777" w:rsidR="0015249C" w:rsidRDefault="0015249C" w:rsidP="0015249C">
      <w:pPr>
        <w:pStyle w:val="NoSpacing"/>
      </w:pPr>
      <w:r>
        <w:tab/>
        <w:t>if(isset($_POST['searchUser'])){</w:t>
      </w:r>
    </w:p>
    <w:p w14:paraId="73B77FE9" w14:textId="77777777" w:rsidR="0015249C" w:rsidRDefault="0015249C" w:rsidP="0015249C">
      <w:pPr>
        <w:pStyle w:val="NoSpacing"/>
      </w:pPr>
      <w:r>
        <w:tab/>
      </w:r>
      <w:r>
        <w:tab/>
        <w:t>$role = $_POST['role'];</w:t>
      </w:r>
    </w:p>
    <w:p w14:paraId="61B2FAAA" w14:textId="77777777" w:rsidR="0015249C" w:rsidRDefault="0015249C" w:rsidP="0015249C">
      <w:pPr>
        <w:pStyle w:val="NoSpacing"/>
      </w:pPr>
      <w:r>
        <w:tab/>
      </w:r>
      <w:r>
        <w:tab/>
        <w:t>$fname = $_POST['fname'];</w:t>
      </w:r>
    </w:p>
    <w:p w14:paraId="2A4730B0" w14:textId="77777777" w:rsidR="0015249C" w:rsidRDefault="0015249C" w:rsidP="0015249C">
      <w:pPr>
        <w:pStyle w:val="NoSpacing"/>
      </w:pPr>
      <w:r>
        <w:tab/>
      </w:r>
      <w:r>
        <w:tab/>
        <w:t xml:space="preserve">$sql2 = "SELECT * </w:t>
      </w:r>
    </w:p>
    <w:p w14:paraId="08239D1E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 xml:space="preserve">FROM user </w:t>
      </w:r>
    </w:p>
    <w:p w14:paraId="594F3ED2" w14:textId="77777777" w:rsidR="0015249C" w:rsidRDefault="0015249C" w:rsidP="0015249C">
      <w:pPr>
        <w:pStyle w:val="NoSpacing"/>
      </w:pPr>
      <w:r>
        <w:tab/>
      </w:r>
      <w:r>
        <w:tab/>
      </w:r>
      <w:r>
        <w:tab/>
      </w:r>
      <w:r>
        <w:tab/>
        <w:t>WHERE fname LIKE '%$fname%' AND role='$role'";</w:t>
      </w:r>
    </w:p>
    <w:p w14:paraId="5029DD99" w14:textId="77777777" w:rsidR="0015249C" w:rsidRDefault="0015249C" w:rsidP="0015249C">
      <w:pPr>
        <w:pStyle w:val="NoSpacing"/>
      </w:pPr>
      <w:r>
        <w:tab/>
      </w:r>
      <w:r>
        <w:tab/>
        <w:t>$result2 = mysqli_query($link,$sql2);</w:t>
      </w:r>
    </w:p>
    <w:p w14:paraId="71271237" w14:textId="77777777" w:rsidR="0015249C" w:rsidRDefault="0015249C" w:rsidP="0015249C">
      <w:pPr>
        <w:pStyle w:val="NoSpacing"/>
      </w:pPr>
      <w:r>
        <w:tab/>
        <w:t>}</w:t>
      </w:r>
    </w:p>
    <w:p w14:paraId="02F2CDCE" w14:textId="77777777" w:rsidR="0015249C" w:rsidRDefault="0015249C" w:rsidP="0015249C">
      <w:pPr>
        <w:pStyle w:val="NoSpacing"/>
      </w:pPr>
    </w:p>
    <w:p w14:paraId="37CE1B33" w14:textId="77777777" w:rsidR="0015249C" w:rsidRDefault="0015249C" w:rsidP="0015249C">
      <w:pPr>
        <w:pStyle w:val="NoSpacing"/>
      </w:pPr>
      <w:r>
        <w:tab/>
        <w:t>if(isset($_GET['id'])){</w:t>
      </w:r>
    </w:p>
    <w:p w14:paraId="78F63251" w14:textId="77777777" w:rsidR="0015249C" w:rsidRDefault="0015249C" w:rsidP="0015249C">
      <w:pPr>
        <w:pStyle w:val="NoSpacing"/>
      </w:pPr>
      <w:r>
        <w:tab/>
      </w:r>
      <w:r>
        <w:tab/>
        <w:t>$id = $_GET['id'];</w:t>
      </w:r>
    </w:p>
    <w:p w14:paraId="17F54683" w14:textId="77777777" w:rsidR="0015249C" w:rsidRDefault="0015249C" w:rsidP="0015249C">
      <w:pPr>
        <w:pStyle w:val="NoSpacing"/>
      </w:pPr>
      <w:r>
        <w:tab/>
      </w:r>
      <w:r>
        <w:tab/>
        <w:t>$sql3 = "DELETE FROM user WHERE uid='$id';";</w:t>
      </w:r>
    </w:p>
    <w:p w14:paraId="379ED772" w14:textId="77777777" w:rsidR="0015249C" w:rsidRDefault="0015249C" w:rsidP="0015249C">
      <w:pPr>
        <w:pStyle w:val="NoSpacing"/>
      </w:pPr>
      <w:r>
        <w:tab/>
      </w:r>
      <w:r>
        <w:tab/>
        <w:t>if($itemresult1 = mysqli_query($link,$sql3)){</w:t>
      </w:r>
    </w:p>
    <w:p w14:paraId="63BC11AB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"&lt;script&gt;alert('User has been removed');location.assign(userEdit.php);&lt;/script&gt;";</w:t>
      </w:r>
    </w:p>
    <w:p w14:paraId="40FEC47B" w14:textId="77777777" w:rsidR="0015249C" w:rsidRDefault="0015249C" w:rsidP="0015249C">
      <w:pPr>
        <w:pStyle w:val="NoSpacing"/>
      </w:pPr>
      <w:r>
        <w:tab/>
      </w:r>
      <w:r>
        <w:tab/>
        <w:t>}else{</w:t>
      </w:r>
    </w:p>
    <w:p w14:paraId="08C48A17" w14:textId="77777777" w:rsidR="0015249C" w:rsidRDefault="0015249C" w:rsidP="0015249C">
      <w:pPr>
        <w:pStyle w:val="NoSpacing"/>
      </w:pPr>
      <w:r>
        <w:tab/>
      </w:r>
      <w:r>
        <w:tab/>
      </w:r>
      <w:r>
        <w:tab/>
        <w:t>echo mysqli_error($link);</w:t>
      </w:r>
    </w:p>
    <w:p w14:paraId="76F23AF1" w14:textId="77777777" w:rsidR="0015249C" w:rsidRDefault="0015249C" w:rsidP="0015249C">
      <w:pPr>
        <w:pStyle w:val="NoSpacing"/>
      </w:pPr>
      <w:r>
        <w:tab/>
      </w:r>
      <w:r>
        <w:tab/>
        <w:t>}</w:t>
      </w:r>
    </w:p>
    <w:p w14:paraId="45CC1E4B" w14:textId="77777777" w:rsidR="0015249C" w:rsidRDefault="0015249C" w:rsidP="0015249C">
      <w:pPr>
        <w:pStyle w:val="NoSpacing"/>
      </w:pPr>
      <w:r>
        <w:tab/>
        <w:t>}</w:t>
      </w:r>
    </w:p>
    <w:p w14:paraId="42B30F11" w14:textId="77777777" w:rsidR="0015249C" w:rsidRDefault="0015249C" w:rsidP="0015249C">
      <w:pPr>
        <w:pStyle w:val="NoSpacing"/>
      </w:pPr>
    </w:p>
    <w:p w14:paraId="6A55E7A0" w14:textId="77777777" w:rsidR="0015249C" w:rsidRDefault="0015249C" w:rsidP="0015249C">
      <w:pPr>
        <w:pStyle w:val="NoSpacing"/>
      </w:pPr>
      <w:r>
        <w:tab/>
        <w:t>require './html/userEdit.html';</w:t>
      </w:r>
    </w:p>
    <w:p w14:paraId="4253F682" w14:textId="32128DB2" w:rsidR="0015249C" w:rsidRDefault="0015249C" w:rsidP="0015249C">
      <w:pPr>
        <w:pStyle w:val="NoSpacing"/>
      </w:pPr>
      <w:r>
        <w:t>?&gt;</w:t>
      </w:r>
    </w:p>
    <w:p w14:paraId="0CD2B039" w14:textId="09BF23EC" w:rsidR="0015249C" w:rsidRDefault="0015249C" w:rsidP="0015249C">
      <w:pPr>
        <w:pStyle w:val="NoSpacing"/>
      </w:pPr>
    </w:p>
    <w:p w14:paraId="02196990" w14:textId="77777777" w:rsidR="00451C34" w:rsidRDefault="00451C34" w:rsidP="00451C34">
      <w:pPr>
        <w:pStyle w:val="NoSpacing"/>
      </w:pPr>
      <w:r>
        <w:t>&lt;form action="userEdit.php" method="post"&gt;</w:t>
      </w:r>
    </w:p>
    <w:p w14:paraId="23F375EE" w14:textId="77777777" w:rsidR="00451C34" w:rsidRDefault="00451C34" w:rsidP="00451C34">
      <w:pPr>
        <w:pStyle w:val="NoSpacing"/>
      </w:pPr>
      <w:r>
        <w:t xml:space="preserve">  &lt;p&gt;</w:t>
      </w:r>
    </w:p>
    <w:p w14:paraId="4E000347" w14:textId="77777777" w:rsidR="00451C34" w:rsidRDefault="00451C34" w:rsidP="00451C34">
      <w:pPr>
        <w:pStyle w:val="NoSpacing"/>
      </w:pPr>
      <w:r>
        <w:t xml:space="preserve">    &lt;label&gt;Role:&lt;/label&gt;</w:t>
      </w:r>
    </w:p>
    <w:p w14:paraId="718AA723" w14:textId="77777777" w:rsidR="00451C34" w:rsidRDefault="00451C34" w:rsidP="00451C34">
      <w:pPr>
        <w:pStyle w:val="NoSpacing"/>
      </w:pPr>
      <w:r>
        <w:t xml:space="preserve">    &lt;label&gt;</w:t>
      </w:r>
    </w:p>
    <w:p w14:paraId="6F3ADC94" w14:textId="77777777" w:rsidR="00451C34" w:rsidRDefault="00451C34" w:rsidP="00451C34">
      <w:pPr>
        <w:pStyle w:val="NoSpacing"/>
      </w:pPr>
      <w:r>
        <w:t xml:space="preserve">      &lt;input type="radio" name="role" value="0" checked&gt;Admin</w:t>
      </w:r>
    </w:p>
    <w:p w14:paraId="402D0523" w14:textId="77777777" w:rsidR="00451C34" w:rsidRDefault="00451C34" w:rsidP="00451C34">
      <w:pPr>
        <w:pStyle w:val="NoSpacing"/>
      </w:pPr>
      <w:r>
        <w:t xml:space="preserve">    &lt;/label&gt;</w:t>
      </w:r>
    </w:p>
    <w:p w14:paraId="1A2AF4CC" w14:textId="77777777" w:rsidR="00451C34" w:rsidRDefault="00451C34" w:rsidP="00451C34">
      <w:pPr>
        <w:pStyle w:val="NoSpacing"/>
      </w:pPr>
      <w:r>
        <w:lastRenderedPageBreak/>
        <w:t xml:space="preserve">    &lt;label&gt;</w:t>
      </w:r>
    </w:p>
    <w:p w14:paraId="7CFDEADB" w14:textId="77777777" w:rsidR="00451C34" w:rsidRDefault="00451C34" w:rsidP="00451C34">
      <w:pPr>
        <w:pStyle w:val="NoSpacing"/>
      </w:pPr>
      <w:r>
        <w:t xml:space="preserve">      &lt;input type="radio" name="role" value="1"&gt;User</w:t>
      </w:r>
    </w:p>
    <w:p w14:paraId="3427CEF7" w14:textId="77777777" w:rsidR="00451C34" w:rsidRDefault="00451C34" w:rsidP="00451C34">
      <w:pPr>
        <w:pStyle w:val="NoSpacing"/>
      </w:pPr>
      <w:r>
        <w:t xml:space="preserve">    &lt;/label&gt;</w:t>
      </w:r>
    </w:p>
    <w:p w14:paraId="763BB9DC" w14:textId="77777777" w:rsidR="00451C34" w:rsidRDefault="00451C34" w:rsidP="00451C34">
      <w:pPr>
        <w:pStyle w:val="NoSpacing"/>
      </w:pPr>
      <w:r>
        <w:t xml:space="preserve">  &lt;/p&gt;</w:t>
      </w:r>
    </w:p>
    <w:p w14:paraId="6C562ED8" w14:textId="77777777" w:rsidR="00451C34" w:rsidRDefault="00451C34" w:rsidP="00451C34">
      <w:pPr>
        <w:pStyle w:val="NoSpacing"/>
      </w:pPr>
      <w:r>
        <w:t xml:space="preserve">  &lt;input type="text" name="fname"&gt;</w:t>
      </w:r>
    </w:p>
    <w:p w14:paraId="41501379" w14:textId="77777777" w:rsidR="00451C34" w:rsidRDefault="00451C34" w:rsidP="00451C34">
      <w:pPr>
        <w:pStyle w:val="NoSpacing"/>
      </w:pPr>
      <w:r>
        <w:t xml:space="preserve">  &lt;input type="submit" name="searchUser" value="Search"&gt;</w:t>
      </w:r>
    </w:p>
    <w:p w14:paraId="3807DE4D" w14:textId="77777777" w:rsidR="00451C34" w:rsidRDefault="00451C34" w:rsidP="00451C34">
      <w:pPr>
        <w:pStyle w:val="NoSpacing"/>
      </w:pPr>
      <w:r>
        <w:t>&lt;/form&gt;</w:t>
      </w:r>
    </w:p>
    <w:p w14:paraId="20E8058B" w14:textId="77777777" w:rsidR="00451C34" w:rsidRDefault="00451C34" w:rsidP="00451C34">
      <w:pPr>
        <w:pStyle w:val="NoSpacing"/>
      </w:pPr>
      <w:r>
        <w:t>&lt;/div&gt;</w:t>
      </w:r>
    </w:p>
    <w:p w14:paraId="0029699C" w14:textId="77777777" w:rsidR="00451C34" w:rsidRDefault="00451C34" w:rsidP="00451C34">
      <w:pPr>
        <w:pStyle w:val="NoSpacing"/>
      </w:pPr>
      <w:r>
        <w:t>&lt;table&gt;</w:t>
      </w:r>
    </w:p>
    <w:p w14:paraId="4FC53D6B" w14:textId="77777777" w:rsidR="00451C34" w:rsidRDefault="00451C34" w:rsidP="00451C34">
      <w:pPr>
        <w:pStyle w:val="NoSpacing"/>
      </w:pPr>
      <w:r>
        <w:t xml:space="preserve">  &lt;tr&gt;</w:t>
      </w:r>
    </w:p>
    <w:p w14:paraId="5CD2111B" w14:textId="77777777" w:rsidR="00451C34" w:rsidRDefault="00451C34" w:rsidP="00451C34">
      <w:pPr>
        <w:pStyle w:val="NoSpacing"/>
      </w:pPr>
      <w:r>
        <w:t xml:space="preserve">    &lt;th&gt;Full Name&lt;/th&gt;</w:t>
      </w:r>
    </w:p>
    <w:p w14:paraId="01E71BDE" w14:textId="77777777" w:rsidR="00451C34" w:rsidRDefault="00451C34" w:rsidP="00451C34">
      <w:pPr>
        <w:pStyle w:val="NoSpacing"/>
      </w:pPr>
      <w:r>
        <w:t xml:space="preserve">    &lt;th&gt;Email&lt;/th&gt;</w:t>
      </w:r>
    </w:p>
    <w:p w14:paraId="1A24CC12" w14:textId="77777777" w:rsidR="00451C34" w:rsidRDefault="00451C34" w:rsidP="00451C34">
      <w:pPr>
        <w:pStyle w:val="NoSpacing"/>
      </w:pPr>
      <w:r>
        <w:t xml:space="preserve">    &lt;th&gt;Role&lt;/th&gt;</w:t>
      </w:r>
    </w:p>
    <w:p w14:paraId="10B59FC4" w14:textId="77777777" w:rsidR="00451C34" w:rsidRDefault="00451C34" w:rsidP="00451C34">
      <w:pPr>
        <w:pStyle w:val="NoSpacing"/>
      </w:pPr>
      <w:r>
        <w:t xml:space="preserve">    &lt;th&gt;Date created&lt;/th&gt;</w:t>
      </w:r>
    </w:p>
    <w:p w14:paraId="22BEE8CA" w14:textId="77777777" w:rsidR="00451C34" w:rsidRDefault="00451C34" w:rsidP="00451C34">
      <w:pPr>
        <w:pStyle w:val="NoSpacing"/>
      </w:pPr>
      <w:r>
        <w:t xml:space="preserve">    &lt;th&gt;Action&lt;/th&gt;</w:t>
      </w:r>
    </w:p>
    <w:p w14:paraId="10F544E8" w14:textId="77777777" w:rsidR="00451C34" w:rsidRDefault="00451C34" w:rsidP="00451C34">
      <w:pPr>
        <w:pStyle w:val="NoSpacing"/>
      </w:pPr>
      <w:r>
        <w:t xml:space="preserve">  &lt;/tr&gt;&lt;?php </w:t>
      </w:r>
    </w:p>
    <w:p w14:paraId="2C61429D" w14:textId="77777777" w:rsidR="00451C34" w:rsidRDefault="00451C34" w:rsidP="00451C34">
      <w:pPr>
        <w:pStyle w:val="NoSpacing"/>
      </w:pPr>
      <w:r>
        <w:t xml:space="preserve">  if(isset($_POST['searchUser'])){</w:t>
      </w:r>
    </w:p>
    <w:p w14:paraId="2A453BB5" w14:textId="77777777" w:rsidR="00451C34" w:rsidRDefault="00451C34" w:rsidP="00451C34">
      <w:pPr>
        <w:pStyle w:val="NoSpacing"/>
      </w:pPr>
      <w:r>
        <w:t xml:space="preserve">  while($row = mysqli_fetch_assoc($result2)){</w:t>
      </w:r>
    </w:p>
    <w:p w14:paraId="3D104AD9" w14:textId="77777777" w:rsidR="00451C34" w:rsidRDefault="00451C34" w:rsidP="00451C34">
      <w:pPr>
        <w:pStyle w:val="NoSpacing"/>
      </w:pPr>
      <w:r>
        <w:t xml:space="preserve">  (($row['role'])? $roleName="User":$roleName="Admin");</w:t>
      </w:r>
    </w:p>
    <w:p w14:paraId="3514343C" w14:textId="77777777" w:rsidR="00451C34" w:rsidRDefault="00451C34" w:rsidP="00451C34">
      <w:pPr>
        <w:pStyle w:val="NoSpacing"/>
      </w:pPr>
      <w:r>
        <w:t xml:space="preserve">  echo "&lt;tr&gt;&lt;td&gt;".$row['fname']."&lt;/td&gt;&lt;td&gt;".$row['email']."&lt;/td&gt;&lt;td&gt;".$roleName."&lt;/td&gt;&lt;td&gt;".$row['created']."&lt;/td&gt;&lt;td&gt;&lt;a href='userEdit2.php?id=".$row['uid']."'&gt;&lt;img src='./asset/image/table-edit.svg' class='editIcon'&gt;&lt;/a&gt;&lt;a onclick='return confirm(".'"Are you sure want to delete?"'.")'href='userEdit.php?id=".$row['uid']."'&gt;&lt;img src='./asset/image/x.svg' class='delIcon'&gt;&lt;/a&gt;&lt;/td&gt;&lt;/tr&gt;";</w:t>
      </w:r>
    </w:p>
    <w:p w14:paraId="6324AD9F" w14:textId="77777777" w:rsidR="00451C34" w:rsidRDefault="00451C34" w:rsidP="00451C34">
      <w:pPr>
        <w:pStyle w:val="NoSpacing"/>
      </w:pPr>
      <w:r>
        <w:t>}</w:t>
      </w:r>
    </w:p>
    <w:p w14:paraId="1125A613" w14:textId="77777777" w:rsidR="00451C34" w:rsidRDefault="00451C34" w:rsidP="00451C34">
      <w:pPr>
        <w:pStyle w:val="NoSpacing"/>
      </w:pPr>
      <w:r>
        <w:t>}</w:t>
      </w:r>
    </w:p>
    <w:p w14:paraId="6C60DD4C" w14:textId="77777777" w:rsidR="00451C34" w:rsidRDefault="00451C34" w:rsidP="00451C34">
      <w:pPr>
        <w:pStyle w:val="NoSpacing"/>
      </w:pPr>
      <w:r>
        <w:t>?&gt;</w:t>
      </w:r>
    </w:p>
    <w:p w14:paraId="6D33DE5B" w14:textId="128FA159" w:rsidR="00451C34" w:rsidRDefault="00451C34" w:rsidP="00451C34">
      <w:pPr>
        <w:pStyle w:val="NoSpacing"/>
      </w:pPr>
      <w:r>
        <w:t>&lt;/table&gt;</w:t>
      </w:r>
    </w:p>
    <w:p w14:paraId="2B2D95A5" w14:textId="0ED2AB45" w:rsidR="00451C34" w:rsidRDefault="00451C34" w:rsidP="00451C34"/>
    <w:p w14:paraId="43011EC1" w14:textId="3E9A8972" w:rsidR="00451C34" w:rsidRDefault="00451C34" w:rsidP="00451C34">
      <w:pPr>
        <w:rPr>
          <w:b/>
        </w:rPr>
      </w:pPr>
      <w:r>
        <w:rPr>
          <w:b/>
        </w:rPr>
        <w:t>Manage.php</w:t>
      </w:r>
    </w:p>
    <w:p w14:paraId="7914C3E3" w14:textId="77777777" w:rsidR="00451C34" w:rsidRDefault="00451C34" w:rsidP="00451C34">
      <w:pPr>
        <w:pStyle w:val="NoSpacing"/>
      </w:pPr>
      <w:r>
        <w:t>&lt;?php</w:t>
      </w:r>
    </w:p>
    <w:p w14:paraId="2CABD620" w14:textId="77777777" w:rsidR="00451C34" w:rsidRDefault="00451C34" w:rsidP="00451C34">
      <w:pPr>
        <w:pStyle w:val="NoSpacing"/>
      </w:pPr>
      <w:r>
        <w:tab/>
        <w:t>session_start();</w:t>
      </w:r>
    </w:p>
    <w:p w14:paraId="57424A70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252E8919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054E58D4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29B28134" w14:textId="77777777" w:rsidR="00451C34" w:rsidRDefault="00451C34" w:rsidP="00451C34">
      <w:pPr>
        <w:pStyle w:val="NoSpacing"/>
      </w:pPr>
      <w:r>
        <w:tab/>
        <w:t xml:space="preserve">} </w:t>
      </w:r>
    </w:p>
    <w:p w14:paraId="4013669B" w14:textId="77777777" w:rsidR="00451C34" w:rsidRDefault="00451C34" w:rsidP="00451C34">
      <w:pPr>
        <w:pStyle w:val="NoSpacing"/>
      </w:pPr>
    </w:p>
    <w:p w14:paraId="4354236C" w14:textId="77777777" w:rsidR="00451C34" w:rsidRDefault="00451C34" w:rsidP="00451C34">
      <w:pPr>
        <w:pStyle w:val="NoSpacing"/>
      </w:pPr>
      <w:r>
        <w:tab/>
        <w:t>require_once 'conn.php';</w:t>
      </w:r>
    </w:p>
    <w:p w14:paraId="0DDFBB48" w14:textId="77777777" w:rsidR="00451C34" w:rsidRDefault="00451C34" w:rsidP="00451C34">
      <w:pPr>
        <w:pStyle w:val="NoSpacing"/>
      </w:pPr>
      <w:r>
        <w:tab/>
        <w:t>$sql = "SELECT * FROM user";</w:t>
      </w:r>
    </w:p>
    <w:p w14:paraId="5B2072DA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06E2E9CB" w14:textId="77777777" w:rsidR="00451C34" w:rsidRDefault="00451C34" w:rsidP="00451C34">
      <w:pPr>
        <w:pStyle w:val="NoSpacing"/>
      </w:pPr>
      <w:r>
        <w:tab/>
      </w:r>
    </w:p>
    <w:p w14:paraId="4A2FC6FE" w14:textId="77777777" w:rsidR="00451C34" w:rsidRDefault="00451C34" w:rsidP="00451C34">
      <w:pPr>
        <w:pStyle w:val="NoSpacing"/>
      </w:pPr>
      <w:r>
        <w:tab/>
        <w:t>if(isset($_POST['saveName'])){</w:t>
      </w:r>
    </w:p>
    <w:p w14:paraId="25F1EB99" w14:textId="77777777" w:rsidR="00451C34" w:rsidRDefault="00451C34" w:rsidP="00451C34">
      <w:pPr>
        <w:pStyle w:val="NoSpacing"/>
      </w:pPr>
      <w:r>
        <w:tab/>
      </w:r>
      <w:r>
        <w:tab/>
        <w:t>$uname = $_POST['uname'];</w:t>
      </w:r>
    </w:p>
    <w:p w14:paraId="4CE80095" w14:textId="77777777" w:rsidR="00451C34" w:rsidRDefault="00451C34" w:rsidP="00451C34">
      <w:pPr>
        <w:pStyle w:val="NoSpacing"/>
      </w:pPr>
      <w:r>
        <w:tab/>
      </w:r>
      <w:r>
        <w:tab/>
        <w:t>$sql2 = "UPDATE user SET fname ='$uname' WHERE uid = '$_SESSION[userID]'";</w:t>
      </w:r>
    </w:p>
    <w:p w14:paraId="7B6B3036" w14:textId="77777777" w:rsidR="00451C34" w:rsidRDefault="00451C34" w:rsidP="00451C34">
      <w:pPr>
        <w:pStyle w:val="NoSpacing"/>
      </w:pPr>
      <w:r>
        <w:tab/>
      </w:r>
      <w:r>
        <w:tab/>
        <w:t>if($result2 = mysqli_query($link,$sql2)){</w:t>
      </w:r>
    </w:p>
    <w:p w14:paraId="5A2590E2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$sql3 = mysqli_query($link,"UPDATE user SET firstlogin=1");</w:t>
      </w:r>
    </w:p>
    <w:p w14:paraId="6E34254F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echo "&lt;script&gt;alert('password changed successfully')&lt;/script&gt;";</w:t>
      </w:r>
    </w:p>
    <w:p w14:paraId="61884786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442CDB63" w14:textId="77777777" w:rsidR="00451C34" w:rsidRDefault="00451C34" w:rsidP="00451C34">
      <w:pPr>
        <w:pStyle w:val="NoSpacing"/>
      </w:pPr>
      <w:r>
        <w:tab/>
        <w:t>}</w:t>
      </w:r>
    </w:p>
    <w:p w14:paraId="07E93A89" w14:textId="77777777" w:rsidR="00451C34" w:rsidRDefault="00451C34" w:rsidP="00451C34">
      <w:pPr>
        <w:pStyle w:val="NoSpacing"/>
      </w:pPr>
    </w:p>
    <w:p w14:paraId="19775DE2" w14:textId="77777777" w:rsidR="00451C34" w:rsidRDefault="00451C34" w:rsidP="00451C34">
      <w:pPr>
        <w:pStyle w:val="NoSpacing"/>
      </w:pPr>
      <w:r>
        <w:tab/>
        <w:t>require './html/manage.html';</w:t>
      </w:r>
    </w:p>
    <w:p w14:paraId="4997B53A" w14:textId="66988A10" w:rsidR="00451C34" w:rsidRDefault="00451C34" w:rsidP="00451C34">
      <w:pPr>
        <w:pStyle w:val="NoSpacing"/>
      </w:pPr>
      <w:r>
        <w:t xml:space="preserve"> ?&gt;</w:t>
      </w:r>
    </w:p>
    <w:p w14:paraId="53CCC5FA" w14:textId="77777777" w:rsidR="00451C34" w:rsidRDefault="00451C34" w:rsidP="00451C34">
      <w:pPr>
        <w:pStyle w:val="NoSpacing"/>
      </w:pPr>
      <w:r>
        <w:lastRenderedPageBreak/>
        <w:t>&lt;?php</w:t>
      </w:r>
    </w:p>
    <w:p w14:paraId="71D3F60A" w14:textId="77777777" w:rsidR="00451C34" w:rsidRDefault="00451C34" w:rsidP="00451C34">
      <w:pPr>
        <w:pStyle w:val="NoSpacing"/>
      </w:pPr>
      <w:r>
        <w:t xml:space="preserve">          echo "&lt;h3&gt;".$_SESSION['loginUsername']."&lt;/h3&gt;";</w:t>
      </w:r>
    </w:p>
    <w:p w14:paraId="6B92BEE3" w14:textId="77777777" w:rsidR="00451C34" w:rsidRDefault="00451C34" w:rsidP="00451C34">
      <w:pPr>
        <w:pStyle w:val="NoSpacing"/>
      </w:pPr>
      <w:r>
        <w:t xml:space="preserve">          echo "&lt;h3&gt;&lt;span&gt;".$_SESSION['email']."&lt;/span&gt;&lt;/h3&gt;";</w:t>
      </w:r>
    </w:p>
    <w:p w14:paraId="04F582D9" w14:textId="0302A2E0" w:rsidR="00451C34" w:rsidRDefault="00451C34" w:rsidP="00451C34">
      <w:pPr>
        <w:pStyle w:val="NoSpacing"/>
      </w:pPr>
      <w:r>
        <w:t xml:space="preserve">          ?&gt;</w:t>
      </w:r>
    </w:p>
    <w:p w14:paraId="172F10C4" w14:textId="03A2FB30" w:rsidR="00451C34" w:rsidRDefault="00451C34" w:rsidP="00451C34">
      <w:pPr>
        <w:pStyle w:val="NoSpacing"/>
      </w:pPr>
    </w:p>
    <w:p w14:paraId="1E8B0B99" w14:textId="5748B809" w:rsidR="00451C34" w:rsidRDefault="00451C34" w:rsidP="00451C34"/>
    <w:p w14:paraId="1BC907BD" w14:textId="16CEB2AD" w:rsidR="00451C34" w:rsidRDefault="00451C34" w:rsidP="00451C34">
      <w:pPr>
        <w:rPr>
          <w:b/>
        </w:rPr>
      </w:pPr>
      <w:r>
        <w:rPr>
          <w:b/>
        </w:rPr>
        <w:t>Managepassword.php</w:t>
      </w:r>
    </w:p>
    <w:p w14:paraId="1C64A601" w14:textId="77777777" w:rsidR="00451C34" w:rsidRDefault="00451C34" w:rsidP="00451C34">
      <w:pPr>
        <w:pStyle w:val="NoSpacing"/>
      </w:pPr>
      <w:r>
        <w:t>&lt;?php</w:t>
      </w:r>
    </w:p>
    <w:p w14:paraId="5C413E8A" w14:textId="77777777" w:rsidR="00451C34" w:rsidRDefault="00451C34" w:rsidP="00451C34">
      <w:pPr>
        <w:pStyle w:val="NoSpacing"/>
      </w:pPr>
      <w:r>
        <w:tab/>
        <w:t>session_start();</w:t>
      </w:r>
    </w:p>
    <w:p w14:paraId="4E092D97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5126E48D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5C1AE83C" w14:textId="77777777" w:rsidR="00451C34" w:rsidRDefault="00451C34" w:rsidP="00451C34">
      <w:pPr>
        <w:pStyle w:val="NoSpacing"/>
      </w:pPr>
      <w:r>
        <w:tab/>
        <w:t xml:space="preserve">} </w:t>
      </w:r>
    </w:p>
    <w:p w14:paraId="0F4C3F09" w14:textId="77777777" w:rsidR="00451C34" w:rsidRDefault="00451C34" w:rsidP="00451C34">
      <w:pPr>
        <w:pStyle w:val="NoSpacing"/>
      </w:pPr>
    </w:p>
    <w:p w14:paraId="7B1AEBB2" w14:textId="77777777" w:rsidR="00451C34" w:rsidRDefault="00451C34" w:rsidP="00451C34">
      <w:pPr>
        <w:pStyle w:val="NoSpacing"/>
      </w:pPr>
      <w:r>
        <w:tab/>
        <w:t>require_once 'conn.php';</w:t>
      </w:r>
    </w:p>
    <w:p w14:paraId="52D10B0B" w14:textId="77777777" w:rsidR="00451C34" w:rsidRDefault="00451C34" w:rsidP="00451C34">
      <w:pPr>
        <w:pStyle w:val="NoSpacing"/>
      </w:pPr>
      <w:r>
        <w:tab/>
        <w:t>$sql = "SELECT * FROM user";</w:t>
      </w:r>
    </w:p>
    <w:p w14:paraId="38A176BE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25553762" w14:textId="77777777" w:rsidR="00451C34" w:rsidRDefault="00451C34" w:rsidP="00451C34">
      <w:pPr>
        <w:pStyle w:val="NoSpacing"/>
      </w:pPr>
    </w:p>
    <w:p w14:paraId="513A74B4" w14:textId="77777777" w:rsidR="00451C34" w:rsidRDefault="00451C34" w:rsidP="00451C34">
      <w:pPr>
        <w:pStyle w:val="NoSpacing"/>
      </w:pPr>
      <w:r>
        <w:tab/>
        <w:t>if(isset($_POST['chgPW'])){</w:t>
      </w:r>
    </w:p>
    <w:p w14:paraId="4A9C0FE1" w14:textId="77777777" w:rsidR="00451C34" w:rsidRDefault="00451C34" w:rsidP="00451C34">
      <w:pPr>
        <w:pStyle w:val="NoSpacing"/>
      </w:pPr>
      <w:r>
        <w:tab/>
      </w:r>
      <w:r>
        <w:tab/>
        <w:t>$oldPw = $_POST['oldPw'];</w:t>
      </w:r>
    </w:p>
    <w:p w14:paraId="601A198E" w14:textId="77777777" w:rsidR="00451C34" w:rsidRDefault="00451C34" w:rsidP="00451C34">
      <w:pPr>
        <w:pStyle w:val="NoSpacing"/>
      </w:pPr>
      <w:r>
        <w:tab/>
      </w:r>
      <w:r>
        <w:tab/>
        <w:t>$newPw = $_POST['newPw'];</w:t>
      </w:r>
    </w:p>
    <w:p w14:paraId="64534F39" w14:textId="77777777" w:rsidR="00451C34" w:rsidRDefault="00451C34" w:rsidP="00451C34">
      <w:pPr>
        <w:pStyle w:val="NoSpacing"/>
      </w:pPr>
      <w:r>
        <w:tab/>
      </w:r>
      <w:r>
        <w:tab/>
        <w:t>$newPw2 = $_POST['newPw2'];</w:t>
      </w:r>
    </w:p>
    <w:p w14:paraId="6B133A76" w14:textId="77777777" w:rsidR="00451C34" w:rsidRDefault="00451C34" w:rsidP="00451C34">
      <w:pPr>
        <w:pStyle w:val="NoSpacing"/>
      </w:pPr>
    </w:p>
    <w:p w14:paraId="5BB6AB44" w14:textId="77777777" w:rsidR="00451C34" w:rsidRDefault="00451C34" w:rsidP="00451C34">
      <w:pPr>
        <w:pStyle w:val="NoSpacing"/>
      </w:pPr>
      <w:r>
        <w:tab/>
      </w:r>
      <w:r>
        <w:tab/>
        <w:t>if(!(password_verify($oldPw,$_SESSION['userPw']))){</w:t>
      </w:r>
    </w:p>
    <w:p w14:paraId="09D526D9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echo "&lt;script&gt;alert('Password incorrect');&lt;/script&gt;";</w:t>
      </w:r>
    </w:p>
    <w:p w14:paraId="51400FD3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21ABE5F3" w14:textId="77777777" w:rsidR="00451C34" w:rsidRDefault="00451C34" w:rsidP="00451C34">
      <w:pPr>
        <w:pStyle w:val="NoSpacing"/>
      </w:pPr>
      <w:r>
        <w:tab/>
      </w:r>
      <w:r>
        <w:tab/>
        <w:t>else if($newPw != $newPw2){</w:t>
      </w:r>
    </w:p>
    <w:p w14:paraId="5AA15C04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echo "&lt;script&gt;alert('New password not match');&lt;/script&gt;";</w:t>
      </w:r>
    </w:p>
    <w:p w14:paraId="7B53DCE4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5B4E160E" w14:textId="77777777" w:rsidR="00451C34" w:rsidRDefault="00451C34" w:rsidP="00451C34">
      <w:pPr>
        <w:pStyle w:val="NoSpacing"/>
      </w:pPr>
      <w:r>
        <w:tab/>
      </w:r>
      <w:r>
        <w:tab/>
        <w:t>else{</w:t>
      </w:r>
    </w:p>
    <w:p w14:paraId="5DB10168" w14:textId="77777777" w:rsidR="00451C34" w:rsidRDefault="00451C34" w:rsidP="00451C34">
      <w:pPr>
        <w:pStyle w:val="NoSpacing"/>
      </w:pPr>
      <w:r>
        <w:tab/>
      </w:r>
      <w:r>
        <w:tab/>
        <w:t>$newHashPw = password_hash($newPw, PASSWORD_DEFAULT);</w:t>
      </w:r>
    </w:p>
    <w:p w14:paraId="6A8FE951" w14:textId="77777777" w:rsidR="00451C34" w:rsidRDefault="00451C34" w:rsidP="00451C34">
      <w:pPr>
        <w:pStyle w:val="NoSpacing"/>
      </w:pPr>
      <w:r>
        <w:tab/>
      </w:r>
      <w:r>
        <w:tab/>
        <w:t>$_SESSION['userPw'] = $newHashPw;</w:t>
      </w:r>
    </w:p>
    <w:p w14:paraId="2DF6AFE7" w14:textId="77777777" w:rsidR="00451C34" w:rsidRDefault="00451C34" w:rsidP="00451C34">
      <w:pPr>
        <w:pStyle w:val="NoSpacing"/>
      </w:pPr>
      <w:r>
        <w:tab/>
      </w:r>
      <w:r>
        <w:tab/>
        <w:t>$sql2 = "UPDATE user</w:t>
      </w:r>
    </w:p>
    <w:p w14:paraId="6BC704D6" w14:textId="77777777" w:rsidR="00451C34" w:rsidRDefault="00451C34" w:rsidP="00451C34">
      <w:pPr>
        <w:pStyle w:val="NoSpacing"/>
      </w:pPr>
      <w:r>
        <w:tab/>
      </w:r>
      <w:r>
        <w:tab/>
      </w:r>
      <w:r>
        <w:tab/>
      </w:r>
      <w:r>
        <w:tab/>
        <w:t>SET password ='$newHashPw'</w:t>
      </w:r>
    </w:p>
    <w:p w14:paraId="4D11705D" w14:textId="77777777" w:rsidR="00451C34" w:rsidRDefault="00451C34" w:rsidP="00451C34">
      <w:pPr>
        <w:pStyle w:val="NoSpacing"/>
      </w:pPr>
      <w:r>
        <w:tab/>
      </w:r>
      <w:r>
        <w:tab/>
      </w:r>
      <w:r>
        <w:tab/>
      </w:r>
      <w:r>
        <w:tab/>
        <w:t>WHERE uid = '$_SESSION[userID]'";</w:t>
      </w:r>
    </w:p>
    <w:p w14:paraId="31108BE8" w14:textId="77777777" w:rsidR="00451C34" w:rsidRDefault="00451C34" w:rsidP="00451C34">
      <w:pPr>
        <w:pStyle w:val="NoSpacing"/>
      </w:pPr>
      <w:r>
        <w:tab/>
      </w:r>
      <w:r>
        <w:tab/>
        <w:t>$result2 = mysqli_query($link,$sql2);</w:t>
      </w:r>
    </w:p>
    <w:p w14:paraId="62D4213D" w14:textId="77777777" w:rsidR="00451C34" w:rsidRDefault="00451C34" w:rsidP="00451C34">
      <w:pPr>
        <w:pStyle w:val="NoSpacing"/>
      </w:pPr>
      <w:r>
        <w:tab/>
      </w:r>
      <w:r>
        <w:tab/>
        <w:t>echo "&lt;script&gt;alert('New password is set');&lt;/script&gt;";</w:t>
      </w:r>
    </w:p>
    <w:p w14:paraId="7F0C18D1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0E210D34" w14:textId="77777777" w:rsidR="00451C34" w:rsidRDefault="00451C34" w:rsidP="00451C34">
      <w:pPr>
        <w:pStyle w:val="NoSpacing"/>
      </w:pPr>
      <w:r>
        <w:tab/>
        <w:t>}</w:t>
      </w:r>
    </w:p>
    <w:p w14:paraId="2504405C" w14:textId="77777777" w:rsidR="00451C34" w:rsidRDefault="00451C34" w:rsidP="00451C34">
      <w:pPr>
        <w:pStyle w:val="NoSpacing"/>
      </w:pPr>
    </w:p>
    <w:p w14:paraId="2F25D34D" w14:textId="77777777" w:rsidR="00451C34" w:rsidRDefault="00451C34" w:rsidP="00451C34">
      <w:pPr>
        <w:pStyle w:val="NoSpacing"/>
      </w:pPr>
      <w:r>
        <w:tab/>
        <w:t>require './html/managepassword.html';</w:t>
      </w:r>
    </w:p>
    <w:p w14:paraId="59280E8F" w14:textId="77777777" w:rsidR="00451C34" w:rsidRDefault="00451C34" w:rsidP="00451C34">
      <w:pPr>
        <w:pStyle w:val="NoSpacing"/>
      </w:pPr>
    </w:p>
    <w:p w14:paraId="12A95857" w14:textId="54EEEE7C" w:rsidR="00451C34" w:rsidRDefault="00451C34" w:rsidP="00451C34">
      <w:pPr>
        <w:pStyle w:val="NoSpacing"/>
      </w:pPr>
      <w:r>
        <w:t xml:space="preserve"> ?&gt;</w:t>
      </w:r>
    </w:p>
    <w:p w14:paraId="6D3FDDFD" w14:textId="46343609" w:rsidR="00451C34" w:rsidRDefault="00451C34" w:rsidP="00451C34">
      <w:pPr>
        <w:pStyle w:val="NoSpacing"/>
      </w:pPr>
    </w:p>
    <w:p w14:paraId="58C9F1E4" w14:textId="77777777" w:rsidR="00451C34" w:rsidRDefault="00451C34" w:rsidP="00451C34">
      <w:pPr>
        <w:pStyle w:val="NoSpacing"/>
      </w:pPr>
      <w:r>
        <w:t>&lt;form method="POST" action="&lt;?php $_SERVER['PHP_SELF'] ?&gt;"&gt;</w:t>
      </w:r>
    </w:p>
    <w:p w14:paraId="56518D8C" w14:textId="77777777" w:rsidR="00451C34" w:rsidRDefault="00451C34" w:rsidP="00451C34">
      <w:pPr>
        <w:pStyle w:val="NoSpacing"/>
      </w:pPr>
      <w:r>
        <w:tab/>
        <w:t>&lt;p&gt;Old Password&lt;/p&gt;</w:t>
      </w:r>
    </w:p>
    <w:p w14:paraId="11B005E9" w14:textId="77777777" w:rsidR="00451C34" w:rsidRDefault="00451C34" w:rsidP="00451C34">
      <w:pPr>
        <w:pStyle w:val="NoSpacing"/>
      </w:pPr>
      <w:r>
        <w:tab/>
        <w:t>&lt;input type="password" name="oldPw" required&gt;</w:t>
      </w:r>
    </w:p>
    <w:p w14:paraId="28DF6B27" w14:textId="77777777" w:rsidR="00451C34" w:rsidRDefault="00451C34" w:rsidP="00451C34">
      <w:pPr>
        <w:pStyle w:val="NoSpacing"/>
      </w:pPr>
      <w:r>
        <w:tab/>
        <w:t>&lt;p&gt;New Password&lt;/p&gt;</w:t>
      </w:r>
    </w:p>
    <w:p w14:paraId="1E1E70CA" w14:textId="77777777" w:rsidR="00451C34" w:rsidRDefault="00451C34" w:rsidP="00451C34">
      <w:pPr>
        <w:pStyle w:val="NoSpacing"/>
      </w:pPr>
      <w:r>
        <w:tab/>
        <w:t>&lt;input type="password" name="newPw" required&gt;</w:t>
      </w:r>
    </w:p>
    <w:p w14:paraId="10D9C303" w14:textId="77777777" w:rsidR="00451C34" w:rsidRDefault="00451C34" w:rsidP="00451C34">
      <w:pPr>
        <w:pStyle w:val="NoSpacing"/>
      </w:pPr>
      <w:r>
        <w:tab/>
        <w:t>&lt;p&gt;Confirm New Password&lt;/p&gt;</w:t>
      </w:r>
    </w:p>
    <w:p w14:paraId="0D1B0476" w14:textId="77777777" w:rsidR="00451C34" w:rsidRDefault="00451C34" w:rsidP="00451C34">
      <w:pPr>
        <w:pStyle w:val="NoSpacing"/>
      </w:pPr>
      <w:r>
        <w:tab/>
        <w:t>&lt;input type="password" name="newPw2" required&gt;</w:t>
      </w:r>
    </w:p>
    <w:p w14:paraId="6086E973" w14:textId="77777777" w:rsidR="00451C34" w:rsidRDefault="00451C34" w:rsidP="00451C34">
      <w:pPr>
        <w:pStyle w:val="NoSpacing"/>
      </w:pPr>
      <w:r>
        <w:tab/>
        <w:t>&lt;input type="submit" name="chgPW" value="save"&gt;</w:t>
      </w:r>
    </w:p>
    <w:p w14:paraId="69C509E2" w14:textId="2ADC8FEF" w:rsidR="00451C34" w:rsidRDefault="00451C34" w:rsidP="00451C34">
      <w:pPr>
        <w:pStyle w:val="NoSpacing"/>
      </w:pPr>
      <w:r>
        <w:t>&lt;/form&gt;</w:t>
      </w:r>
    </w:p>
    <w:p w14:paraId="6A8A99EA" w14:textId="623F9AE5" w:rsidR="00451C34" w:rsidRDefault="00451C34" w:rsidP="00451C34"/>
    <w:p w14:paraId="3D262AD1" w14:textId="7C4575C7" w:rsidR="00451C34" w:rsidRDefault="00451C34" w:rsidP="00451C34"/>
    <w:p w14:paraId="0FC45C0A" w14:textId="015DB422" w:rsidR="00451C34" w:rsidRDefault="00451C34" w:rsidP="00451C34">
      <w:pPr>
        <w:rPr>
          <w:b/>
        </w:rPr>
      </w:pPr>
      <w:r>
        <w:rPr>
          <w:b/>
        </w:rPr>
        <w:lastRenderedPageBreak/>
        <w:t>redirectFormManage.php</w:t>
      </w:r>
    </w:p>
    <w:p w14:paraId="75CBEF5C" w14:textId="77777777" w:rsidR="00451C34" w:rsidRDefault="00451C34" w:rsidP="00451C34">
      <w:pPr>
        <w:pStyle w:val="NoSpacing"/>
      </w:pPr>
      <w:r>
        <w:t>&lt;?php</w:t>
      </w:r>
    </w:p>
    <w:p w14:paraId="2BAA94AF" w14:textId="77777777" w:rsidR="00451C34" w:rsidRDefault="00451C34" w:rsidP="00451C34">
      <w:pPr>
        <w:pStyle w:val="NoSpacing"/>
      </w:pPr>
      <w:r>
        <w:tab/>
        <w:t>session_start();</w:t>
      </w:r>
    </w:p>
    <w:p w14:paraId="4A16C594" w14:textId="77777777" w:rsidR="00451C34" w:rsidRDefault="00451C34" w:rsidP="00451C34">
      <w:pPr>
        <w:pStyle w:val="NoSpacing"/>
      </w:pPr>
      <w:r>
        <w:tab/>
      </w:r>
      <w:r>
        <w:tab/>
        <w:t>if($_SESSION['role']){</w:t>
      </w:r>
    </w:p>
    <w:p w14:paraId="66A6ADF5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header('Location:user.php');</w:t>
      </w:r>
    </w:p>
    <w:p w14:paraId="236C7F20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1455B06A" w14:textId="77777777" w:rsidR="00451C34" w:rsidRDefault="00451C34" w:rsidP="00451C34">
      <w:pPr>
        <w:pStyle w:val="NoSpacing"/>
      </w:pPr>
      <w:r>
        <w:tab/>
      </w:r>
      <w:r>
        <w:tab/>
        <w:t>else{</w:t>
      </w:r>
    </w:p>
    <w:p w14:paraId="365D986B" w14:textId="77777777" w:rsidR="00451C34" w:rsidRDefault="00451C34" w:rsidP="00451C34">
      <w:pPr>
        <w:pStyle w:val="NoSpacing"/>
      </w:pPr>
      <w:r>
        <w:tab/>
      </w:r>
      <w:r>
        <w:tab/>
      </w:r>
      <w:r>
        <w:tab/>
        <w:t>header('Location:dashboard.php');</w:t>
      </w:r>
    </w:p>
    <w:p w14:paraId="3FAD0668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02D42BC9" w14:textId="60B6CB67" w:rsidR="00451C34" w:rsidRDefault="00451C34" w:rsidP="00451C34">
      <w:pPr>
        <w:pStyle w:val="NoSpacing"/>
      </w:pPr>
      <w:r>
        <w:t>?&gt;</w:t>
      </w:r>
    </w:p>
    <w:p w14:paraId="5FA60A5A" w14:textId="7FE81A06" w:rsidR="00451C34" w:rsidRDefault="00451C34" w:rsidP="00451C34"/>
    <w:p w14:paraId="063B57A3" w14:textId="47F1B3CA" w:rsidR="00451C34" w:rsidRDefault="00451C34" w:rsidP="00451C34">
      <w:pPr>
        <w:rPr>
          <w:b/>
        </w:rPr>
      </w:pPr>
      <w:r>
        <w:rPr>
          <w:b/>
        </w:rPr>
        <w:t>User.php</w:t>
      </w:r>
    </w:p>
    <w:p w14:paraId="60402E28" w14:textId="77777777" w:rsidR="00451C34" w:rsidRDefault="00451C34" w:rsidP="00451C34">
      <w:pPr>
        <w:pStyle w:val="NoSpacing"/>
      </w:pPr>
      <w:r>
        <w:t xml:space="preserve">&lt;?php </w:t>
      </w:r>
    </w:p>
    <w:p w14:paraId="1937A227" w14:textId="77777777" w:rsidR="00451C34" w:rsidRDefault="00451C34" w:rsidP="00451C34">
      <w:pPr>
        <w:pStyle w:val="NoSpacing"/>
      </w:pPr>
      <w:r>
        <w:tab/>
        <w:t>session_start();</w:t>
      </w:r>
    </w:p>
    <w:p w14:paraId="0654820C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730DAB99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6E7CF0FC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4A35DCAC" w14:textId="77777777" w:rsidR="00451C34" w:rsidRDefault="00451C34" w:rsidP="00451C34">
      <w:pPr>
        <w:pStyle w:val="NoSpacing"/>
      </w:pPr>
      <w:r>
        <w:tab/>
        <w:t xml:space="preserve">} </w:t>
      </w:r>
    </w:p>
    <w:p w14:paraId="0F5F8655" w14:textId="77777777" w:rsidR="00451C34" w:rsidRDefault="00451C34" w:rsidP="00451C34">
      <w:pPr>
        <w:pStyle w:val="NoSpacing"/>
      </w:pPr>
    </w:p>
    <w:p w14:paraId="5EB1282B" w14:textId="77777777" w:rsidR="00451C34" w:rsidRDefault="00451C34" w:rsidP="00451C34">
      <w:pPr>
        <w:pStyle w:val="NoSpacing"/>
      </w:pPr>
      <w:r>
        <w:tab/>
        <w:t>require_once 'conn.php';</w:t>
      </w:r>
    </w:p>
    <w:p w14:paraId="4D5EE9CA" w14:textId="77777777" w:rsidR="00451C34" w:rsidRDefault="00451C34" w:rsidP="00451C34">
      <w:pPr>
        <w:pStyle w:val="NoSpacing"/>
      </w:pPr>
      <w:r>
        <w:tab/>
        <w:t>$sql = "SELECT COUNT(*) AS requestNo FROM request";</w:t>
      </w:r>
    </w:p>
    <w:p w14:paraId="4D3BC100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0867F5F2" w14:textId="77777777" w:rsidR="00451C34" w:rsidRDefault="00451C34" w:rsidP="00451C34">
      <w:pPr>
        <w:pStyle w:val="NoSpacing"/>
      </w:pPr>
      <w:r>
        <w:tab/>
      </w:r>
    </w:p>
    <w:p w14:paraId="1752E955" w14:textId="77777777" w:rsidR="00451C34" w:rsidRDefault="00451C34" w:rsidP="00451C34">
      <w:pPr>
        <w:pStyle w:val="NoSpacing"/>
      </w:pPr>
      <w:r>
        <w:tab/>
        <w:t>require './html/user.html';</w:t>
      </w:r>
    </w:p>
    <w:p w14:paraId="1E8B23C0" w14:textId="18AE435E" w:rsidR="00451C34" w:rsidRDefault="00451C34" w:rsidP="00451C34">
      <w:pPr>
        <w:pStyle w:val="NoSpacing"/>
      </w:pPr>
      <w:r>
        <w:t xml:space="preserve"> ?&gt;</w:t>
      </w:r>
    </w:p>
    <w:p w14:paraId="705B3CCB" w14:textId="77383B2B" w:rsidR="00451C34" w:rsidRDefault="00451C34" w:rsidP="00451C34"/>
    <w:p w14:paraId="4342D18A" w14:textId="00423FCA" w:rsidR="00451C34" w:rsidRDefault="00451C34" w:rsidP="00451C34">
      <w:pPr>
        <w:rPr>
          <w:b/>
        </w:rPr>
      </w:pPr>
      <w:r>
        <w:rPr>
          <w:b/>
        </w:rPr>
        <w:t>Request.php</w:t>
      </w:r>
    </w:p>
    <w:p w14:paraId="029D4D35" w14:textId="77777777" w:rsidR="00451C34" w:rsidRDefault="00451C34" w:rsidP="00451C34">
      <w:pPr>
        <w:pStyle w:val="NoSpacing"/>
      </w:pPr>
      <w:r>
        <w:t xml:space="preserve">&lt;?php </w:t>
      </w:r>
    </w:p>
    <w:p w14:paraId="67A7A30C" w14:textId="77777777" w:rsidR="00451C34" w:rsidRDefault="00451C34" w:rsidP="00451C34">
      <w:pPr>
        <w:pStyle w:val="NoSpacing"/>
      </w:pPr>
      <w:r>
        <w:tab/>
        <w:t>session_start();</w:t>
      </w:r>
    </w:p>
    <w:p w14:paraId="2526F76D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62EEE8F0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026B1EF3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628F08FF" w14:textId="77777777" w:rsidR="00451C34" w:rsidRDefault="00451C34" w:rsidP="00451C34">
      <w:pPr>
        <w:pStyle w:val="NoSpacing"/>
      </w:pPr>
      <w:r>
        <w:tab/>
        <w:t xml:space="preserve">} </w:t>
      </w:r>
    </w:p>
    <w:p w14:paraId="24590BBD" w14:textId="77777777" w:rsidR="00451C34" w:rsidRDefault="00451C34" w:rsidP="00451C34">
      <w:pPr>
        <w:pStyle w:val="NoSpacing"/>
      </w:pPr>
      <w:r>
        <w:tab/>
      </w:r>
    </w:p>
    <w:p w14:paraId="072407C3" w14:textId="77777777" w:rsidR="00451C34" w:rsidRDefault="00451C34" w:rsidP="00451C34">
      <w:pPr>
        <w:pStyle w:val="NoSpacing"/>
      </w:pPr>
      <w:r>
        <w:tab/>
        <w:t>require_once 'conn.php';</w:t>
      </w:r>
    </w:p>
    <w:p w14:paraId="0C4A7CDD" w14:textId="77777777" w:rsidR="00451C34" w:rsidRDefault="00451C34" w:rsidP="00451C34">
      <w:pPr>
        <w:pStyle w:val="NoSpacing"/>
      </w:pPr>
      <w:r>
        <w:tab/>
        <w:t>$sql = "SELECT * FROM item WHERE status=1";</w:t>
      </w:r>
    </w:p>
    <w:p w14:paraId="20A4E688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712CA461" w14:textId="77777777" w:rsidR="00451C34" w:rsidRDefault="00451C34" w:rsidP="00451C34">
      <w:pPr>
        <w:pStyle w:val="NoSpacing"/>
      </w:pPr>
      <w:r>
        <w:tab/>
        <w:t>$sql1 = "SELECT * FROM measure";</w:t>
      </w:r>
    </w:p>
    <w:p w14:paraId="58AB0730" w14:textId="77777777" w:rsidR="00451C34" w:rsidRDefault="00451C34" w:rsidP="00451C34">
      <w:pPr>
        <w:pStyle w:val="NoSpacing"/>
      </w:pPr>
      <w:r>
        <w:tab/>
        <w:t>$result1 = mysqli_query($link,$sql1);</w:t>
      </w:r>
    </w:p>
    <w:p w14:paraId="343F9049" w14:textId="77777777" w:rsidR="00451C34" w:rsidRDefault="00451C34" w:rsidP="00451C34">
      <w:pPr>
        <w:pStyle w:val="NoSpacing"/>
      </w:pPr>
      <w:r>
        <w:tab/>
        <w:t>// $sql3 = "SELECT * FROM item,measure WHERE item.mid=measure.mid AND status=1";</w:t>
      </w:r>
    </w:p>
    <w:p w14:paraId="058EFDD1" w14:textId="77777777" w:rsidR="00451C34" w:rsidRDefault="00451C34" w:rsidP="00451C34">
      <w:pPr>
        <w:pStyle w:val="NoSpacing"/>
      </w:pPr>
      <w:r>
        <w:tab/>
        <w:t>// $result3 = mysqli_query($link,$sql);</w:t>
      </w:r>
    </w:p>
    <w:p w14:paraId="59ABDE5E" w14:textId="77777777" w:rsidR="00451C34" w:rsidRDefault="00451C34" w:rsidP="00451C34">
      <w:pPr>
        <w:pStyle w:val="NoSpacing"/>
      </w:pPr>
    </w:p>
    <w:p w14:paraId="317E92C4" w14:textId="77777777" w:rsidR="00451C34" w:rsidRDefault="00451C34" w:rsidP="00451C34">
      <w:pPr>
        <w:pStyle w:val="NoSpacing"/>
      </w:pPr>
      <w:r>
        <w:tab/>
        <w:t>if(isset($_POST['request'])){</w:t>
      </w:r>
    </w:p>
    <w:p w14:paraId="5FD14224" w14:textId="77777777" w:rsidR="00451C34" w:rsidRDefault="00451C34" w:rsidP="00451C34">
      <w:pPr>
        <w:pStyle w:val="NoSpacing"/>
      </w:pPr>
      <w:r>
        <w:tab/>
      </w:r>
      <w:r>
        <w:tab/>
        <w:t>$itemName = $_POST['itemName'];</w:t>
      </w:r>
    </w:p>
    <w:p w14:paraId="79E35037" w14:textId="77777777" w:rsidR="00451C34" w:rsidRDefault="00451C34" w:rsidP="00451C34">
      <w:pPr>
        <w:pStyle w:val="NoSpacing"/>
      </w:pPr>
      <w:r>
        <w:tab/>
      </w:r>
      <w:r>
        <w:tab/>
        <w:t>$quantity = $_POST['quantity'];</w:t>
      </w:r>
    </w:p>
    <w:p w14:paraId="208958D3" w14:textId="77777777" w:rsidR="00451C34" w:rsidRDefault="00451C34" w:rsidP="00451C34">
      <w:pPr>
        <w:pStyle w:val="NoSpacing"/>
      </w:pPr>
      <w:r>
        <w:tab/>
      </w:r>
      <w:r>
        <w:tab/>
        <w:t>$purpose = $_POST['purpose'];</w:t>
      </w:r>
    </w:p>
    <w:p w14:paraId="50216075" w14:textId="77777777" w:rsidR="00451C34" w:rsidRDefault="00451C34" w:rsidP="00451C34">
      <w:pPr>
        <w:pStyle w:val="NoSpacing"/>
      </w:pPr>
      <w:r>
        <w:tab/>
      </w:r>
      <w:r>
        <w:tab/>
        <w:t>$uid = $_SESSION['userID'];</w:t>
      </w:r>
    </w:p>
    <w:p w14:paraId="2B7E3F1F" w14:textId="77777777" w:rsidR="00451C34" w:rsidRDefault="00451C34" w:rsidP="00451C34">
      <w:pPr>
        <w:pStyle w:val="NoSpacing"/>
      </w:pPr>
    </w:p>
    <w:p w14:paraId="25486134" w14:textId="77777777" w:rsidR="00451C34" w:rsidRDefault="00451C34" w:rsidP="00451C34">
      <w:pPr>
        <w:pStyle w:val="NoSpacing"/>
      </w:pPr>
      <w:r>
        <w:tab/>
      </w:r>
      <w:r>
        <w:tab/>
        <w:t>$sql2 = "INSERT INTO request VALUES (null,'$uid','$itemName','$quantity','$purpose',now(),'Pending')";</w:t>
      </w:r>
    </w:p>
    <w:p w14:paraId="64C5D2AB" w14:textId="77777777" w:rsidR="00451C34" w:rsidRDefault="00451C34" w:rsidP="00451C34">
      <w:pPr>
        <w:pStyle w:val="NoSpacing"/>
      </w:pPr>
      <w:r>
        <w:tab/>
      </w:r>
      <w:r>
        <w:tab/>
        <w:t>if ($result2 = mysqli_query($link,$sql2)){</w:t>
      </w:r>
    </w:p>
    <w:p w14:paraId="142FCE9A" w14:textId="77777777" w:rsidR="00451C34" w:rsidRDefault="00451C34" w:rsidP="00451C34">
      <w:pPr>
        <w:pStyle w:val="NoSpacing"/>
      </w:pPr>
      <w:r>
        <w:lastRenderedPageBreak/>
        <w:tab/>
      </w:r>
      <w:r>
        <w:tab/>
      </w:r>
      <w:r>
        <w:tab/>
        <w:t>echo "&lt;script&gt;alert('Request has been sent');&lt;/script&gt;";</w:t>
      </w:r>
    </w:p>
    <w:p w14:paraId="0915B3AE" w14:textId="77777777" w:rsidR="00451C34" w:rsidRDefault="00451C34" w:rsidP="00451C34">
      <w:pPr>
        <w:pStyle w:val="NoSpacing"/>
      </w:pPr>
      <w:r>
        <w:tab/>
      </w:r>
      <w:r>
        <w:tab/>
        <w:t>}</w:t>
      </w:r>
    </w:p>
    <w:p w14:paraId="209AC380" w14:textId="77777777" w:rsidR="00451C34" w:rsidRDefault="00451C34" w:rsidP="00451C34">
      <w:pPr>
        <w:pStyle w:val="NoSpacing"/>
      </w:pPr>
    </w:p>
    <w:p w14:paraId="6C4ABC32" w14:textId="77777777" w:rsidR="00451C34" w:rsidRDefault="00451C34" w:rsidP="00451C34">
      <w:pPr>
        <w:pStyle w:val="NoSpacing"/>
      </w:pPr>
      <w:r>
        <w:tab/>
        <w:t>}</w:t>
      </w:r>
    </w:p>
    <w:p w14:paraId="0A22BAEF" w14:textId="77777777" w:rsidR="00451C34" w:rsidRDefault="00451C34" w:rsidP="00451C34">
      <w:pPr>
        <w:pStyle w:val="NoSpacing"/>
      </w:pPr>
    </w:p>
    <w:p w14:paraId="716A2489" w14:textId="77777777" w:rsidR="00451C34" w:rsidRDefault="00451C34" w:rsidP="00451C34">
      <w:pPr>
        <w:pStyle w:val="NoSpacing"/>
      </w:pPr>
      <w:r>
        <w:tab/>
        <w:t>require './html/request.html';</w:t>
      </w:r>
    </w:p>
    <w:p w14:paraId="0895D2F2" w14:textId="7A6956AB" w:rsidR="00451C34" w:rsidRDefault="00451C34" w:rsidP="00451C34">
      <w:pPr>
        <w:pStyle w:val="NoSpacing"/>
      </w:pPr>
      <w:r>
        <w:t xml:space="preserve"> ?&gt;</w:t>
      </w:r>
    </w:p>
    <w:p w14:paraId="4CFA42AE" w14:textId="2EF7E226" w:rsidR="00451C34" w:rsidRDefault="00451C34" w:rsidP="00451C34">
      <w:pPr>
        <w:pStyle w:val="NoSpacing"/>
      </w:pPr>
      <w:r w:rsidRPr="00451C34">
        <w:t>&lt;form method="post" action="&lt;?php $_SERVER['PHP_SELF'] ?&gt;"&gt; &lt;p&gt; &lt;label&gt;Item Name&lt;/label&gt; &lt;select name="itemName"&gt; &lt;?php while($row = mysqli_fetch_assoc($result)){echo "&lt;option value='".$row['iid']."'&gt;".$row['iname']."&lt;/option&gt;"; } ?&gt; &lt;/select&gt; &lt;/p&gt; &lt;p&gt; &lt;label&gt;Quantity&lt;/label&gt; &lt;input type="number" name="quantity" min="1" step="0.01"&gt; &lt;/p&gt; &lt;p&gt; &lt;label&gt;Purpose&lt;/label&gt; &lt;input type="text" name="purpose"&gt; &lt;/p&gt; &lt;p&gt; &lt;input type="submit" name="request" value="Request"&gt; &lt;/p&gt; &lt;/form&gt;</w:t>
      </w:r>
    </w:p>
    <w:p w14:paraId="76AB94EF" w14:textId="2F7D7974" w:rsidR="00451C34" w:rsidRDefault="00451C34" w:rsidP="00451C34"/>
    <w:p w14:paraId="7BA92EE1" w14:textId="30AC9087" w:rsidR="00451C34" w:rsidRDefault="00451C34" w:rsidP="00451C34">
      <w:pPr>
        <w:rPr>
          <w:b/>
        </w:rPr>
      </w:pPr>
      <w:r>
        <w:rPr>
          <w:b/>
        </w:rPr>
        <w:t>Item.php</w:t>
      </w:r>
    </w:p>
    <w:p w14:paraId="6E2C9B74" w14:textId="77777777" w:rsidR="00451C34" w:rsidRDefault="00451C34" w:rsidP="00451C34">
      <w:pPr>
        <w:pStyle w:val="NoSpacing"/>
      </w:pPr>
      <w:r>
        <w:t xml:space="preserve">&lt;?php </w:t>
      </w:r>
    </w:p>
    <w:p w14:paraId="4054ADAC" w14:textId="77777777" w:rsidR="00451C34" w:rsidRDefault="00451C34" w:rsidP="00451C34">
      <w:pPr>
        <w:pStyle w:val="NoSpacing"/>
      </w:pPr>
      <w:r>
        <w:tab/>
        <w:t>session_start();</w:t>
      </w:r>
    </w:p>
    <w:p w14:paraId="0B977522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4C753E11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48DAEC2A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11A2E6DF" w14:textId="77777777" w:rsidR="00451C34" w:rsidRDefault="00451C34" w:rsidP="00451C34">
      <w:pPr>
        <w:pStyle w:val="NoSpacing"/>
      </w:pPr>
      <w:r>
        <w:tab/>
        <w:t xml:space="preserve">} </w:t>
      </w:r>
    </w:p>
    <w:p w14:paraId="317FA3CC" w14:textId="77777777" w:rsidR="00451C34" w:rsidRDefault="00451C34" w:rsidP="00451C34">
      <w:pPr>
        <w:pStyle w:val="NoSpacing"/>
      </w:pPr>
    </w:p>
    <w:p w14:paraId="08BB9816" w14:textId="77777777" w:rsidR="00451C34" w:rsidRDefault="00451C34" w:rsidP="00451C34">
      <w:pPr>
        <w:pStyle w:val="NoSpacing"/>
      </w:pPr>
      <w:r>
        <w:tab/>
        <w:t>require_once 'conn.php';</w:t>
      </w:r>
    </w:p>
    <w:p w14:paraId="1FC648B4" w14:textId="77777777" w:rsidR="00451C34" w:rsidRDefault="00451C34" w:rsidP="00451C34">
      <w:pPr>
        <w:pStyle w:val="NoSpacing"/>
      </w:pPr>
      <w:r>
        <w:tab/>
        <w:t>$sql = "SELECT * FROM request JOIN item ON request.iid=item.iid JOIN measure ON item.mid=measure.mid";</w:t>
      </w:r>
    </w:p>
    <w:p w14:paraId="14DFEA86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6D34D4F1" w14:textId="77777777" w:rsidR="00451C34" w:rsidRDefault="00451C34" w:rsidP="00451C34">
      <w:pPr>
        <w:pStyle w:val="NoSpacing"/>
      </w:pPr>
    </w:p>
    <w:p w14:paraId="1EDA1F95" w14:textId="77777777" w:rsidR="00451C34" w:rsidRDefault="00451C34" w:rsidP="00451C34">
      <w:pPr>
        <w:pStyle w:val="NoSpacing"/>
      </w:pPr>
      <w:r>
        <w:tab/>
        <w:t>require './html/item.html';</w:t>
      </w:r>
    </w:p>
    <w:p w14:paraId="35C96A46" w14:textId="2D674B25" w:rsidR="00451C34" w:rsidRDefault="00451C34" w:rsidP="00451C34">
      <w:pPr>
        <w:pStyle w:val="NoSpacing"/>
      </w:pPr>
      <w:r>
        <w:t xml:space="preserve"> ?&gt;</w:t>
      </w:r>
    </w:p>
    <w:p w14:paraId="6EBA92E5" w14:textId="66970BA7" w:rsidR="00451C34" w:rsidRDefault="00451C34" w:rsidP="00451C34">
      <w:pPr>
        <w:pStyle w:val="NoSpacing"/>
      </w:pPr>
      <w:r w:rsidRPr="00451C34">
        <w:t>&lt;table&gt; &lt;tr&gt; &lt;th&gt;Item Name&lt;/th&gt; &lt;th&gt;Quantity&lt;/th&gt; &lt;th&gt;Requested Date&lt;/th&gt; &lt;th&gt;Status&lt;/th&gt; &lt;/tr&gt;&lt;?php while($row = mysqli_fetch_assoc($result)){(($row['status'])? $statusName="Available":$statusName="Unavailable"); echo "&lt;tr&gt;&lt;td&gt;".$row['iname']."&lt;/td&gt;&lt;td&gt;".$row['quantity']." ".$row['mname']."&lt;/td&gt;&lt;td&gt;".$row['rDate']."&lt;/td&gt;&lt;td&gt;".$row['rStatus']."&lt;/td&gt;&lt;/tr&gt;"; } ?&gt; &lt;/table&gt;</w:t>
      </w:r>
    </w:p>
    <w:p w14:paraId="430A14EB" w14:textId="395D512D" w:rsidR="00451C34" w:rsidRDefault="00451C34" w:rsidP="00451C34"/>
    <w:p w14:paraId="4C000B68" w14:textId="457D34D1" w:rsidR="00451C34" w:rsidRDefault="00451C34" w:rsidP="00451C34">
      <w:pPr>
        <w:rPr>
          <w:b/>
        </w:rPr>
      </w:pPr>
      <w:r>
        <w:rPr>
          <w:b/>
        </w:rPr>
        <w:t>LowstockItem.php</w:t>
      </w:r>
    </w:p>
    <w:p w14:paraId="0BA888A9" w14:textId="77777777" w:rsidR="00451C34" w:rsidRDefault="00451C34" w:rsidP="00451C34">
      <w:pPr>
        <w:pStyle w:val="NoSpacing"/>
      </w:pPr>
      <w:r>
        <w:t>&lt;?php</w:t>
      </w:r>
    </w:p>
    <w:p w14:paraId="5B8F61D5" w14:textId="77777777" w:rsidR="00451C34" w:rsidRDefault="00451C34" w:rsidP="00451C34">
      <w:pPr>
        <w:pStyle w:val="NoSpacing"/>
      </w:pPr>
      <w:r>
        <w:tab/>
        <w:t>session_start();</w:t>
      </w:r>
    </w:p>
    <w:p w14:paraId="26A90930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3DD243FD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46871AAD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4817298D" w14:textId="77777777" w:rsidR="00451C34" w:rsidRDefault="00451C34" w:rsidP="00451C34">
      <w:pPr>
        <w:pStyle w:val="NoSpacing"/>
      </w:pPr>
      <w:r>
        <w:tab/>
        <w:t xml:space="preserve">} </w:t>
      </w:r>
    </w:p>
    <w:p w14:paraId="3BA1E3BC" w14:textId="77777777" w:rsidR="00451C34" w:rsidRDefault="00451C34" w:rsidP="00451C34">
      <w:pPr>
        <w:pStyle w:val="NoSpacing"/>
      </w:pPr>
    </w:p>
    <w:p w14:paraId="4CAA7126" w14:textId="77777777" w:rsidR="00451C34" w:rsidRDefault="00451C34" w:rsidP="00451C34">
      <w:pPr>
        <w:pStyle w:val="NoSpacing"/>
      </w:pPr>
      <w:r>
        <w:tab/>
        <w:t>require_once 'conn.php';</w:t>
      </w:r>
    </w:p>
    <w:p w14:paraId="41C38E14" w14:textId="77777777" w:rsidR="00451C34" w:rsidRDefault="00451C34" w:rsidP="00451C34">
      <w:pPr>
        <w:pStyle w:val="NoSpacing"/>
      </w:pPr>
      <w:r>
        <w:tab/>
        <w:t>$sql = "SELECT *, SUM(quantity) AS sum FROM item,category,stock,measure WHERE item.iid=stock.iid AND item.cid=category.cid AND item.mid=measure.mid AND expire&gt;now() GROUP BY iname";</w:t>
      </w:r>
    </w:p>
    <w:p w14:paraId="062E75DA" w14:textId="77777777" w:rsidR="00451C34" w:rsidRDefault="00451C34" w:rsidP="00451C34">
      <w:pPr>
        <w:pStyle w:val="NoSpacing"/>
      </w:pPr>
      <w:r>
        <w:tab/>
        <w:t>$result = mysqli_query($link,$sql);</w:t>
      </w:r>
    </w:p>
    <w:p w14:paraId="3F6BE4D7" w14:textId="77777777" w:rsidR="00451C34" w:rsidRDefault="00451C34" w:rsidP="00451C34">
      <w:pPr>
        <w:pStyle w:val="NoSpacing"/>
      </w:pPr>
    </w:p>
    <w:p w14:paraId="2936F23C" w14:textId="77777777" w:rsidR="00451C34" w:rsidRDefault="00451C34" w:rsidP="00451C34">
      <w:pPr>
        <w:pStyle w:val="NoSpacing"/>
      </w:pPr>
      <w:r>
        <w:lastRenderedPageBreak/>
        <w:tab/>
        <w:t>require './html/lowStockItem.html';</w:t>
      </w:r>
    </w:p>
    <w:p w14:paraId="6F601D79" w14:textId="285C97F4" w:rsidR="00451C34" w:rsidRDefault="00451C34" w:rsidP="00451C34">
      <w:pPr>
        <w:pStyle w:val="NoSpacing"/>
      </w:pPr>
      <w:r>
        <w:t xml:space="preserve"> ?&gt;</w:t>
      </w:r>
    </w:p>
    <w:p w14:paraId="033E2A96" w14:textId="02F45FCA" w:rsidR="00451C34" w:rsidRDefault="00451C34" w:rsidP="00451C34"/>
    <w:p w14:paraId="740B6AB3" w14:textId="2EDF8170" w:rsidR="00451C34" w:rsidRDefault="00451C34" w:rsidP="00451C34">
      <w:pPr>
        <w:rPr>
          <w:b/>
        </w:rPr>
      </w:pPr>
      <w:r>
        <w:rPr>
          <w:b/>
        </w:rPr>
        <w:t>Logout.php</w:t>
      </w:r>
    </w:p>
    <w:p w14:paraId="24514524" w14:textId="77777777" w:rsidR="00451C34" w:rsidRDefault="00451C34" w:rsidP="00451C34">
      <w:pPr>
        <w:pStyle w:val="NoSpacing"/>
      </w:pPr>
      <w:r>
        <w:t>&lt;?php</w:t>
      </w:r>
    </w:p>
    <w:p w14:paraId="5CD63265" w14:textId="77777777" w:rsidR="00451C34" w:rsidRDefault="00451C34" w:rsidP="00451C34">
      <w:pPr>
        <w:pStyle w:val="NoSpacing"/>
      </w:pPr>
      <w:r>
        <w:tab/>
        <w:t>session_start() ;</w:t>
      </w:r>
    </w:p>
    <w:p w14:paraId="20582F00" w14:textId="77777777" w:rsidR="00451C34" w:rsidRDefault="00451C34" w:rsidP="00451C34">
      <w:pPr>
        <w:pStyle w:val="NoSpacing"/>
      </w:pPr>
      <w:r>
        <w:tab/>
        <w:t>session_destroy() ;</w:t>
      </w:r>
    </w:p>
    <w:p w14:paraId="720FD276" w14:textId="77777777" w:rsidR="00451C34" w:rsidRDefault="00451C34" w:rsidP="00451C34">
      <w:pPr>
        <w:pStyle w:val="NoSpacing"/>
      </w:pPr>
      <w:r>
        <w:tab/>
        <w:t>header('Location:index.php');</w:t>
      </w:r>
    </w:p>
    <w:p w14:paraId="41D14C2B" w14:textId="332C7D21" w:rsidR="00451C34" w:rsidRDefault="00451C34" w:rsidP="00451C34">
      <w:pPr>
        <w:pStyle w:val="NoSpacing"/>
      </w:pPr>
      <w:r>
        <w:t>?&gt;</w:t>
      </w:r>
    </w:p>
    <w:p w14:paraId="4CC92564" w14:textId="5AB459F8" w:rsidR="00451C34" w:rsidRDefault="00451C34" w:rsidP="00451C34"/>
    <w:p w14:paraId="53EC6DE9" w14:textId="4B666489" w:rsidR="00451C34" w:rsidRDefault="00451C34" w:rsidP="00451C34">
      <w:pPr>
        <w:rPr>
          <w:b/>
        </w:rPr>
      </w:pPr>
      <w:r>
        <w:rPr>
          <w:b/>
        </w:rPr>
        <w:t>expiredStock.php</w:t>
      </w:r>
    </w:p>
    <w:p w14:paraId="2E9D838E" w14:textId="77777777" w:rsidR="00451C34" w:rsidRDefault="00451C34" w:rsidP="00451C34">
      <w:pPr>
        <w:pStyle w:val="NoSpacing"/>
      </w:pPr>
      <w:r>
        <w:t>&lt;?php</w:t>
      </w:r>
    </w:p>
    <w:p w14:paraId="6BCCB7E6" w14:textId="77777777" w:rsidR="00451C34" w:rsidRDefault="00451C34" w:rsidP="00451C34">
      <w:pPr>
        <w:pStyle w:val="NoSpacing"/>
      </w:pPr>
      <w:r>
        <w:tab/>
        <w:t>session_start();</w:t>
      </w:r>
    </w:p>
    <w:p w14:paraId="27B7E02D" w14:textId="77777777" w:rsidR="00451C34" w:rsidRDefault="00451C34" w:rsidP="00451C34">
      <w:pPr>
        <w:pStyle w:val="NoSpacing"/>
      </w:pPr>
      <w:r>
        <w:tab/>
        <w:t>if(!isset($_SESSION['islogin'])){</w:t>
      </w:r>
    </w:p>
    <w:p w14:paraId="541FEE4C" w14:textId="77777777" w:rsidR="00451C34" w:rsidRDefault="00451C34" w:rsidP="00451C34">
      <w:pPr>
        <w:pStyle w:val="NoSpacing"/>
      </w:pPr>
      <w:r>
        <w:tab/>
      </w:r>
      <w:r>
        <w:tab/>
        <w:t>$_SESSION['kickOut'] = "kick";</w:t>
      </w:r>
    </w:p>
    <w:p w14:paraId="6805AC2E" w14:textId="77777777" w:rsidR="00451C34" w:rsidRDefault="00451C34" w:rsidP="00451C34">
      <w:pPr>
        <w:pStyle w:val="NoSpacing"/>
      </w:pPr>
      <w:r>
        <w:tab/>
      </w:r>
      <w:r>
        <w:tab/>
        <w:t>header('Location:index.php');</w:t>
      </w:r>
    </w:p>
    <w:p w14:paraId="3CAB40FF" w14:textId="77777777" w:rsidR="00451C34" w:rsidRDefault="00451C34" w:rsidP="00451C34">
      <w:pPr>
        <w:pStyle w:val="NoSpacing"/>
      </w:pPr>
      <w:r>
        <w:tab/>
        <w:t xml:space="preserve">} </w:t>
      </w:r>
    </w:p>
    <w:p w14:paraId="10E939C7" w14:textId="77777777" w:rsidR="00451C34" w:rsidRDefault="00451C34" w:rsidP="00451C34">
      <w:pPr>
        <w:pStyle w:val="NoSpacing"/>
      </w:pPr>
    </w:p>
    <w:p w14:paraId="5E5A312D" w14:textId="77777777" w:rsidR="00451C34" w:rsidRDefault="00451C34" w:rsidP="00451C34">
      <w:pPr>
        <w:pStyle w:val="NoSpacing"/>
      </w:pPr>
      <w:r>
        <w:tab/>
        <w:t>require_once 'conn.php';</w:t>
      </w:r>
    </w:p>
    <w:p w14:paraId="451D79CB" w14:textId="77777777" w:rsidR="00451C34" w:rsidRDefault="00451C34" w:rsidP="00451C34">
      <w:pPr>
        <w:pStyle w:val="NoSpacing"/>
      </w:pPr>
    </w:p>
    <w:p w14:paraId="16D6308C" w14:textId="77777777" w:rsidR="00451C34" w:rsidRDefault="00451C34" w:rsidP="00451C34">
      <w:pPr>
        <w:pStyle w:val="NoSpacing"/>
      </w:pPr>
      <w:r>
        <w:tab/>
        <w:t>$sql1 = "SELECT * FROM item,category,stock,measure WHERE item.iid=stock.iid AND item.cid=category.cid AND item.mid=measure.mid AND expire &lt;= CURDATE()";</w:t>
      </w:r>
    </w:p>
    <w:p w14:paraId="32112F7F" w14:textId="77777777" w:rsidR="00451C34" w:rsidRDefault="00451C34" w:rsidP="00451C34">
      <w:pPr>
        <w:pStyle w:val="NoSpacing"/>
      </w:pPr>
      <w:r>
        <w:tab/>
        <w:t>$result1 = mysqli_query($link,$sql1);</w:t>
      </w:r>
    </w:p>
    <w:p w14:paraId="5857DD4C" w14:textId="77777777" w:rsidR="00451C34" w:rsidRDefault="00451C34" w:rsidP="00451C34">
      <w:pPr>
        <w:pStyle w:val="NoSpacing"/>
      </w:pPr>
    </w:p>
    <w:p w14:paraId="3DD1955C" w14:textId="77777777" w:rsidR="00451C34" w:rsidRDefault="00451C34" w:rsidP="00451C34">
      <w:pPr>
        <w:pStyle w:val="NoSpacing"/>
      </w:pPr>
      <w:r>
        <w:tab/>
        <w:t>if(isset($_GET['sid'])){</w:t>
      </w:r>
    </w:p>
    <w:p w14:paraId="2C5BC1B7" w14:textId="77777777" w:rsidR="00451C34" w:rsidRDefault="00451C34" w:rsidP="00451C34">
      <w:pPr>
        <w:pStyle w:val="NoSpacing"/>
      </w:pPr>
      <w:r>
        <w:tab/>
      </w:r>
      <w:r>
        <w:tab/>
        <w:t>$sid=$_GET['sid'];</w:t>
      </w:r>
    </w:p>
    <w:p w14:paraId="57235468" w14:textId="77777777" w:rsidR="00451C34" w:rsidRDefault="00451C34" w:rsidP="00451C34">
      <w:pPr>
        <w:pStyle w:val="NoSpacing"/>
      </w:pPr>
      <w:r>
        <w:tab/>
      </w:r>
      <w:r>
        <w:tab/>
        <w:t>$sql2 = "UPDATE stock SET sStatus=0 WHERE sid='$sid'";</w:t>
      </w:r>
    </w:p>
    <w:p w14:paraId="016A0C33" w14:textId="77777777" w:rsidR="00451C34" w:rsidRDefault="00451C34" w:rsidP="00451C34">
      <w:pPr>
        <w:pStyle w:val="NoSpacing"/>
      </w:pPr>
      <w:r>
        <w:tab/>
      </w:r>
      <w:r>
        <w:tab/>
        <w:t>$result2 = mysqli_query($link,$sql2);</w:t>
      </w:r>
    </w:p>
    <w:p w14:paraId="5C62C203" w14:textId="77777777" w:rsidR="00451C34" w:rsidRDefault="00451C34" w:rsidP="00451C34">
      <w:pPr>
        <w:pStyle w:val="NoSpacing"/>
      </w:pPr>
      <w:r>
        <w:tab/>
      </w:r>
      <w:r>
        <w:tab/>
        <w:t>header("Location:expiredStock.php");</w:t>
      </w:r>
    </w:p>
    <w:p w14:paraId="53B9E3DA" w14:textId="77777777" w:rsidR="00451C34" w:rsidRDefault="00451C34" w:rsidP="00451C34">
      <w:pPr>
        <w:pStyle w:val="NoSpacing"/>
      </w:pPr>
      <w:r>
        <w:tab/>
        <w:t>}</w:t>
      </w:r>
    </w:p>
    <w:p w14:paraId="1D6703AE" w14:textId="77777777" w:rsidR="00451C34" w:rsidRDefault="00451C34" w:rsidP="00451C34">
      <w:pPr>
        <w:pStyle w:val="NoSpacing"/>
      </w:pPr>
    </w:p>
    <w:p w14:paraId="1404E9C1" w14:textId="77777777" w:rsidR="00451C34" w:rsidRDefault="00451C34" w:rsidP="00451C34">
      <w:pPr>
        <w:pStyle w:val="NoSpacing"/>
      </w:pPr>
      <w:r>
        <w:tab/>
        <w:t>require './html/expiredStock.html';</w:t>
      </w:r>
    </w:p>
    <w:p w14:paraId="322BB5AF" w14:textId="55EA2475" w:rsidR="00451C34" w:rsidRDefault="00451C34" w:rsidP="00451C34">
      <w:pPr>
        <w:pStyle w:val="NoSpacing"/>
      </w:pPr>
      <w:r>
        <w:t xml:space="preserve"> ?&gt;</w:t>
      </w:r>
    </w:p>
    <w:p w14:paraId="128580B0" w14:textId="26A68DCC" w:rsidR="00451C34" w:rsidRDefault="00451C34" w:rsidP="00451C34"/>
    <w:p w14:paraId="5E9A84E1" w14:textId="5D1EA802" w:rsidR="00451C34" w:rsidRDefault="00451C34" w:rsidP="00451C34">
      <w:pPr>
        <w:rPr>
          <w:b/>
        </w:rPr>
      </w:pPr>
      <w:r>
        <w:rPr>
          <w:b/>
        </w:rPr>
        <w:t>Conn.php</w:t>
      </w:r>
    </w:p>
    <w:p w14:paraId="5002530C" w14:textId="77777777" w:rsidR="00451C34" w:rsidRDefault="00451C34" w:rsidP="00451C34">
      <w:pPr>
        <w:pStyle w:val="NoSpacing"/>
      </w:pPr>
      <w:r>
        <w:t xml:space="preserve">&lt;?php </w:t>
      </w:r>
    </w:p>
    <w:p w14:paraId="0438C230" w14:textId="77777777" w:rsidR="00451C34" w:rsidRDefault="00451C34" w:rsidP="00451C34">
      <w:pPr>
        <w:pStyle w:val="NoSpacing"/>
      </w:pPr>
      <w:r>
        <w:tab/>
        <w:t>$link = mysqli_connect('localhost','root','','poip2');</w:t>
      </w:r>
    </w:p>
    <w:p w14:paraId="107E6237" w14:textId="77777777" w:rsidR="00451C34" w:rsidRDefault="00451C34" w:rsidP="00451C34">
      <w:pPr>
        <w:pStyle w:val="NoSpacing"/>
      </w:pPr>
      <w:r>
        <w:tab/>
        <w:t>if(!$link)</w:t>
      </w:r>
    </w:p>
    <w:p w14:paraId="5B8A82FD" w14:textId="77777777" w:rsidR="00451C34" w:rsidRDefault="00451C34" w:rsidP="00451C34">
      <w:pPr>
        <w:pStyle w:val="NoSpacing"/>
      </w:pPr>
      <w:r>
        <w:tab/>
      </w:r>
      <w:r>
        <w:tab/>
        <w:t>die('connection Error').mysqli_connect_error();</w:t>
      </w:r>
    </w:p>
    <w:p w14:paraId="646B73E4" w14:textId="72EB64B1" w:rsidR="00451C34" w:rsidRDefault="00451C34" w:rsidP="00451C34">
      <w:pPr>
        <w:pStyle w:val="NoSpacing"/>
      </w:pPr>
      <w:r>
        <w:t xml:space="preserve"> ?&gt;</w:t>
      </w:r>
    </w:p>
    <w:p w14:paraId="4B82C1DA" w14:textId="7253A33B" w:rsidR="00451C34" w:rsidRDefault="00451C34" w:rsidP="00451C34"/>
    <w:p w14:paraId="0DAA02E0" w14:textId="4E3D0957" w:rsidR="00451C34" w:rsidRDefault="00451C34" w:rsidP="00451C34"/>
    <w:p w14:paraId="169C30C4" w14:textId="010780BC" w:rsidR="00451C34" w:rsidRDefault="00451C34" w:rsidP="00451C34"/>
    <w:p w14:paraId="17E2623F" w14:textId="62DFDC55" w:rsidR="00451C34" w:rsidRDefault="00451C34" w:rsidP="00451C34"/>
    <w:p w14:paraId="41149F3A" w14:textId="4F2D5D45" w:rsidR="00451C34" w:rsidRDefault="00451C34" w:rsidP="00451C34"/>
    <w:p w14:paraId="1A5FFACF" w14:textId="3198172E" w:rsidR="00451C34" w:rsidRPr="00AB5D2C" w:rsidRDefault="001506C8" w:rsidP="00451C34">
      <w:pPr>
        <w:rPr>
          <w:b/>
          <w:u w:val="single"/>
        </w:rPr>
      </w:pPr>
      <w:r w:rsidRPr="00AB5D2C">
        <w:rPr>
          <w:b/>
          <w:u w:val="single"/>
        </w:rPr>
        <w:lastRenderedPageBreak/>
        <w:t>System Wireframe</w:t>
      </w:r>
      <w:r w:rsidR="00AB5D2C" w:rsidRPr="00AB5D2C">
        <w:rPr>
          <w:b/>
          <w:u w:val="single"/>
        </w:rPr>
        <w:t xml:space="preserve"> / Interface Design</w:t>
      </w:r>
    </w:p>
    <w:p w14:paraId="7F6257A0" w14:textId="339C4AC4" w:rsidR="001506C8" w:rsidRDefault="001506C8" w:rsidP="00451C34">
      <w:pPr>
        <w:rPr>
          <w:b/>
          <w:u w:val="single"/>
        </w:rPr>
      </w:pPr>
      <w:r>
        <w:rPr>
          <w:noProof/>
          <w:lang w:val="en-MY"/>
        </w:rPr>
        <w:drawing>
          <wp:inline distT="0" distB="0" distL="0" distR="0" wp14:anchorId="78677242" wp14:editId="59447DD5">
            <wp:extent cx="5276215" cy="2966085"/>
            <wp:effectExtent l="0" t="0" r="63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1ABF" w14:textId="2323FDBA" w:rsidR="001506C8" w:rsidRDefault="001506C8" w:rsidP="00451C34">
      <w:pPr>
        <w:rPr>
          <w:b/>
          <w:u w:val="single"/>
        </w:rPr>
      </w:pPr>
      <w:r>
        <w:rPr>
          <w:noProof/>
          <w:lang w:val="en-MY"/>
        </w:rPr>
        <w:drawing>
          <wp:inline distT="0" distB="0" distL="0" distR="0" wp14:anchorId="6F899817" wp14:editId="7AC57809">
            <wp:extent cx="5276215" cy="2966085"/>
            <wp:effectExtent l="0" t="0" r="63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F9BE1" w14:textId="71EF9FA0" w:rsidR="00451C34" w:rsidRDefault="00AB5D2C" w:rsidP="00451C34">
      <w:r>
        <w:rPr>
          <w:noProof/>
          <w:lang w:val="en-MY"/>
        </w:rPr>
        <w:lastRenderedPageBreak/>
        <w:drawing>
          <wp:inline distT="0" distB="0" distL="0" distR="0" wp14:anchorId="6C95FB38" wp14:editId="436417BE">
            <wp:extent cx="5276215" cy="2950845"/>
            <wp:effectExtent l="0" t="0" r="63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BA188" w14:textId="2427F1D7" w:rsidR="00AB5D2C" w:rsidRDefault="00AB5D2C" w:rsidP="00451C34">
      <w:r>
        <w:rPr>
          <w:noProof/>
          <w:lang w:val="en-MY"/>
        </w:rPr>
        <w:drawing>
          <wp:inline distT="0" distB="0" distL="0" distR="0" wp14:anchorId="6185CA99" wp14:editId="1EF12512">
            <wp:extent cx="5276215" cy="2966085"/>
            <wp:effectExtent l="0" t="0" r="63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597D4" w14:textId="12D42175" w:rsidR="00AB5D2C" w:rsidRDefault="00AB5D2C" w:rsidP="00451C34">
      <w:pPr>
        <w:rPr>
          <w:b/>
          <w:u w:val="single"/>
        </w:rPr>
      </w:pPr>
      <w:r w:rsidRPr="00AB5D2C">
        <w:rPr>
          <w:b/>
          <w:u w:val="single"/>
        </w:rPr>
        <w:t>Database design</w:t>
      </w:r>
    </w:p>
    <w:p w14:paraId="6F143B60" w14:textId="60DFF7EF" w:rsidR="00AB5D2C" w:rsidRDefault="00AB5D2C" w:rsidP="00AB5D2C">
      <w:pPr>
        <w:ind w:left="720" w:hanging="720"/>
        <w:rPr>
          <w:b/>
        </w:rPr>
      </w:pPr>
      <w:r>
        <w:rPr>
          <w:b/>
        </w:rPr>
        <w:t>Table: category</w:t>
      </w:r>
    </w:p>
    <w:p w14:paraId="2AAE6AE4" w14:textId="4601D10E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1760C0EB" wp14:editId="75A13F2E">
            <wp:extent cx="5276215" cy="434975"/>
            <wp:effectExtent l="0" t="0" r="63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DDFA" w14:textId="269844BE" w:rsidR="00AB5D2C" w:rsidRDefault="00AB5D2C" w:rsidP="00AB5D2C">
      <w:pPr>
        <w:ind w:left="720" w:hanging="720"/>
        <w:rPr>
          <w:b/>
        </w:rPr>
      </w:pPr>
      <w:r>
        <w:rPr>
          <w:b/>
        </w:rPr>
        <w:t>Table: Item</w:t>
      </w:r>
    </w:p>
    <w:p w14:paraId="3A92061D" w14:textId="6D624A93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44982B2" wp14:editId="646E0FD5">
            <wp:extent cx="5276215" cy="765175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CE54" w14:textId="1B579EA4" w:rsidR="00AB5D2C" w:rsidRDefault="00AB5D2C" w:rsidP="00AB5D2C">
      <w:pPr>
        <w:ind w:left="720" w:hanging="720"/>
        <w:rPr>
          <w:b/>
        </w:rPr>
      </w:pPr>
      <w:r>
        <w:rPr>
          <w:b/>
        </w:rPr>
        <w:lastRenderedPageBreak/>
        <w:t>Table: measure</w:t>
      </w:r>
    </w:p>
    <w:p w14:paraId="0B6DB47A" w14:textId="4D0DDA46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21B0FC0E" wp14:editId="2642002F">
            <wp:extent cx="5276215" cy="40386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890C" w14:textId="12CF6FDD" w:rsidR="00AB5D2C" w:rsidRDefault="00AB5D2C" w:rsidP="00AB5D2C">
      <w:pPr>
        <w:ind w:left="720" w:hanging="720"/>
        <w:rPr>
          <w:b/>
        </w:rPr>
      </w:pPr>
      <w:r>
        <w:rPr>
          <w:b/>
        </w:rPr>
        <w:t>Table: Request</w:t>
      </w:r>
    </w:p>
    <w:p w14:paraId="3B032450" w14:textId="39F93997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7448D145" wp14:editId="6B47BBB7">
            <wp:extent cx="5276215" cy="1095375"/>
            <wp:effectExtent l="0" t="0" r="63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3517" w14:textId="6919DB8D" w:rsidR="00AB5D2C" w:rsidRDefault="00AB5D2C" w:rsidP="00AB5D2C">
      <w:pPr>
        <w:ind w:left="720" w:hanging="720"/>
        <w:rPr>
          <w:b/>
        </w:rPr>
      </w:pPr>
      <w:r>
        <w:rPr>
          <w:b/>
        </w:rPr>
        <w:t>Table: Stock</w:t>
      </w:r>
    </w:p>
    <w:p w14:paraId="20088E09" w14:textId="35AA50AC" w:rsidR="00AB5D2C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C34F825" wp14:editId="3BBF519A">
            <wp:extent cx="5276215" cy="86614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9426" w14:textId="1BEF346E" w:rsidR="00AB5D2C" w:rsidRDefault="00AB5D2C" w:rsidP="00AB5D2C">
      <w:pPr>
        <w:ind w:left="720" w:hanging="720"/>
        <w:rPr>
          <w:b/>
        </w:rPr>
      </w:pPr>
      <w:r>
        <w:rPr>
          <w:b/>
        </w:rPr>
        <w:t>Table: user</w:t>
      </w:r>
    </w:p>
    <w:p w14:paraId="42BB1071" w14:textId="360130AF" w:rsidR="006831F2" w:rsidRDefault="00AB5D2C" w:rsidP="00AB5D2C">
      <w:pPr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6903A23" wp14:editId="5CC84839">
            <wp:extent cx="5276215" cy="1369695"/>
            <wp:effectExtent l="0" t="0" r="63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5855C" w14:textId="77777777" w:rsidR="006831F2" w:rsidRDefault="006831F2">
      <w:pPr>
        <w:rPr>
          <w:b/>
        </w:rPr>
      </w:pPr>
      <w:r>
        <w:rPr>
          <w:b/>
        </w:rPr>
        <w:br w:type="page"/>
      </w:r>
    </w:p>
    <w:p w14:paraId="21C5A2BF" w14:textId="255531E4" w:rsidR="00AB5D2C" w:rsidRPr="00F703C4" w:rsidRDefault="006831F2" w:rsidP="00F703C4">
      <w:pPr>
        <w:spacing w:after="0"/>
        <w:ind w:left="720" w:hanging="720"/>
        <w:rPr>
          <w:b/>
          <w:u w:val="single"/>
        </w:rPr>
      </w:pPr>
      <w:r w:rsidRPr="00F703C4">
        <w:rPr>
          <w:b/>
          <w:u w:val="single"/>
        </w:rPr>
        <w:lastRenderedPageBreak/>
        <w:t>Screenshots of web pages</w:t>
      </w:r>
    </w:p>
    <w:p w14:paraId="5067CAB3" w14:textId="2073223B" w:rsidR="00F703C4" w:rsidRDefault="00F703C4" w:rsidP="006427AB">
      <w:pPr>
        <w:spacing w:after="0"/>
        <w:ind w:left="720" w:hanging="720"/>
        <w:rPr>
          <w:b/>
        </w:rPr>
      </w:pPr>
      <w:r>
        <w:rPr>
          <w:b/>
        </w:rPr>
        <w:t>Admin Page</w:t>
      </w:r>
    </w:p>
    <w:p w14:paraId="7BF5074C" w14:textId="7B6A7276" w:rsidR="006427AB" w:rsidRDefault="008C05D6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6E6D40D5" wp14:editId="14898971">
            <wp:extent cx="5276215" cy="2429510"/>
            <wp:effectExtent l="0" t="0" r="63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624D5" w14:textId="3C4D6AFB" w:rsidR="008C05D6" w:rsidRDefault="008C05D6" w:rsidP="006427AB">
      <w:pPr>
        <w:spacing w:after="0"/>
        <w:ind w:left="720" w:hanging="720"/>
        <w:rPr>
          <w:b/>
        </w:rPr>
      </w:pPr>
    </w:p>
    <w:p w14:paraId="010DF342" w14:textId="3702DF45" w:rsidR="00F431F8" w:rsidRDefault="00F431F8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694DEA99" wp14:editId="248C576E">
            <wp:extent cx="5276215" cy="2429510"/>
            <wp:effectExtent l="0" t="0" r="63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1869" w14:textId="7EC846AE" w:rsidR="00F431F8" w:rsidRDefault="00F431F8" w:rsidP="006427AB">
      <w:pPr>
        <w:spacing w:after="0"/>
        <w:ind w:left="720" w:hanging="720"/>
        <w:rPr>
          <w:b/>
        </w:rPr>
      </w:pPr>
    </w:p>
    <w:p w14:paraId="644C781F" w14:textId="146A424D" w:rsidR="00F431F8" w:rsidRDefault="003552E6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907A0A0" wp14:editId="4C19CA14">
            <wp:extent cx="5276215" cy="2429510"/>
            <wp:effectExtent l="0" t="0" r="63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E4011" w14:textId="456C9994" w:rsidR="003552E6" w:rsidRDefault="003552E6">
      <w:pPr>
        <w:rPr>
          <w:b/>
        </w:rPr>
      </w:pPr>
      <w:r>
        <w:rPr>
          <w:b/>
        </w:rPr>
        <w:br w:type="page"/>
      </w:r>
    </w:p>
    <w:p w14:paraId="724C8E97" w14:textId="0EA716A3" w:rsidR="003552E6" w:rsidRDefault="003552E6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7BC0D601" wp14:editId="5F8F11B4">
            <wp:extent cx="5276215" cy="2429510"/>
            <wp:effectExtent l="0" t="0" r="63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C2270" w14:textId="44ACA4A7" w:rsidR="003552E6" w:rsidRDefault="003552E6" w:rsidP="006427AB">
      <w:pPr>
        <w:spacing w:after="0"/>
        <w:ind w:left="720" w:hanging="720"/>
        <w:rPr>
          <w:b/>
        </w:rPr>
      </w:pPr>
    </w:p>
    <w:p w14:paraId="2E356C31" w14:textId="5FF9DF9C" w:rsidR="003552E6" w:rsidRDefault="003552E6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0B4B9D8" wp14:editId="0426CFAD">
            <wp:extent cx="5276215" cy="2429510"/>
            <wp:effectExtent l="0" t="0" r="63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4539E" w14:textId="45C26980" w:rsidR="003552E6" w:rsidRDefault="003552E6" w:rsidP="006427AB">
      <w:pPr>
        <w:spacing w:after="0"/>
        <w:ind w:left="720" w:hanging="720"/>
        <w:rPr>
          <w:b/>
        </w:rPr>
      </w:pPr>
    </w:p>
    <w:p w14:paraId="4E5634AE" w14:textId="52CF54B7" w:rsidR="003552E6" w:rsidRDefault="00C61B64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557BCA3C" wp14:editId="52F66D63">
            <wp:extent cx="5276215" cy="2429510"/>
            <wp:effectExtent l="0" t="0" r="635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E3F1" w14:textId="38C2913B" w:rsidR="00C61B64" w:rsidRDefault="00C61B64" w:rsidP="006427AB">
      <w:pPr>
        <w:spacing w:after="0"/>
        <w:ind w:left="720" w:hanging="720"/>
        <w:rPr>
          <w:b/>
        </w:rPr>
      </w:pPr>
    </w:p>
    <w:p w14:paraId="1B4A67DE" w14:textId="107F648D" w:rsidR="00C61B64" w:rsidRDefault="00C61B64">
      <w:pPr>
        <w:rPr>
          <w:b/>
        </w:rPr>
      </w:pPr>
      <w:r>
        <w:rPr>
          <w:b/>
        </w:rPr>
        <w:br w:type="page"/>
      </w:r>
    </w:p>
    <w:p w14:paraId="024131D8" w14:textId="50CB0DB8" w:rsidR="00C61B64" w:rsidRDefault="00D45178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39BD8776" wp14:editId="618BF1E0">
            <wp:extent cx="5276215" cy="2429510"/>
            <wp:effectExtent l="0" t="0" r="63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A228A" w14:textId="036BC1AF" w:rsidR="00D45178" w:rsidRDefault="00D45178" w:rsidP="006427AB">
      <w:pPr>
        <w:spacing w:after="0"/>
        <w:ind w:left="720" w:hanging="720"/>
        <w:rPr>
          <w:b/>
        </w:rPr>
      </w:pPr>
    </w:p>
    <w:p w14:paraId="57F1F6DE" w14:textId="5E623040" w:rsidR="00D45178" w:rsidRDefault="00B5119B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9BD608A" wp14:editId="7993DBC1">
            <wp:extent cx="5276215" cy="2429510"/>
            <wp:effectExtent l="0" t="0" r="635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1E0F0" w14:textId="2F7F414A" w:rsidR="00CD4C14" w:rsidRDefault="00CD4C14" w:rsidP="006427AB">
      <w:pPr>
        <w:spacing w:after="0"/>
        <w:ind w:left="720" w:hanging="720"/>
        <w:rPr>
          <w:b/>
        </w:rPr>
      </w:pPr>
    </w:p>
    <w:p w14:paraId="3FF86F27" w14:textId="74F769DC" w:rsidR="00CD4C14" w:rsidRDefault="00CD4C14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3B846F1E" wp14:editId="4F792118">
            <wp:extent cx="5276215" cy="2429510"/>
            <wp:effectExtent l="0" t="0" r="635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4C037" w14:textId="1814DD09" w:rsidR="00CD4C14" w:rsidRDefault="00CD4C14">
      <w:pPr>
        <w:rPr>
          <w:b/>
        </w:rPr>
      </w:pPr>
      <w:r>
        <w:rPr>
          <w:b/>
        </w:rPr>
        <w:br w:type="page"/>
      </w:r>
    </w:p>
    <w:p w14:paraId="73705B36" w14:textId="6E012851" w:rsidR="00CD4C14" w:rsidRDefault="00CD4C14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lastRenderedPageBreak/>
        <w:drawing>
          <wp:inline distT="0" distB="0" distL="0" distR="0" wp14:anchorId="57EA4D54" wp14:editId="391B7917">
            <wp:extent cx="5276215" cy="2429510"/>
            <wp:effectExtent l="0" t="0" r="635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497C6" w14:textId="445BE3C3" w:rsidR="00CD4C14" w:rsidRDefault="00CD4C14" w:rsidP="006427AB">
      <w:pPr>
        <w:spacing w:after="0"/>
        <w:ind w:left="720" w:hanging="720"/>
        <w:rPr>
          <w:b/>
        </w:rPr>
      </w:pPr>
    </w:p>
    <w:p w14:paraId="41E8704D" w14:textId="7938D85B" w:rsidR="00CD4C14" w:rsidRDefault="005D7613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39BE098" wp14:editId="1450C240">
            <wp:extent cx="5276215" cy="2429510"/>
            <wp:effectExtent l="0" t="0" r="63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1035D" w14:textId="317AB445" w:rsidR="005D7613" w:rsidRDefault="005D7613" w:rsidP="006427AB">
      <w:pPr>
        <w:spacing w:after="0"/>
        <w:ind w:left="720" w:hanging="720"/>
        <w:rPr>
          <w:b/>
        </w:rPr>
      </w:pPr>
    </w:p>
    <w:p w14:paraId="4B62785B" w14:textId="77777777" w:rsidR="005D7613" w:rsidRDefault="005D7613" w:rsidP="006427AB">
      <w:pPr>
        <w:spacing w:after="0"/>
        <w:ind w:left="720" w:hanging="720"/>
        <w:rPr>
          <w:b/>
        </w:rPr>
      </w:pPr>
      <w:bookmarkStart w:id="0" w:name="_GoBack"/>
      <w:bookmarkEnd w:id="0"/>
    </w:p>
    <w:p w14:paraId="338F3647" w14:textId="182223A7" w:rsidR="00B5119B" w:rsidRDefault="00B5119B" w:rsidP="006427AB">
      <w:pPr>
        <w:spacing w:after="0"/>
        <w:ind w:left="720" w:hanging="720"/>
        <w:rPr>
          <w:b/>
        </w:rPr>
      </w:pPr>
    </w:p>
    <w:p w14:paraId="70BE79AF" w14:textId="2271AB98" w:rsidR="00C46E13" w:rsidRDefault="00C46E13">
      <w:pPr>
        <w:rPr>
          <w:b/>
        </w:rPr>
      </w:pPr>
      <w:r>
        <w:rPr>
          <w:b/>
        </w:rPr>
        <w:br w:type="page"/>
      </w:r>
    </w:p>
    <w:p w14:paraId="7DD0B677" w14:textId="768598CC" w:rsidR="00B5119B" w:rsidRDefault="00C46E13" w:rsidP="006427AB">
      <w:pPr>
        <w:spacing w:after="0"/>
        <w:ind w:left="720" w:hanging="720"/>
        <w:rPr>
          <w:b/>
        </w:rPr>
      </w:pPr>
      <w:r>
        <w:rPr>
          <w:b/>
        </w:rPr>
        <w:lastRenderedPageBreak/>
        <w:t>User Page</w:t>
      </w:r>
    </w:p>
    <w:p w14:paraId="7E43B2DB" w14:textId="4D7D95DE" w:rsidR="00C46E13" w:rsidRDefault="00A0442E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0BCD3EB4" wp14:editId="689594E2">
            <wp:extent cx="5276215" cy="2429510"/>
            <wp:effectExtent l="0" t="0" r="635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B3179" w14:textId="0AD5E845" w:rsidR="00A0442E" w:rsidRDefault="00A0442E" w:rsidP="006427AB">
      <w:pPr>
        <w:spacing w:after="0"/>
        <w:ind w:left="720" w:hanging="720"/>
        <w:rPr>
          <w:b/>
        </w:rPr>
      </w:pPr>
    </w:p>
    <w:p w14:paraId="4B3C5577" w14:textId="1CACAFF1" w:rsidR="00A0442E" w:rsidRDefault="00FF0B89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26415964" wp14:editId="41094BC6">
            <wp:extent cx="5276215" cy="2429510"/>
            <wp:effectExtent l="0" t="0" r="635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6F31" w14:textId="4E447EF2" w:rsidR="00FF0B89" w:rsidRDefault="00FF0B89" w:rsidP="006427AB">
      <w:pPr>
        <w:spacing w:after="0"/>
        <w:ind w:left="720" w:hanging="720"/>
        <w:rPr>
          <w:b/>
        </w:rPr>
      </w:pPr>
    </w:p>
    <w:p w14:paraId="34C6E314" w14:textId="4FAE86B5" w:rsidR="00FF0B89" w:rsidRDefault="0028768E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33CFB28" wp14:editId="2C27B8D3">
            <wp:extent cx="5276215" cy="2429510"/>
            <wp:effectExtent l="0" t="0" r="635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2BBE5" w14:textId="4D9F40D8" w:rsidR="00A20C55" w:rsidRDefault="00A20C55" w:rsidP="006427AB">
      <w:pPr>
        <w:spacing w:after="0"/>
        <w:ind w:left="720" w:hanging="720"/>
        <w:rPr>
          <w:b/>
        </w:rPr>
      </w:pPr>
    </w:p>
    <w:p w14:paraId="15E7B0AF" w14:textId="4FC40730" w:rsidR="00A20C55" w:rsidRDefault="00A20C55">
      <w:pPr>
        <w:rPr>
          <w:b/>
        </w:rPr>
      </w:pPr>
      <w:r>
        <w:rPr>
          <w:b/>
        </w:rPr>
        <w:br w:type="page"/>
      </w:r>
    </w:p>
    <w:p w14:paraId="2E548FFC" w14:textId="7FA00CF6" w:rsidR="00A20C55" w:rsidRDefault="00332289" w:rsidP="003D2A8B">
      <w:pPr>
        <w:spacing w:after="0"/>
        <w:ind w:left="720" w:hanging="720"/>
        <w:rPr>
          <w:b/>
        </w:rPr>
      </w:pPr>
      <w:r>
        <w:rPr>
          <w:b/>
        </w:rPr>
        <w:lastRenderedPageBreak/>
        <w:t>Manage</w:t>
      </w:r>
      <w:r w:rsidR="003D2A8B">
        <w:rPr>
          <w:b/>
        </w:rPr>
        <w:t xml:space="preserve"> </w:t>
      </w:r>
      <w:r w:rsidR="003D2A8B">
        <w:rPr>
          <w:b/>
        </w:rPr>
        <w:t>Account</w:t>
      </w:r>
    </w:p>
    <w:p w14:paraId="656B47CC" w14:textId="7A47B52E" w:rsidR="00332289" w:rsidRDefault="00D25A17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79E1D385" wp14:editId="4050E400">
            <wp:extent cx="5276215" cy="2429510"/>
            <wp:effectExtent l="0" t="0" r="63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E961B" w14:textId="60D14EF7" w:rsidR="00D25A17" w:rsidRDefault="00D25A17" w:rsidP="006427AB">
      <w:pPr>
        <w:spacing w:after="0"/>
        <w:ind w:left="720" w:hanging="720"/>
        <w:rPr>
          <w:b/>
        </w:rPr>
      </w:pPr>
    </w:p>
    <w:p w14:paraId="58CF4CAB" w14:textId="5C7E8948" w:rsidR="00D25A17" w:rsidRDefault="000972DB" w:rsidP="006427AB">
      <w:pPr>
        <w:spacing w:after="0"/>
        <w:ind w:left="720" w:hanging="720"/>
        <w:rPr>
          <w:b/>
        </w:rPr>
      </w:pPr>
      <w:r>
        <w:rPr>
          <w:noProof/>
          <w:lang w:val="en-MY"/>
        </w:rPr>
        <w:drawing>
          <wp:inline distT="0" distB="0" distL="0" distR="0" wp14:anchorId="4E759F8D" wp14:editId="49C3180D">
            <wp:extent cx="5276215" cy="2429510"/>
            <wp:effectExtent l="0" t="0" r="63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571D5" w14:textId="37CD010D" w:rsidR="000972DB" w:rsidRDefault="000972DB" w:rsidP="006427AB">
      <w:pPr>
        <w:spacing w:after="0"/>
        <w:ind w:left="720" w:hanging="720"/>
        <w:rPr>
          <w:b/>
        </w:rPr>
      </w:pPr>
    </w:p>
    <w:p w14:paraId="4EAE0F30" w14:textId="77777777" w:rsidR="000972DB" w:rsidRDefault="000972DB" w:rsidP="006427AB">
      <w:pPr>
        <w:spacing w:after="0"/>
        <w:ind w:left="720" w:hanging="720"/>
        <w:rPr>
          <w:b/>
        </w:rPr>
      </w:pPr>
    </w:p>
    <w:p w14:paraId="208FBD7F" w14:textId="77777777" w:rsidR="006427AB" w:rsidRDefault="006427AB" w:rsidP="006427AB">
      <w:pPr>
        <w:spacing w:after="0"/>
        <w:rPr>
          <w:b/>
        </w:rPr>
      </w:pPr>
    </w:p>
    <w:p w14:paraId="734ABF3D" w14:textId="77777777" w:rsidR="006831F2" w:rsidRDefault="006831F2" w:rsidP="00AB5D2C">
      <w:pPr>
        <w:ind w:left="720" w:hanging="720"/>
        <w:rPr>
          <w:b/>
        </w:rPr>
      </w:pPr>
    </w:p>
    <w:p w14:paraId="117776E0" w14:textId="549C3EB0" w:rsidR="00AB5D2C" w:rsidRDefault="00AB5D2C" w:rsidP="00AB5D2C">
      <w:pPr>
        <w:ind w:left="720" w:hanging="720"/>
        <w:rPr>
          <w:b/>
        </w:rPr>
      </w:pPr>
    </w:p>
    <w:p w14:paraId="091DBD3C" w14:textId="54F14B5C" w:rsidR="00AB5D2C" w:rsidRDefault="00AB5D2C" w:rsidP="00AB5D2C">
      <w:pPr>
        <w:ind w:left="720" w:hanging="720"/>
        <w:rPr>
          <w:b/>
        </w:rPr>
      </w:pPr>
    </w:p>
    <w:p w14:paraId="47E4FAD6" w14:textId="3677CB98" w:rsidR="00AB5D2C" w:rsidRDefault="00AB5D2C" w:rsidP="00AB5D2C">
      <w:pPr>
        <w:ind w:left="720" w:hanging="720"/>
        <w:rPr>
          <w:b/>
        </w:rPr>
      </w:pPr>
    </w:p>
    <w:p w14:paraId="15FC8DF2" w14:textId="77777777" w:rsidR="00AF4002" w:rsidRDefault="00AF4002" w:rsidP="00AB5D2C">
      <w:pPr>
        <w:ind w:left="720" w:hanging="720"/>
        <w:rPr>
          <w:b/>
        </w:rPr>
        <w:sectPr w:rsidR="00AF4002" w:rsidSect="009B497C">
          <w:pgSz w:w="11909" w:h="16834" w:code="9"/>
          <w:pgMar w:top="1440" w:right="1800" w:bottom="1440" w:left="1800" w:header="720" w:footer="720" w:gutter="0"/>
          <w:cols w:space="720"/>
          <w:docGrid w:linePitch="360"/>
        </w:sectPr>
      </w:pPr>
    </w:p>
    <w:p w14:paraId="60A0C5E1" w14:textId="6DB1B065" w:rsidR="00AB5D2C" w:rsidRDefault="00AB5D2C" w:rsidP="00AF4002">
      <w:pPr>
        <w:rPr>
          <w:b/>
          <w:u w:val="single"/>
        </w:rPr>
      </w:pPr>
      <w:r w:rsidRPr="00AB5D2C">
        <w:rPr>
          <w:b/>
          <w:bCs/>
          <w:sz w:val="23"/>
          <w:szCs w:val="23"/>
          <w:u w:val="single"/>
        </w:rPr>
        <w:lastRenderedPageBreak/>
        <w:t>Group Members Work Contribution Form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758"/>
        <w:gridCol w:w="2195"/>
        <w:gridCol w:w="3151"/>
        <w:gridCol w:w="3757"/>
        <w:gridCol w:w="2083"/>
      </w:tblGrid>
      <w:tr w:rsidR="002A2B80" w:rsidRPr="00E63622" w14:paraId="436C8C9C" w14:textId="77777777" w:rsidTr="00A20C55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3309ED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Team member name</w:t>
            </w:r>
          </w:p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10B36C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Student Number</w:t>
            </w:r>
          </w:p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C00668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Individual overall work contribution (%)</w:t>
            </w:r>
          </w:p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C2AB43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Individual overall work contribution</w:t>
            </w:r>
          </w:p>
          <w:p w14:paraId="2F30D6E6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List of work</w:t>
            </w:r>
          </w:p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B0F9D0" w14:textId="77777777" w:rsidR="002A2B80" w:rsidRPr="00230059" w:rsidRDefault="002A2B80" w:rsidP="00AA0986">
            <w:pPr>
              <w:spacing w:line="240" w:lineRule="auto"/>
              <w:jc w:val="center"/>
              <w:rPr>
                <w:b/>
              </w:rPr>
            </w:pPr>
            <w:r w:rsidRPr="00230059">
              <w:rPr>
                <w:b/>
              </w:rPr>
              <w:t>Signature</w:t>
            </w:r>
          </w:p>
        </w:tc>
      </w:tr>
      <w:tr w:rsidR="002A2B80" w:rsidRPr="00CD129F" w14:paraId="4426A57A" w14:textId="77777777" w:rsidTr="00A20C55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B13D0" w14:textId="77777777" w:rsidR="002A2B80" w:rsidRDefault="002A2B80" w:rsidP="00A20C55">
            <w:r w:rsidRPr="00E63622">
              <w:rPr>
                <w:i/>
              </w:rPr>
              <w:t>Student</w:t>
            </w:r>
            <w:r w:rsidRPr="00CD129F">
              <w:t>:</w:t>
            </w:r>
          </w:p>
          <w:p w14:paraId="5F13F5EA" w14:textId="51139307" w:rsidR="002A2B80" w:rsidRPr="00CD129F" w:rsidRDefault="002A2B80" w:rsidP="00A20C55"/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E0CAB" w14:textId="77777777" w:rsidR="002A2B80" w:rsidRPr="00CD129F" w:rsidRDefault="002A2B80" w:rsidP="00A20C55"/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8BCDC" w14:textId="77777777" w:rsidR="002A2B80" w:rsidRPr="00CD129F" w:rsidRDefault="002A2B80" w:rsidP="00A20C55"/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1B5E" w14:textId="77777777" w:rsidR="002A2B80" w:rsidRPr="00CD129F" w:rsidRDefault="002A2B80" w:rsidP="00A20C55"/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097A6" w14:textId="77777777" w:rsidR="002A2B80" w:rsidRPr="00CD129F" w:rsidRDefault="002A2B80" w:rsidP="00A20C55"/>
        </w:tc>
      </w:tr>
      <w:tr w:rsidR="002A2B80" w:rsidRPr="00CD129F" w14:paraId="3F0ED5D5" w14:textId="77777777" w:rsidTr="00A20C55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721FF" w14:textId="77777777" w:rsidR="002A2B80" w:rsidRDefault="002A2B80" w:rsidP="00A20C55">
            <w:r w:rsidRPr="00E63622">
              <w:rPr>
                <w:i/>
              </w:rPr>
              <w:t>Student</w:t>
            </w:r>
            <w:r w:rsidRPr="00CD129F">
              <w:t>:</w:t>
            </w:r>
          </w:p>
          <w:p w14:paraId="3BD003F6" w14:textId="77777777" w:rsidR="002A2B80" w:rsidRPr="00CD129F" w:rsidRDefault="002A2B80" w:rsidP="00A20C55"/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4C36B" w14:textId="77777777" w:rsidR="002A2B80" w:rsidRPr="00CD129F" w:rsidRDefault="002A2B80" w:rsidP="00A20C55"/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9AB8D" w14:textId="77777777" w:rsidR="002A2B80" w:rsidRPr="00CD129F" w:rsidRDefault="002A2B80" w:rsidP="00A20C55"/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7053B" w14:textId="77777777" w:rsidR="002A2B80" w:rsidRPr="00CD129F" w:rsidRDefault="002A2B80" w:rsidP="00A20C55"/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08D70" w14:textId="77777777" w:rsidR="002A2B80" w:rsidRPr="00CD129F" w:rsidRDefault="002A2B80" w:rsidP="00A20C55"/>
        </w:tc>
      </w:tr>
      <w:tr w:rsidR="002A2B80" w:rsidRPr="00CD129F" w14:paraId="58D83717" w14:textId="77777777" w:rsidTr="00A20C55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2E258B" w14:textId="77777777" w:rsidR="002A2B80" w:rsidRDefault="002A2B80" w:rsidP="00A20C55">
            <w:r w:rsidRPr="00E63622">
              <w:rPr>
                <w:i/>
              </w:rPr>
              <w:t>Student</w:t>
            </w:r>
            <w:r w:rsidRPr="00CD129F">
              <w:t>:</w:t>
            </w:r>
          </w:p>
          <w:p w14:paraId="0063252F" w14:textId="77777777" w:rsidR="002A2B80" w:rsidRPr="00CD129F" w:rsidRDefault="002A2B80" w:rsidP="00A20C55"/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962DD3" w14:textId="77777777" w:rsidR="002A2B80" w:rsidRPr="00CD129F" w:rsidRDefault="002A2B80" w:rsidP="00A20C55"/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8E8DE" w14:textId="77777777" w:rsidR="002A2B80" w:rsidRPr="00CD129F" w:rsidRDefault="002A2B80" w:rsidP="00A20C55"/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A868F" w14:textId="77777777" w:rsidR="002A2B80" w:rsidRPr="00CD129F" w:rsidRDefault="002A2B80" w:rsidP="00A20C55"/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8E3CD" w14:textId="77777777" w:rsidR="002A2B80" w:rsidRPr="00CD129F" w:rsidRDefault="002A2B80" w:rsidP="00A20C55"/>
        </w:tc>
      </w:tr>
      <w:tr w:rsidR="002A2B80" w:rsidRPr="00CD129F" w14:paraId="73D00053" w14:textId="77777777" w:rsidTr="00A20C55">
        <w:trPr>
          <w:trHeight w:val="850"/>
        </w:trPr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664DD" w14:textId="77777777" w:rsidR="002A2B80" w:rsidRDefault="002A2B80" w:rsidP="00A20C55">
            <w:r w:rsidRPr="00E63622">
              <w:rPr>
                <w:i/>
              </w:rPr>
              <w:t>Student</w:t>
            </w:r>
            <w:r w:rsidRPr="00CD129F">
              <w:t>:</w:t>
            </w:r>
          </w:p>
          <w:p w14:paraId="4B18679F" w14:textId="77777777" w:rsidR="002A2B80" w:rsidRPr="00CD129F" w:rsidRDefault="002A2B80" w:rsidP="00A20C55"/>
        </w:tc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C29FD" w14:textId="77777777" w:rsidR="002A2B80" w:rsidRPr="00CD129F" w:rsidRDefault="002A2B80" w:rsidP="00A20C55"/>
        </w:tc>
        <w:tc>
          <w:tcPr>
            <w:tcW w:w="11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F37F9D" w14:textId="77777777" w:rsidR="002A2B80" w:rsidRPr="00CD129F" w:rsidRDefault="002A2B80" w:rsidP="00A20C55"/>
        </w:tc>
        <w:tc>
          <w:tcPr>
            <w:tcW w:w="1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3866D" w14:textId="77777777" w:rsidR="002A2B80" w:rsidRPr="00CD129F" w:rsidRDefault="002A2B80" w:rsidP="00A20C55"/>
        </w:tc>
        <w:tc>
          <w:tcPr>
            <w:tcW w:w="7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F8CCA7" w14:textId="77777777" w:rsidR="002A2B80" w:rsidRPr="00CD129F" w:rsidRDefault="002A2B80" w:rsidP="00A20C55"/>
        </w:tc>
      </w:tr>
      <w:tr w:rsidR="002A2B80" w:rsidRPr="00CD129F" w14:paraId="75DF9459" w14:textId="77777777" w:rsidTr="00A20C55">
        <w:trPr>
          <w:trHeight w:val="850"/>
        </w:trPr>
        <w:tc>
          <w:tcPr>
            <w:tcW w:w="2906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A9724E" w14:textId="77777777" w:rsidR="002A2B80" w:rsidRPr="00CD129F" w:rsidRDefault="002A2B80" w:rsidP="00A20C55">
            <w:pPr>
              <w:rPr>
                <w:sz w:val="36"/>
                <w:szCs w:val="36"/>
              </w:rPr>
            </w:pPr>
            <w:r w:rsidRPr="00E240E7">
              <w:rPr>
                <w:sz w:val="28"/>
                <w:szCs w:val="36"/>
              </w:rPr>
              <w:t>Total (100%):</w:t>
            </w:r>
          </w:p>
        </w:tc>
        <w:tc>
          <w:tcPr>
            <w:tcW w:w="20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2E172" w14:textId="77777777" w:rsidR="002A2B80" w:rsidRPr="00CD129F" w:rsidRDefault="002A2B80" w:rsidP="00A20C55">
            <w:pPr>
              <w:rPr>
                <w:sz w:val="36"/>
                <w:szCs w:val="36"/>
              </w:rPr>
            </w:pPr>
          </w:p>
        </w:tc>
      </w:tr>
    </w:tbl>
    <w:p w14:paraId="4BF550DA" w14:textId="19A1FE60" w:rsidR="002A2B80" w:rsidRPr="002A2B80" w:rsidRDefault="002A2B80" w:rsidP="002A2B80"/>
    <w:p w14:paraId="0AFE32C9" w14:textId="77777777" w:rsidR="00451C34" w:rsidRPr="00451C34" w:rsidRDefault="00451C34" w:rsidP="00451C34"/>
    <w:sectPr w:rsidR="00451C34" w:rsidRPr="00451C34" w:rsidSect="00AF4002">
      <w:pgSz w:w="16834" w:h="11909" w:orient="landscape" w:code="9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sDAwsjQyMzcyMTZX0lEKTi0uzszPAykwrAUAJ6tFWCwAAAA="/>
  </w:docVars>
  <w:rsids>
    <w:rsidRoot w:val="00BA1B21"/>
    <w:rsid w:val="000972DB"/>
    <w:rsid w:val="00121857"/>
    <w:rsid w:val="001506C8"/>
    <w:rsid w:val="0015249C"/>
    <w:rsid w:val="0028768E"/>
    <w:rsid w:val="002A2B80"/>
    <w:rsid w:val="00332289"/>
    <w:rsid w:val="00343BA7"/>
    <w:rsid w:val="003552E6"/>
    <w:rsid w:val="003D2A8B"/>
    <w:rsid w:val="00451C34"/>
    <w:rsid w:val="005D7613"/>
    <w:rsid w:val="006427AB"/>
    <w:rsid w:val="006831F2"/>
    <w:rsid w:val="008C05D6"/>
    <w:rsid w:val="009B497C"/>
    <w:rsid w:val="00A0442E"/>
    <w:rsid w:val="00A20C55"/>
    <w:rsid w:val="00AA0986"/>
    <w:rsid w:val="00AB5D2C"/>
    <w:rsid w:val="00AF4002"/>
    <w:rsid w:val="00B5119B"/>
    <w:rsid w:val="00BA1B21"/>
    <w:rsid w:val="00BD5848"/>
    <w:rsid w:val="00C46E13"/>
    <w:rsid w:val="00C61B64"/>
    <w:rsid w:val="00CD4C14"/>
    <w:rsid w:val="00D25A17"/>
    <w:rsid w:val="00D45178"/>
    <w:rsid w:val="00F431F8"/>
    <w:rsid w:val="00F703C4"/>
    <w:rsid w:val="00FF0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77352"/>
  <w15:chartTrackingRefBased/>
  <w15:docId w15:val="{9908C682-C10A-4CDA-8887-377F78C3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楷体" w:hAnsi="Times New Roman" w:cstheme="minorBidi"/>
        <w:sz w:val="24"/>
        <w:szCs w:val="22"/>
        <w:lang w:val="en-US" w:eastAsia="zh-CN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584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2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ource Code"/>
    <w:basedOn w:val="Normal"/>
    <w:uiPriority w:val="1"/>
    <w:qFormat/>
    <w:rsid w:val="00121857"/>
    <w:pPr>
      <w:shd w:val="clear" w:color="auto" w:fill="D9D9D9" w:themeFill="background1" w:themeFillShade="D9"/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A2B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5</Pages>
  <Words>3204</Words>
  <Characters>18268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ChongHow</dc:creator>
  <cp:keywords/>
  <dc:description/>
  <cp:lastModifiedBy>Wayne Ng</cp:lastModifiedBy>
  <cp:revision>24</cp:revision>
  <dcterms:created xsi:type="dcterms:W3CDTF">2018-04-17T18:42:00Z</dcterms:created>
  <dcterms:modified xsi:type="dcterms:W3CDTF">2018-04-18T01:37:00Z</dcterms:modified>
</cp:coreProperties>
</file>